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9"/>
        <w:gridCol w:w="1332"/>
        <w:gridCol w:w="17"/>
        <w:gridCol w:w="1160"/>
        <w:gridCol w:w="1468"/>
        <w:gridCol w:w="190"/>
        <w:gridCol w:w="2383"/>
        <w:gridCol w:w="154"/>
        <w:gridCol w:w="2567"/>
      </w:tblGrid>
      <w:tr w:rsidR="00EF3676" w:rsidRPr="00495E5E" w14:paraId="73321825" w14:textId="77777777" w:rsidTr="00723D14">
        <w:trPr>
          <w:trHeight w:val="198"/>
        </w:trPr>
        <w:tc>
          <w:tcPr>
            <w:tcW w:w="10620" w:type="dxa"/>
            <w:gridSpan w:val="9"/>
          </w:tcPr>
          <w:p w14:paraId="41263E55" w14:textId="77777777" w:rsidR="00EF3676" w:rsidRPr="00723D14" w:rsidRDefault="00EF3676" w:rsidP="00723D14">
            <w:pPr>
              <w:spacing w:after="0" w:line="240" w:lineRule="auto"/>
              <w:jc w:val="center"/>
              <w:rPr>
                <w:b/>
                <w:color w:val="943634"/>
                <w:sz w:val="40"/>
                <w:szCs w:val="40"/>
              </w:rPr>
            </w:pPr>
            <w:r w:rsidRPr="00543350">
              <w:rPr>
                <w:b/>
                <w:color w:val="943634"/>
                <w:sz w:val="40"/>
                <w:szCs w:val="40"/>
              </w:rPr>
              <w:t>Course Outline</w:t>
            </w:r>
          </w:p>
        </w:tc>
      </w:tr>
      <w:tr w:rsidR="00EF3676" w:rsidRPr="00495E5E" w14:paraId="05E1B617" w14:textId="77777777" w:rsidTr="00723D14">
        <w:trPr>
          <w:trHeight w:val="198"/>
        </w:trPr>
        <w:tc>
          <w:tcPr>
            <w:tcW w:w="10620" w:type="dxa"/>
            <w:gridSpan w:val="9"/>
            <w:shd w:val="clear" w:color="auto" w:fill="943634"/>
          </w:tcPr>
          <w:p w14:paraId="63D53867" w14:textId="77777777" w:rsidR="00EF3676" w:rsidRPr="00617D9F" w:rsidRDefault="00EF3676" w:rsidP="00FD7F8C">
            <w:pPr>
              <w:numPr>
                <w:ilvl w:val="0"/>
                <w:numId w:val="13"/>
              </w:numPr>
              <w:spacing w:after="0" w:line="240" w:lineRule="auto"/>
              <w:ind w:left="426" w:hanging="426"/>
              <w:rPr>
                <w:b/>
                <w:color w:val="FFFFFF"/>
                <w:sz w:val="24"/>
                <w:szCs w:val="24"/>
              </w:rPr>
            </w:pPr>
            <w:r w:rsidRPr="00617D9F">
              <w:rPr>
                <w:b/>
                <w:color w:val="FFFFFF"/>
                <w:sz w:val="24"/>
                <w:szCs w:val="24"/>
              </w:rPr>
              <w:t>COURSE INFORMATION</w:t>
            </w:r>
          </w:p>
        </w:tc>
      </w:tr>
      <w:tr w:rsidR="00EF3676" w:rsidRPr="00495E5E" w14:paraId="4FD60A42" w14:textId="77777777" w:rsidTr="007C6A52">
        <w:trPr>
          <w:trHeight w:val="385"/>
        </w:trPr>
        <w:tc>
          <w:tcPr>
            <w:tcW w:w="2681" w:type="dxa"/>
            <w:gridSpan w:val="2"/>
          </w:tcPr>
          <w:p w14:paraId="3F134EB2" w14:textId="77777777" w:rsidR="00EF3676" w:rsidRPr="00495E5E" w:rsidRDefault="00F3551D" w:rsidP="00495E5E">
            <w:pPr>
              <w:spacing w:after="0" w:line="240" w:lineRule="auto"/>
              <w:rPr>
                <w:b/>
              </w:rPr>
            </w:pPr>
            <w:r w:rsidRPr="00495E5E">
              <w:rPr>
                <w:b/>
              </w:rPr>
              <w:t>Session Offered</w:t>
            </w:r>
          </w:p>
        </w:tc>
        <w:tc>
          <w:tcPr>
            <w:tcW w:w="7939" w:type="dxa"/>
            <w:gridSpan w:val="7"/>
          </w:tcPr>
          <w:p w14:paraId="62BEE14C" w14:textId="0ECDF904" w:rsidR="00EF3676" w:rsidRPr="00D9143E" w:rsidRDefault="002E443F" w:rsidP="00EF7A5B">
            <w:pPr>
              <w:spacing w:after="0" w:line="240" w:lineRule="auto"/>
            </w:pPr>
            <w:r w:rsidRPr="00D9143E">
              <w:t>Winter</w:t>
            </w:r>
            <w:r w:rsidR="00A73A5D" w:rsidRPr="00D9143E">
              <w:t xml:space="preserve"> </w:t>
            </w:r>
            <w:r w:rsidR="00962C3A" w:rsidRPr="00D9143E">
              <w:t>202</w:t>
            </w:r>
            <w:r w:rsidRPr="00D9143E">
              <w:t>4</w:t>
            </w:r>
          </w:p>
        </w:tc>
      </w:tr>
      <w:tr w:rsidR="007C6A52" w:rsidRPr="00495E5E" w14:paraId="19B412A2" w14:textId="77777777" w:rsidTr="007C6A52">
        <w:trPr>
          <w:trHeight w:val="381"/>
        </w:trPr>
        <w:tc>
          <w:tcPr>
            <w:tcW w:w="2681" w:type="dxa"/>
            <w:gridSpan w:val="2"/>
          </w:tcPr>
          <w:p w14:paraId="61546429" w14:textId="77777777" w:rsidR="007C6A52" w:rsidRPr="00495E5E" w:rsidRDefault="007C6A52" w:rsidP="007C6A52">
            <w:pPr>
              <w:spacing w:after="0" w:line="240" w:lineRule="auto"/>
              <w:rPr>
                <w:b/>
              </w:rPr>
            </w:pPr>
            <w:r w:rsidRPr="00495E5E">
              <w:rPr>
                <w:b/>
              </w:rPr>
              <w:t>Course Name</w:t>
            </w:r>
          </w:p>
        </w:tc>
        <w:tc>
          <w:tcPr>
            <w:tcW w:w="7939" w:type="dxa"/>
            <w:gridSpan w:val="7"/>
            <w:vAlign w:val="center"/>
          </w:tcPr>
          <w:p w14:paraId="7D935F18" w14:textId="166D151D" w:rsidR="007C6A52" w:rsidRPr="00495E5E" w:rsidRDefault="0023642D" w:rsidP="007C6A52">
            <w:pPr>
              <w:spacing w:after="0" w:line="240" w:lineRule="auto"/>
            </w:pPr>
            <w:r>
              <w:t>Cyber-Physical</w:t>
            </w:r>
            <w:r w:rsidR="007C6A52">
              <w:t xml:space="preserve"> Systems</w:t>
            </w:r>
          </w:p>
        </w:tc>
      </w:tr>
      <w:tr w:rsidR="007C6A52" w:rsidRPr="00495E5E" w14:paraId="7555B7F4" w14:textId="77777777" w:rsidTr="007C6A52">
        <w:trPr>
          <w:trHeight w:val="381"/>
        </w:trPr>
        <w:tc>
          <w:tcPr>
            <w:tcW w:w="2681" w:type="dxa"/>
            <w:gridSpan w:val="2"/>
          </w:tcPr>
          <w:p w14:paraId="2C3B8E85" w14:textId="77777777" w:rsidR="007C6A52" w:rsidRPr="00495E5E" w:rsidRDefault="007C6A52" w:rsidP="007C6A52">
            <w:pPr>
              <w:spacing w:after="0" w:line="240" w:lineRule="auto"/>
              <w:rPr>
                <w:b/>
                <w:color w:val="000000"/>
              </w:rPr>
            </w:pPr>
            <w:r w:rsidRPr="00495E5E">
              <w:rPr>
                <w:b/>
                <w:color w:val="000000"/>
              </w:rPr>
              <w:t>Course Code</w:t>
            </w:r>
          </w:p>
        </w:tc>
        <w:tc>
          <w:tcPr>
            <w:tcW w:w="7939" w:type="dxa"/>
            <w:gridSpan w:val="7"/>
            <w:vAlign w:val="center"/>
          </w:tcPr>
          <w:p w14:paraId="03D74A9A" w14:textId="6865E9BF" w:rsidR="007C6A52" w:rsidRPr="005B1325" w:rsidRDefault="007C6A52" w:rsidP="007C6A52">
            <w:pPr>
              <w:spacing w:after="0" w:line="240" w:lineRule="auto"/>
            </w:pPr>
            <w:r w:rsidRPr="0001647D">
              <w:t>SEP 7</w:t>
            </w:r>
            <w:r>
              <w:t>69</w:t>
            </w:r>
          </w:p>
        </w:tc>
      </w:tr>
      <w:tr w:rsidR="007C6A52" w:rsidRPr="00495E5E" w14:paraId="410EB21F" w14:textId="77777777" w:rsidTr="007C6A52">
        <w:trPr>
          <w:trHeight w:val="381"/>
        </w:trPr>
        <w:tc>
          <w:tcPr>
            <w:tcW w:w="2681" w:type="dxa"/>
            <w:gridSpan w:val="2"/>
          </w:tcPr>
          <w:p w14:paraId="747F0CD0" w14:textId="77777777" w:rsidR="007C6A52" w:rsidRPr="00495E5E" w:rsidRDefault="007C6A52" w:rsidP="007C6A52">
            <w:pPr>
              <w:spacing w:after="0" w:line="240" w:lineRule="auto"/>
              <w:rPr>
                <w:b/>
                <w:color w:val="000000"/>
              </w:rPr>
            </w:pPr>
            <w:r>
              <w:rPr>
                <w:b/>
                <w:bCs/>
                <w:color w:val="000000"/>
              </w:rPr>
              <w:t>Date(s) and Time(s) of lectures</w:t>
            </w:r>
          </w:p>
        </w:tc>
        <w:tc>
          <w:tcPr>
            <w:tcW w:w="7939" w:type="dxa"/>
            <w:gridSpan w:val="7"/>
          </w:tcPr>
          <w:p w14:paraId="03195438" w14:textId="05A20CFB" w:rsidR="009D5458" w:rsidRPr="00D9143E" w:rsidRDefault="00D9143E" w:rsidP="002E443F">
            <w:pPr>
              <w:spacing w:after="0" w:line="240" w:lineRule="auto"/>
            </w:pPr>
            <w:r>
              <w:t xml:space="preserve">Part1 - </w:t>
            </w:r>
            <w:r w:rsidR="00A73A5D" w:rsidRPr="00D9143E">
              <w:t>Thursdays</w:t>
            </w:r>
            <w:r w:rsidR="007C6A52" w:rsidRPr="00D9143E">
              <w:t xml:space="preserve"> 1</w:t>
            </w:r>
            <w:r w:rsidR="00A73A5D" w:rsidRPr="00D9143E">
              <w:t>0</w:t>
            </w:r>
            <w:r w:rsidR="0023642D" w:rsidRPr="00D9143E">
              <w:t>:30</w:t>
            </w:r>
            <w:r w:rsidR="007C6A52" w:rsidRPr="00D9143E">
              <w:t xml:space="preserve"> am– </w:t>
            </w:r>
            <w:r w:rsidR="00A73A5D" w:rsidRPr="00D9143E">
              <w:t>13</w:t>
            </w:r>
            <w:r w:rsidR="0023642D" w:rsidRPr="00D9143E">
              <w:t>:</w:t>
            </w:r>
            <w:r w:rsidR="00962C3A" w:rsidRPr="00D9143E">
              <w:t>2</w:t>
            </w:r>
            <w:r w:rsidR="0023642D" w:rsidRPr="00D9143E">
              <w:t>0</w:t>
            </w:r>
            <w:r w:rsidR="007C6A52" w:rsidRPr="00D9143E">
              <w:t xml:space="preserve"> pm EDT</w:t>
            </w:r>
            <w:r w:rsidR="002E443F" w:rsidRPr="00D9143E">
              <w:t xml:space="preserve">, </w:t>
            </w:r>
            <w:r w:rsidRPr="00D9143E">
              <w:t>ETB 535</w:t>
            </w:r>
            <w:r w:rsidRPr="00D9143E">
              <w:t xml:space="preserve"> (Lecture) / </w:t>
            </w:r>
            <w:r w:rsidR="003711DC" w:rsidRPr="00D9143E">
              <w:t>ETB 537</w:t>
            </w:r>
            <w:r w:rsidRPr="00D9143E">
              <w:t>(Lab)</w:t>
            </w:r>
          </w:p>
          <w:p w14:paraId="491B8D76" w14:textId="67D99B32" w:rsidR="002E443F" w:rsidRPr="00D9143E" w:rsidRDefault="00D9143E" w:rsidP="002E443F">
            <w:pPr>
              <w:spacing w:after="0" w:line="240" w:lineRule="auto"/>
            </w:pPr>
            <w:r>
              <w:t xml:space="preserve">Part 2 - </w:t>
            </w:r>
            <w:r w:rsidR="002E443F" w:rsidRPr="00D9143E">
              <w:t>Tuesday 18:30 pm– 21:30 pm EDT, ETB 535</w:t>
            </w:r>
          </w:p>
        </w:tc>
      </w:tr>
      <w:tr w:rsidR="007C6A52" w:rsidRPr="00495E5E" w14:paraId="18FA420A" w14:textId="77777777" w:rsidTr="007C6A52">
        <w:trPr>
          <w:trHeight w:val="381"/>
        </w:trPr>
        <w:tc>
          <w:tcPr>
            <w:tcW w:w="2681" w:type="dxa"/>
            <w:gridSpan w:val="2"/>
          </w:tcPr>
          <w:p w14:paraId="6BD42953" w14:textId="77777777" w:rsidR="007C6A52" w:rsidRPr="00495E5E" w:rsidRDefault="007C6A52" w:rsidP="007C6A52">
            <w:pPr>
              <w:spacing w:after="0" w:line="240" w:lineRule="auto"/>
              <w:rPr>
                <w:b/>
              </w:rPr>
            </w:pPr>
            <w:r w:rsidRPr="00495E5E">
              <w:rPr>
                <w:b/>
              </w:rPr>
              <w:t>Program Name</w:t>
            </w:r>
          </w:p>
        </w:tc>
        <w:tc>
          <w:tcPr>
            <w:tcW w:w="7939" w:type="dxa"/>
            <w:gridSpan w:val="7"/>
          </w:tcPr>
          <w:p w14:paraId="45423BBB" w14:textId="7CEEE224" w:rsidR="007C6A52" w:rsidRPr="005A351E" w:rsidRDefault="007C6A52" w:rsidP="007C6A52">
            <w:pPr>
              <w:spacing w:after="0" w:line="240" w:lineRule="auto"/>
              <w:jc w:val="both"/>
            </w:pPr>
            <w:r>
              <w:t>W Booth School of Engineering Practice and Technology</w:t>
            </w:r>
          </w:p>
        </w:tc>
      </w:tr>
      <w:tr w:rsidR="007C6A52" w:rsidRPr="00495E5E" w14:paraId="652032FF" w14:textId="77777777" w:rsidTr="007C6A52">
        <w:trPr>
          <w:trHeight w:val="381"/>
        </w:trPr>
        <w:tc>
          <w:tcPr>
            <w:tcW w:w="2681" w:type="dxa"/>
            <w:gridSpan w:val="2"/>
          </w:tcPr>
          <w:p w14:paraId="53C42996" w14:textId="77777777" w:rsidR="007C6A52" w:rsidRPr="00495E5E" w:rsidRDefault="007C6A52" w:rsidP="007C6A52">
            <w:pPr>
              <w:spacing w:after="0" w:line="240" w:lineRule="auto"/>
              <w:rPr>
                <w:b/>
              </w:rPr>
            </w:pPr>
            <w:r w:rsidRPr="00495E5E">
              <w:rPr>
                <w:b/>
              </w:rPr>
              <w:t>Calendar Description</w:t>
            </w:r>
          </w:p>
        </w:tc>
        <w:tc>
          <w:tcPr>
            <w:tcW w:w="7939" w:type="dxa"/>
            <w:gridSpan w:val="7"/>
          </w:tcPr>
          <w:p w14:paraId="654C749E" w14:textId="14920474" w:rsidR="007C6A52" w:rsidRDefault="0023642D" w:rsidP="007C6A52">
            <w:pPr>
              <w:spacing w:after="0" w:line="240" w:lineRule="auto"/>
            </w:pPr>
            <w:r>
              <w:t>Cyber-Physical</w:t>
            </w:r>
            <w:r w:rsidR="007C6A52">
              <w:t xml:space="preserve"> Systems </w:t>
            </w:r>
            <w:r>
              <w:t xml:space="preserve">(CPS) </w:t>
            </w:r>
            <w:r w:rsidR="007C6A52">
              <w:t xml:space="preserve">involve several elements, including Embedded Systems, </w:t>
            </w:r>
            <w:r w:rsidR="00845CF9">
              <w:t xml:space="preserve">the </w:t>
            </w:r>
            <w:r w:rsidR="007C6A52">
              <w:t xml:space="preserve">Internet of Things (IoT), and </w:t>
            </w:r>
            <w:proofErr w:type="gramStart"/>
            <w:r w:rsidR="007C6A52">
              <w:t>Big</w:t>
            </w:r>
            <w:proofErr w:type="gramEnd"/>
            <w:r w:rsidR="007C6A52">
              <w:t xml:space="preserve"> data Analytics. Th</w:t>
            </w:r>
            <w:r w:rsidR="007C6A52" w:rsidRPr="00AD6CA1">
              <w:rPr>
                <w:rFonts w:hint="eastAsia"/>
              </w:rPr>
              <w:t>is</w:t>
            </w:r>
            <w:r w:rsidR="007C6A52">
              <w:t xml:space="preserve"> course introduces the principles of </w:t>
            </w:r>
            <w:r>
              <w:t>CPS</w:t>
            </w:r>
            <w:r w:rsidR="007C6A52">
              <w:t xml:space="preserve"> and offers Embedded Systems and IoT lab experiments. The students will work in groups to implement a small-scale </w:t>
            </w:r>
            <w:r>
              <w:t>CPS</w:t>
            </w:r>
            <w:r w:rsidR="007C6A52">
              <w:t xml:space="preserve"> using embedded systems. The system will gather sensory data and be controlled via </w:t>
            </w:r>
            <w:r>
              <w:t xml:space="preserve">the </w:t>
            </w:r>
            <w:r w:rsidR="00A73A5D">
              <w:t>Internet</w:t>
            </w:r>
            <w:r w:rsidR="007C6A52">
              <w:t>.</w:t>
            </w:r>
          </w:p>
          <w:p w14:paraId="277C42ED" w14:textId="2F3E1991" w:rsidR="007C6A52" w:rsidRPr="005A351E" w:rsidRDefault="007C6A52" w:rsidP="007C6A52">
            <w:pPr>
              <w:spacing w:after="0" w:line="240" w:lineRule="auto"/>
              <w:rPr>
                <w:color w:val="C00000"/>
              </w:rPr>
            </w:pPr>
            <w:r>
              <w:t xml:space="preserve">In the second part of the course, your main task is to leverage a Machine Learning technique to a large CPS data set. Students will be divided into multiple groups of three, and then groups will be </w:t>
            </w:r>
            <w:r w:rsidR="0023642D">
              <w:t>bucketed</w:t>
            </w:r>
            <w:r>
              <w:t xml:space="preserve"> into supergroups. There are several challenges that all groups in a supergroup will compete on one of the challenges. Challenges are related to different aspects of CPS, ranging from applications in Autonomous </w:t>
            </w:r>
            <w:r w:rsidR="0023642D">
              <w:t>vehicles</w:t>
            </w:r>
            <w:r>
              <w:t xml:space="preserve"> (e.g., object tracking, semantic segmentation) to applications in manufacturing (e.g. predictive maintenance).</w:t>
            </w:r>
          </w:p>
        </w:tc>
      </w:tr>
      <w:tr w:rsidR="007C6A52" w:rsidRPr="00495E5E" w14:paraId="0512C578" w14:textId="77777777" w:rsidTr="007C6A52">
        <w:trPr>
          <w:trHeight w:val="381"/>
        </w:trPr>
        <w:tc>
          <w:tcPr>
            <w:tcW w:w="2681" w:type="dxa"/>
            <w:gridSpan w:val="2"/>
          </w:tcPr>
          <w:p w14:paraId="1F51439F" w14:textId="77777777" w:rsidR="007C6A52" w:rsidRPr="00495E5E" w:rsidRDefault="007C6A52" w:rsidP="007C6A52">
            <w:pPr>
              <w:spacing w:after="0" w:line="240" w:lineRule="auto"/>
              <w:rPr>
                <w:b/>
              </w:rPr>
            </w:pPr>
            <w:r w:rsidRPr="00495E5E">
              <w:rPr>
                <w:b/>
              </w:rPr>
              <w:t>Instructor</w:t>
            </w:r>
            <w:r>
              <w:rPr>
                <w:b/>
              </w:rPr>
              <w:t>(s)</w:t>
            </w:r>
          </w:p>
        </w:tc>
        <w:tc>
          <w:tcPr>
            <w:tcW w:w="2645" w:type="dxa"/>
            <w:gridSpan w:val="3"/>
          </w:tcPr>
          <w:p w14:paraId="2ED245BE" w14:textId="525D1435" w:rsidR="007C6A52" w:rsidRDefault="0023642D" w:rsidP="007C6A52">
            <w:pPr>
              <w:spacing w:after="0" w:line="240" w:lineRule="auto"/>
            </w:pPr>
            <w:r>
              <w:t xml:space="preserve">Dr. </w:t>
            </w:r>
            <w:r w:rsidR="007C6A52">
              <w:t>Marjan Alavi</w:t>
            </w:r>
          </w:p>
          <w:p w14:paraId="0B9BDC38" w14:textId="09272F64" w:rsidR="007C6A52" w:rsidRPr="00495E5E" w:rsidRDefault="0023642D" w:rsidP="007C6A52">
            <w:pPr>
              <w:spacing w:after="0" w:line="240" w:lineRule="auto"/>
            </w:pPr>
            <w:r>
              <w:t xml:space="preserve">Dr. </w:t>
            </w:r>
            <w:r w:rsidR="003711DC">
              <w:rPr>
                <w:rFonts w:cs="Calibri"/>
                <w:color w:val="000000"/>
              </w:rPr>
              <w:t>Alireza Fatehi</w:t>
            </w:r>
          </w:p>
        </w:tc>
        <w:tc>
          <w:tcPr>
            <w:tcW w:w="5294" w:type="dxa"/>
            <w:gridSpan w:val="4"/>
          </w:tcPr>
          <w:p w14:paraId="00A11532" w14:textId="77777777" w:rsidR="007C6A52" w:rsidRDefault="007C6A52" w:rsidP="007C6A52">
            <w:pPr>
              <w:spacing w:after="0" w:line="240" w:lineRule="auto"/>
            </w:pPr>
            <w:r w:rsidRPr="00495E5E">
              <w:t>E-Mail:</w:t>
            </w:r>
            <w:r>
              <w:t xml:space="preserve"> </w:t>
            </w:r>
            <w:hyperlink r:id="rId8" w:history="1">
              <w:r w:rsidRPr="00E108EE">
                <w:rPr>
                  <w:rStyle w:val="Hyperlink"/>
                </w:rPr>
                <w:t>alavis2@mcmaster.ca</w:t>
              </w:r>
            </w:hyperlink>
          </w:p>
          <w:p w14:paraId="655EE8B8" w14:textId="0083442F" w:rsidR="007C6A52" w:rsidRPr="00495E5E" w:rsidRDefault="007C6A52" w:rsidP="007C6A52">
            <w:pPr>
              <w:spacing w:after="0" w:line="240" w:lineRule="auto"/>
            </w:pPr>
            <w:r>
              <w:t xml:space="preserve">E-Mail: </w:t>
            </w:r>
            <w:hyperlink r:id="rId9" w:history="1">
              <w:r w:rsidR="003711DC" w:rsidRPr="00764778">
                <w:rPr>
                  <w:rStyle w:val="Hyperlink"/>
                </w:rPr>
                <w:t>fatehia@mcmaster.ca</w:t>
              </w:r>
            </w:hyperlink>
            <w:r w:rsidR="003711DC">
              <w:t xml:space="preserve"> </w:t>
            </w:r>
          </w:p>
        </w:tc>
      </w:tr>
      <w:tr w:rsidR="007C6A52" w:rsidRPr="00495E5E" w14:paraId="581744C9" w14:textId="77777777" w:rsidTr="00723D14">
        <w:trPr>
          <w:trHeight w:val="198"/>
        </w:trPr>
        <w:tc>
          <w:tcPr>
            <w:tcW w:w="10620" w:type="dxa"/>
            <w:gridSpan w:val="9"/>
            <w:shd w:val="clear" w:color="auto" w:fill="943634"/>
          </w:tcPr>
          <w:p w14:paraId="3C2E5247" w14:textId="77777777" w:rsidR="007C6A52" w:rsidRPr="00FD7F8C" w:rsidRDefault="007C6A52" w:rsidP="007C6A52">
            <w:pPr>
              <w:numPr>
                <w:ilvl w:val="0"/>
                <w:numId w:val="13"/>
              </w:numPr>
              <w:spacing w:after="0" w:line="240" w:lineRule="auto"/>
              <w:ind w:left="426" w:hanging="426"/>
              <w:rPr>
                <w:b/>
                <w:color w:val="FFFFFF"/>
                <w:sz w:val="24"/>
                <w:szCs w:val="24"/>
              </w:rPr>
            </w:pPr>
            <w:r>
              <w:rPr>
                <w:b/>
                <w:color w:val="FFFFFF"/>
                <w:sz w:val="24"/>
                <w:szCs w:val="24"/>
              </w:rPr>
              <w:t>COURSE SPECIFICS</w:t>
            </w:r>
          </w:p>
        </w:tc>
      </w:tr>
      <w:tr w:rsidR="007C6A52" w:rsidRPr="00495E5E" w14:paraId="63CA4A0F" w14:textId="77777777" w:rsidTr="007C6A52">
        <w:trPr>
          <w:trHeight w:val="198"/>
        </w:trPr>
        <w:tc>
          <w:tcPr>
            <w:tcW w:w="2698" w:type="dxa"/>
            <w:gridSpan w:val="3"/>
          </w:tcPr>
          <w:p w14:paraId="0FB6A871" w14:textId="77777777" w:rsidR="007C6A52" w:rsidRPr="00495E5E" w:rsidRDefault="007C6A52" w:rsidP="007C6A52">
            <w:pPr>
              <w:spacing w:after="0" w:line="240" w:lineRule="auto"/>
              <w:rPr>
                <w:b/>
              </w:rPr>
            </w:pPr>
            <w:r>
              <w:rPr>
                <w:b/>
              </w:rPr>
              <w:t xml:space="preserve">Course Description </w:t>
            </w:r>
          </w:p>
        </w:tc>
        <w:tc>
          <w:tcPr>
            <w:tcW w:w="7922" w:type="dxa"/>
            <w:gridSpan w:val="6"/>
          </w:tcPr>
          <w:p w14:paraId="6D68AD39" w14:textId="77777777" w:rsidR="007C6A52" w:rsidRPr="00E66D04" w:rsidRDefault="007C6A52" w:rsidP="007C6A52">
            <w:pPr>
              <w:spacing w:after="0" w:line="240" w:lineRule="auto"/>
              <w:rPr>
                <w:b/>
                <w:color w:val="000000"/>
              </w:rPr>
            </w:pPr>
          </w:p>
        </w:tc>
      </w:tr>
      <w:tr w:rsidR="007C6A52" w:rsidRPr="00495E5E" w14:paraId="21A6AA87" w14:textId="77777777" w:rsidTr="007C6A52">
        <w:trPr>
          <w:trHeight w:val="95"/>
        </w:trPr>
        <w:tc>
          <w:tcPr>
            <w:tcW w:w="2698" w:type="dxa"/>
            <w:gridSpan w:val="3"/>
            <w:vMerge w:val="restart"/>
          </w:tcPr>
          <w:p w14:paraId="62880015" w14:textId="77777777" w:rsidR="007C6A52" w:rsidRPr="00495E5E" w:rsidRDefault="007C6A52" w:rsidP="007C6A52">
            <w:pPr>
              <w:spacing w:after="0" w:line="240" w:lineRule="auto"/>
              <w:rPr>
                <w:b/>
              </w:rPr>
            </w:pPr>
          </w:p>
          <w:p w14:paraId="16780F48" w14:textId="77777777" w:rsidR="007C6A52" w:rsidRPr="00495E5E" w:rsidRDefault="007C6A52" w:rsidP="007C6A52">
            <w:pPr>
              <w:spacing w:after="0" w:line="240" w:lineRule="auto"/>
              <w:rPr>
                <w:b/>
              </w:rPr>
            </w:pPr>
            <w:r w:rsidRPr="00495E5E">
              <w:rPr>
                <w:b/>
              </w:rPr>
              <w:t>Instruction Type</w:t>
            </w:r>
          </w:p>
        </w:tc>
        <w:tc>
          <w:tcPr>
            <w:tcW w:w="1160" w:type="dxa"/>
          </w:tcPr>
          <w:p w14:paraId="16EEF4FB" w14:textId="77777777" w:rsidR="007C6A52" w:rsidRPr="00495E5E" w:rsidRDefault="007C6A52" w:rsidP="007C6A52">
            <w:pPr>
              <w:spacing w:after="0" w:line="240" w:lineRule="auto"/>
              <w:rPr>
                <w:b/>
              </w:rPr>
            </w:pPr>
            <w:r w:rsidRPr="00495E5E">
              <w:rPr>
                <w:b/>
              </w:rPr>
              <w:t>C</w:t>
            </w:r>
            <w:r>
              <w:rPr>
                <w:b/>
              </w:rPr>
              <w:t>ode</w:t>
            </w:r>
          </w:p>
        </w:tc>
        <w:tc>
          <w:tcPr>
            <w:tcW w:w="4041" w:type="dxa"/>
            <w:gridSpan w:val="3"/>
          </w:tcPr>
          <w:p w14:paraId="68390105" w14:textId="77777777" w:rsidR="007C6A52" w:rsidRPr="00495E5E" w:rsidRDefault="007C6A52" w:rsidP="007C6A52">
            <w:pPr>
              <w:spacing w:after="0" w:line="240" w:lineRule="auto"/>
              <w:jc w:val="center"/>
              <w:rPr>
                <w:b/>
              </w:rPr>
            </w:pPr>
            <w:r w:rsidRPr="00495E5E">
              <w:rPr>
                <w:b/>
              </w:rPr>
              <w:t>T</w:t>
            </w:r>
            <w:r>
              <w:rPr>
                <w:b/>
              </w:rPr>
              <w:t>ype</w:t>
            </w:r>
          </w:p>
        </w:tc>
        <w:tc>
          <w:tcPr>
            <w:tcW w:w="2721" w:type="dxa"/>
            <w:gridSpan w:val="2"/>
          </w:tcPr>
          <w:p w14:paraId="6DE913BA" w14:textId="77777777" w:rsidR="007C6A52" w:rsidRPr="003B1EF9" w:rsidRDefault="007C6A52" w:rsidP="007C6A52">
            <w:pPr>
              <w:spacing w:after="0" w:line="240" w:lineRule="auto"/>
              <w:jc w:val="center"/>
              <w:rPr>
                <w:b/>
                <w:color w:val="000000"/>
              </w:rPr>
            </w:pPr>
            <w:r w:rsidRPr="003B1EF9">
              <w:rPr>
                <w:b/>
                <w:color w:val="000000"/>
              </w:rPr>
              <w:t>Hours per term</w:t>
            </w:r>
          </w:p>
        </w:tc>
      </w:tr>
      <w:tr w:rsidR="007C6A52" w:rsidRPr="00495E5E" w14:paraId="4DF88952" w14:textId="77777777" w:rsidTr="007C6A52">
        <w:trPr>
          <w:trHeight w:val="92"/>
        </w:trPr>
        <w:tc>
          <w:tcPr>
            <w:tcW w:w="2698" w:type="dxa"/>
            <w:gridSpan w:val="3"/>
            <w:vMerge/>
          </w:tcPr>
          <w:p w14:paraId="11E8BC83" w14:textId="77777777" w:rsidR="007C6A52" w:rsidRPr="00495E5E" w:rsidRDefault="007C6A52" w:rsidP="007C6A52">
            <w:pPr>
              <w:spacing w:after="0" w:line="240" w:lineRule="auto"/>
            </w:pPr>
          </w:p>
        </w:tc>
        <w:tc>
          <w:tcPr>
            <w:tcW w:w="1160" w:type="dxa"/>
          </w:tcPr>
          <w:p w14:paraId="28949B4C" w14:textId="77777777" w:rsidR="007C6A52" w:rsidRPr="00495E5E" w:rsidRDefault="007C6A52" w:rsidP="007C6A52">
            <w:pPr>
              <w:spacing w:after="0" w:line="240" w:lineRule="auto"/>
            </w:pPr>
            <w:r w:rsidRPr="00495E5E">
              <w:t>C</w:t>
            </w:r>
          </w:p>
        </w:tc>
        <w:tc>
          <w:tcPr>
            <w:tcW w:w="4041" w:type="dxa"/>
            <w:gridSpan w:val="3"/>
          </w:tcPr>
          <w:p w14:paraId="681684CE" w14:textId="77777777" w:rsidR="007C6A52" w:rsidRPr="00495E5E" w:rsidRDefault="007C6A52" w:rsidP="007C6A52">
            <w:pPr>
              <w:spacing w:after="0" w:line="240" w:lineRule="auto"/>
            </w:pPr>
            <w:r>
              <w:t xml:space="preserve">Classroom </w:t>
            </w:r>
            <w:r w:rsidRPr="00B44702">
              <w:t>i</w:t>
            </w:r>
            <w:r w:rsidRPr="00495E5E">
              <w:t>nstruction</w:t>
            </w:r>
            <w:r>
              <w:t xml:space="preserve"> </w:t>
            </w:r>
          </w:p>
        </w:tc>
        <w:tc>
          <w:tcPr>
            <w:tcW w:w="2721" w:type="dxa"/>
            <w:gridSpan w:val="2"/>
          </w:tcPr>
          <w:p w14:paraId="42F1B6A4" w14:textId="3FC9EBDF" w:rsidR="007C6A52" w:rsidRPr="00B44702" w:rsidRDefault="00D9143E" w:rsidP="007C6A52">
            <w:pPr>
              <w:spacing w:after="0" w:line="240" w:lineRule="auto"/>
              <w:jc w:val="center"/>
            </w:pPr>
            <w:r>
              <w:t>21</w:t>
            </w:r>
          </w:p>
        </w:tc>
      </w:tr>
      <w:tr w:rsidR="007C6A52" w:rsidRPr="00495E5E" w14:paraId="156249B0" w14:textId="77777777" w:rsidTr="007C6A52">
        <w:trPr>
          <w:trHeight w:val="92"/>
        </w:trPr>
        <w:tc>
          <w:tcPr>
            <w:tcW w:w="2698" w:type="dxa"/>
            <w:gridSpan w:val="3"/>
            <w:vMerge/>
          </w:tcPr>
          <w:p w14:paraId="52B8DD2A" w14:textId="77777777" w:rsidR="007C6A52" w:rsidRPr="00495E5E" w:rsidRDefault="007C6A52" w:rsidP="007C6A52">
            <w:pPr>
              <w:spacing w:after="0" w:line="240" w:lineRule="auto"/>
            </w:pPr>
          </w:p>
        </w:tc>
        <w:tc>
          <w:tcPr>
            <w:tcW w:w="1160" w:type="dxa"/>
          </w:tcPr>
          <w:p w14:paraId="19096DF3" w14:textId="77777777" w:rsidR="007C6A52" w:rsidRPr="00495E5E" w:rsidRDefault="007C6A52" w:rsidP="007C6A52">
            <w:pPr>
              <w:spacing w:after="0" w:line="240" w:lineRule="auto"/>
            </w:pPr>
            <w:r w:rsidRPr="00495E5E">
              <w:t>L</w:t>
            </w:r>
          </w:p>
        </w:tc>
        <w:tc>
          <w:tcPr>
            <w:tcW w:w="4041" w:type="dxa"/>
            <w:gridSpan w:val="3"/>
          </w:tcPr>
          <w:p w14:paraId="19CBC704" w14:textId="7E150BAF" w:rsidR="007C6A52" w:rsidRPr="00495E5E" w:rsidRDefault="007C6A52" w:rsidP="007C6A52">
            <w:pPr>
              <w:spacing w:after="0" w:line="240" w:lineRule="auto"/>
            </w:pPr>
            <w:r w:rsidRPr="00495E5E">
              <w:t xml:space="preserve">Laboratory, </w:t>
            </w:r>
            <w:r w:rsidR="00A73A5D" w:rsidRPr="00495E5E">
              <w:t>workshop,</w:t>
            </w:r>
            <w:r w:rsidRPr="00495E5E">
              <w:t xml:space="preserve"> or fieldwork</w:t>
            </w:r>
          </w:p>
        </w:tc>
        <w:tc>
          <w:tcPr>
            <w:tcW w:w="2721" w:type="dxa"/>
            <w:gridSpan w:val="2"/>
          </w:tcPr>
          <w:p w14:paraId="399E9FB9" w14:textId="38441278" w:rsidR="007C6A52" w:rsidRPr="00495E5E" w:rsidRDefault="00D9143E" w:rsidP="007C6A52">
            <w:pPr>
              <w:spacing w:after="0" w:line="240" w:lineRule="auto"/>
              <w:jc w:val="center"/>
            </w:pPr>
            <w:r>
              <w:t>21</w:t>
            </w:r>
          </w:p>
        </w:tc>
      </w:tr>
      <w:tr w:rsidR="007C6A52" w:rsidRPr="00495E5E" w14:paraId="3ED54EB4" w14:textId="77777777" w:rsidTr="007C6A52">
        <w:trPr>
          <w:trHeight w:val="92"/>
        </w:trPr>
        <w:tc>
          <w:tcPr>
            <w:tcW w:w="2698" w:type="dxa"/>
            <w:gridSpan w:val="3"/>
            <w:vMerge/>
          </w:tcPr>
          <w:p w14:paraId="76B1915E" w14:textId="77777777" w:rsidR="007C6A52" w:rsidRPr="00495E5E" w:rsidRDefault="007C6A52" w:rsidP="007C6A52">
            <w:pPr>
              <w:spacing w:after="0" w:line="240" w:lineRule="auto"/>
            </w:pPr>
          </w:p>
        </w:tc>
        <w:tc>
          <w:tcPr>
            <w:tcW w:w="1160" w:type="dxa"/>
          </w:tcPr>
          <w:p w14:paraId="1522B857" w14:textId="77777777" w:rsidR="007C6A52" w:rsidRPr="00495E5E" w:rsidRDefault="007C6A52" w:rsidP="007C6A52">
            <w:pPr>
              <w:spacing w:after="0" w:line="240" w:lineRule="auto"/>
            </w:pPr>
            <w:r>
              <w:t>T</w:t>
            </w:r>
          </w:p>
        </w:tc>
        <w:tc>
          <w:tcPr>
            <w:tcW w:w="4041" w:type="dxa"/>
            <w:gridSpan w:val="3"/>
          </w:tcPr>
          <w:p w14:paraId="70069860" w14:textId="77777777" w:rsidR="007C6A52" w:rsidRPr="00495E5E" w:rsidRDefault="007C6A52" w:rsidP="007C6A52">
            <w:pPr>
              <w:spacing w:after="0" w:line="240" w:lineRule="auto"/>
            </w:pPr>
            <w:r>
              <w:t>T</w:t>
            </w:r>
            <w:r w:rsidRPr="00495E5E">
              <w:t>utorial</w:t>
            </w:r>
          </w:p>
        </w:tc>
        <w:tc>
          <w:tcPr>
            <w:tcW w:w="2721" w:type="dxa"/>
            <w:gridSpan w:val="2"/>
          </w:tcPr>
          <w:p w14:paraId="4810929C" w14:textId="77777777" w:rsidR="007C6A52" w:rsidRPr="00495E5E" w:rsidRDefault="007C6A52" w:rsidP="007C6A52">
            <w:pPr>
              <w:spacing w:after="0" w:line="240" w:lineRule="auto"/>
              <w:jc w:val="center"/>
            </w:pPr>
          </w:p>
        </w:tc>
      </w:tr>
      <w:tr w:rsidR="007C6A52" w:rsidRPr="00495E5E" w14:paraId="717A218E" w14:textId="77777777" w:rsidTr="007C6A52">
        <w:trPr>
          <w:trHeight w:val="92"/>
        </w:trPr>
        <w:tc>
          <w:tcPr>
            <w:tcW w:w="2698" w:type="dxa"/>
            <w:gridSpan w:val="3"/>
            <w:vMerge/>
          </w:tcPr>
          <w:p w14:paraId="183915AD" w14:textId="77777777" w:rsidR="007C6A52" w:rsidRPr="00495E5E" w:rsidRDefault="007C6A52" w:rsidP="007C6A52">
            <w:pPr>
              <w:spacing w:after="0" w:line="240" w:lineRule="auto"/>
            </w:pPr>
          </w:p>
        </w:tc>
        <w:tc>
          <w:tcPr>
            <w:tcW w:w="1160" w:type="dxa"/>
          </w:tcPr>
          <w:p w14:paraId="61014FDC" w14:textId="77777777" w:rsidR="007C6A52" w:rsidRPr="00495E5E" w:rsidRDefault="007C6A52" w:rsidP="007C6A52">
            <w:pPr>
              <w:spacing w:after="0" w:line="240" w:lineRule="auto"/>
            </w:pPr>
            <w:r w:rsidRPr="00495E5E">
              <w:t>DE</w:t>
            </w:r>
          </w:p>
        </w:tc>
        <w:tc>
          <w:tcPr>
            <w:tcW w:w="4041" w:type="dxa"/>
            <w:gridSpan w:val="3"/>
          </w:tcPr>
          <w:p w14:paraId="0A6185BD" w14:textId="77777777" w:rsidR="007C6A52" w:rsidRPr="00495E5E" w:rsidRDefault="007C6A52" w:rsidP="007C6A52">
            <w:pPr>
              <w:spacing w:after="0" w:line="240" w:lineRule="auto"/>
            </w:pPr>
            <w:r>
              <w:t xml:space="preserve">Distance </w:t>
            </w:r>
            <w:r w:rsidRPr="00B44702">
              <w:t>e</w:t>
            </w:r>
            <w:r w:rsidRPr="00495E5E">
              <w:t>ducation</w:t>
            </w:r>
          </w:p>
        </w:tc>
        <w:tc>
          <w:tcPr>
            <w:tcW w:w="2721" w:type="dxa"/>
            <w:gridSpan w:val="2"/>
          </w:tcPr>
          <w:p w14:paraId="5A545CD4" w14:textId="77777777" w:rsidR="007C6A52" w:rsidRPr="00495E5E" w:rsidRDefault="007C6A52" w:rsidP="007C6A52">
            <w:pPr>
              <w:spacing w:after="0" w:line="240" w:lineRule="auto"/>
              <w:jc w:val="center"/>
            </w:pPr>
          </w:p>
        </w:tc>
      </w:tr>
      <w:tr w:rsidR="007C6A52" w:rsidRPr="00495E5E" w14:paraId="76DD7B21" w14:textId="77777777" w:rsidTr="007C6A52">
        <w:trPr>
          <w:trHeight w:val="92"/>
        </w:trPr>
        <w:tc>
          <w:tcPr>
            <w:tcW w:w="2698" w:type="dxa"/>
            <w:gridSpan w:val="3"/>
            <w:vMerge/>
          </w:tcPr>
          <w:p w14:paraId="75663E0B" w14:textId="77777777" w:rsidR="007C6A52" w:rsidRPr="00495E5E" w:rsidRDefault="007C6A52" w:rsidP="007C6A52">
            <w:pPr>
              <w:spacing w:after="0" w:line="240" w:lineRule="auto"/>
            </w:pPr>
          </w:p>
        </w:tc>
        <w:tc>
          <w:tcPr>
            <w:tcW w:w="5201" w:type="dxa"/>
            <w:gridSpan w:val="4"/>
          </w:tcPr>
          <w:p w14:paraId="6E6716C4" w14:textId="77777777" w:rsidR="007C6A52" w:rsidRPr="00495E5E" w:rsidRDefault="007C6A52" w:rsidP="007C6A52">
            <w:pPr>
              <w:spacing w:after="0" w:line="240" w:lineRule="auto"/>
              <w:jc w:val="right"/>
              <w:rPr>
                <w:b/>
              </w:rPr>
            </w:pPr>
            <w:r>
              <w:rPr>
                <w:b/>
              </w:rPr>
              <w:t>Total Hours</w:t>
            </w:r>
          </w:p>
        </w:tc>
        <w:tc>
          <w:tcPr>
            <w:tcW w:w="2721" w:type="dxa"/>
            <w:gridSpan w:val="2"/>
          </w:tcPr>
          <w:p w14:paraId="03E15744" w14:textId="294873FE" w:rsidR="007C6A52" w:rsidRPr="00F84093" w:rsidRDefault="00414098" w:rsidP="007C6A52">
            <w:pPr>
              <w:spacing w:after="0" w:line="240" w:lineRule="auto"/>
              <w:jc w:val="center"/>
              <w:rPr>
                <w:color w:val="000000"/>
              </w:rPr>
            </w:pPr>
            <w:r w:rsidRPr="00D9143E">
              <w:rPr>
                <w:color w:val="000000"/>
              </w:rPr>
              <w:t>42</w:t>
            </w:r>
          </w:p>
        </w:tc>
      </w:tr>
      <w:tr w:rsidR="007C6A52" w:rsidRPr="00495E5E" w14:paraId="6B825DB7" w14:textId="77777777" w:rsidTr="007C6A52">
        <w:trPr>
          <w:trHeight w:val="186"/>
        </w:trPr>
        <w:tc>
          <w:tcPr>
            <w:tcW w:w="2698" w:type="dxa"/>
            <w:gridSpan w:val="3"/>
            <w:vMerge w:val="restart"/>
          </w:tcPr>
          <w:p w14:paraId="29C9A05E" w14:textId="77777777" w:rsidR="007C6A52" w:rsidRPr="00495E5E" w:rsidRDefault="007C6A52" w:rsidP="007C6A52">
            <w:pPr>
              <w:spacing w:after="0" w:line="240" w:lineRule="auto"/>
            </w:pPr>
            <w:r>
              <w:rPr>
                <w:b/>
              </w:rPr>
              <w:t>Resources</w:t>
            </w:r>
          </w:p>
        </w:tc>
        <w:tc>
          <w:tcPr>
            <w:tcW w:w="2818" w:type="dxa"/>
            <w:gridSpan w:val="3"/>
          </w:tcPr>
          <w:p w14:paraId="371A07E5" w14:textId="77777777" w:rsidR="007C6A52" w:rsidRPr="00495E5E" w:rsidRDefault="007C6A52" w:rsidP="007C6A52">
            <w:pPr>
              <w:spacing w:after="0" w:line="240" w:lineRule="auto"/>
              <w:jc w:val="center"/>
              <w:rPr>
                <w:b/>
              </w:rPr>
            </w:pPr>
            <w:r w:rsidRPr="00495E5E">
              <w:rPr>
                <w:b/>
              </w:rPr>
              <w:t>ISBN</w:t>
            </w:r>
          </w:p>
        </w:tc>
        <w:tc>
          <w:tcPr>
            <w:tcW w:w="2383" w:type="dxa"/>
          </w:tcPr>
          <w:p w14:paraId="7CADBC8C" w14:textId="77777777" w:rsidR="007C6A52" w:rsidRPr="00495E5E" w:rsidRDefault="007C6A52" w:rsidP="007C6A52">
            <w:pPr>
              <w:spacing w:after="0" w:line="240" w:lineRule="auto"/>
              <w:jc w:val="center"/>
              <w:rPr>
                <w:b/>
              </w:rPr>
            </w:pPr>
            <w:r w:rsidRPr="00495E5E">
              <w:rPr>
                <w:b/>
              </w:rPr>
              <w:t>T</w:t>
            </w:r>
            <w:r>
              <w:rPr>
                <w:b/>
              </w:rPr>
              <w:t>extbook Title &amp; Edition</w:t>
            </w:r>
          </w:p>
        </w:tc>
        <w:tc>
          <w:tcPr>
            <w:tcW w:w="2721" w:type="dxa"/>
            <w:gridSpan w:val="2"/>
          </w:tcPr>
          <w:p w14:paraId="30273754" w14:textId="77777777" w:rsidR="007C6A52" w:rsidRPr="00495E5E" w:rsidRDefault="007C6A52" w:rsidP="007C6A52">
            <w:pPr>
              <w:spacing w:after="0" w:line="240" w:lineRule="auto"/>
              <w:jc w:val="center"/>
              <w:rPr>
                <w:b/>
              </w:rPr>
            </w:pPr>
            <w:r w:rsidRPr="00495E5E">
              <w:rPr>
                <w:b/>
              </w:rPr>
              <w:t>A</w:t>
            </w:r>
            <w:r>
              <w:rPr>
                <w:b/>
              </w:rPr>
              <w:t>uthor &amp; Publisher</w:t>
            </w:r>
          </w:p>
        </w:tc>
      </w:tr>
      <w:tr w:rsidR="007C6A52" w:rsidRPr="00495E5E" w14:paraId="4988E592" w14:textId="77777777" w:rsidTr="00544DA8">
        <w:trPr>
          <w:trHeight w:val="849"/>
        </w:trPr>
        <w:tc>
          <w:tcPr>
            <w:tcW w:w="2698" w:type="dxa"/>
            <w:gridSpan w:val="3"/>
            <w:vMerge/>
          </w:tcPr>
          <w:p w14:paraId="03522B46" w14:textId="77777777" w:rsidR="007C6A52" w:rsidRPr="00495E5E" w:rsidRDefault="007C6A52" w:rsidP="007C6A52">
            <w:pPr>
              <w:spacing w:after="0" w:line="240" w:lineRule="auto"/>
            </w:pPr>
          </w:p>
        </w:tc>
        <w:tc>
          <w:tcPr>
            <w:tcW w:w="2818" w:type="dxa"/>
            <w:gridSpan w:val="3"/>
          </w:tcPr>
          <w:p w14:paraId="2BD75336" w14:textId="77777777" w:rsidR="007C6A52" w:rsidRDefault="007C6A52" w:rsidP="007C6A52">
            <w:pPr>
              <w:spacing w:after="0" w:line="240" w:lineRule="auto"/>
              <w:ind w:right="-108"/>
              <w:rPr>
                <w:rStyle w:val="Strong"/>
                <w:color w:val="2B3244"/>
              </w:rPr>
            </w:pPr>
            <w:r>
              <w:rPr>
                <w:rStyle w:val="Strong"/>
                <w:color w:val="2B3244"/>
              </w:rPr>
              <w:t>ISBN:</w:t>
            </w:r>
            <w:r w:rsidRPr="00B14004">
              <w:rPr>
                <w:rStyle w:val="Strong"/>
                <w:color w:val="2B3244"/>
              </w:rPr>
              <w:t xml:space="preserve"> </w:t>
            </w:r>
          </w:p>
          <w:p w14:paraId="0252BE3A" w14:textId="27ACD0E9" w:rsidR="007C6A52" w:rsidRPr="009F6A48" w:rsidRDefault="007C6A52" w:rsidP="007C6A52">
            <w:pPr>
              <w:spacing w:after="0" w:line="240" w:lineRule="auto"/>
              <w:ind w:right="-108"/>
              <w:rPr>
                <w:b/>
                <w:bCs/>
                <w:color w:val="2B3244"/>
              </w:rPr>
            </w:pPr>
          </w:p>
        </w:tc>
        <w:tc>
          <w:tcPr>
            <w:tcW w:w="2383" w:type="dxa"/>
          </w:tcPr>
          <w:p w14:paraId="3B58677A" w14:textId="72F1BF25" w:rsidR="007C6A52" w:rsidRPr="00E66D04" w:rsidRDefault="007C6A52" w:rsidP="00402B33">
            <w:pPr>
              <w:pStyle w:val="Heading1"/>
              <w:jc w:val="center"/>
              <w:rPr>
                <w:rFonts w:ascii="Calibri" w:hAnsi="Calibri"/>
                <w:b w:val="0"/>
                <w:color w:val="000000"/>
                <w:sz w:val="22"/>
                <w:szCs w:val="22"/>
              </w:rPr>
            </w:pPr>
            <w:r>
              <w:rPr>
                <w:rFonts w:ascii="Calibri" w:hAnsi="Calibri"/>
                <w:b w:val="0"/>
                <w:color w:val="000000"/>
                <w:sz w:val="22"/>
                <w:szCs w:val="22"/>
              </w:rPr>
              <w:t>Deep Learning, MIT Press, 2016</w:t>
            </w:r>
          </w:p>
        </w:tc>
        <w:tc>
          <w:tcPr>
            <w:tcW w:w="2721" w:type="dxa"/>
            <w:gridSpan w:val="2"/>
          </w:tcPr>
          <w:p w14:paraId="25856E94" w14:textId="77777777" w:rsidR="007C6A52" w:rsidRDefault="007C6A52" w:rsidP="007C6A52">
            <w:pPr>
              <w:spacing w:after="0" w:line="240" w:lineRule="auto"/>
              <w:jc w:val="center"/>
              <w:rPr>
                <w:color w:val="000000"/>
              </w:rPr>
            </w:pPr>
            <w:r w:rsidRPr="006508FB">
              <w:rPr>
                <w:color w:val="000000"/>
              </w:rPr>
              <w:t>Ian Goodfellow</w:t>
            </w:r>
            <w:r>
              <w:rPr>
                <w:b/>
                <w:color w:val="000000"/>
              </w:rPr>
              <w:t xml:space="preserve">, </w:t>
            </w:r>
            <w:r w:rsidRPr="006508FB">
              <w:rPr>
                <w:color w:val="000000"/>
              </w:rPr>
              <w:t>Yoshua Bengio and Aaron Courville</w:t>
            </w:r>
          </w:p>
          <w:p w14:paraId="49868AD5" w14:textId="77777777" w:rsidR="007C6A52" w:rsidRPr="00B14004" w:rsidRDefault="007C6A52" w:rsidP="007C6A52">
            <w:pPr>
              <w:spacing w:after="0" w:line="240" w:lineRule="auto"/>
              <w:jc w:val="center"/>
              <w:rPr>
                <w:i/>
              </w:rPr>
            </w:pPr>
          </w:p>
        </w:tc>
      </w:tr>
      <w:tr w:rsidR="007C6A52" w:rsidRPr="00495E5E" w14:paraId="6F4E194C" w14:textId="77777777" w:rsidTr="007C6A52">
        <w:trPr>
          <w:trHeight w:val="296"/>
        </w:trPr>
        <w:tc>
          <w:tcPr>
            <w:tcW w:w="2698" w:type="dxa"/>
            <w:gridSpan w:val="3"/>
            <w:vMerge/>
          </w:tcPr>
          <w:p w14:paraId="23DBE3DD" w14:textId="77777777" w:rsidR="007C6A52" w:rsidRPr="00495E5E" w:rsidRDefault="007C6A52" w:rsidP="007C6A52">
            <w:pPr>
              <w:spacing w:after="0" w:line="240" w:lineRule="auto"/>
            </w:pPr>
          </w:p>
        </w:tc>
        <w:tc>
          <w:tcPr>
            <w:tcW w:w="2818" w:type="dxa"/>
            <w:gridSpan w:val="3"/>
          </w:tcPr>
          <w:p w14:paraId="2F3DCA65"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PRINT ISBN</w:t>
            </w:r>
          </w:p>
          <w:p w14:paraId="708A45BA"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029117</w:t>
            </w:r>
          </w:p>
          <w:p w14:paraId="03A1E3E4"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EBOOK ISBN</w:t>
            </w:r>
          </w:p>
          <w:p w14:paraId="74B043EB"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328456</w:t>
            </w:r>
          </w:p>
          <w:p w14:paraId="45C1563F" w14:textId="0AEFDEAA" w:rsidR="007C6A52" w:rsidRPr="00495E5E" w:rsidRDefault="007C6A52" w:rsidP="007C6A52">
            <w:pPr>
              <w:spacing w:after="0" w:line="240" w:lineRule="auto"/>
              <w:jc w:val="center"/>
              <w:rPr>
                <w:b/>
              </w:rPr>
            </w:pPr>
          </w:p>
        </w:tc>
        <w:tc>
          <w:tcPr>
            <w:tcW w:w="5104" w:type="dxa"/>
            <w:gridSpan w:val="3"/>
          </w:tcPr>
          <w:p w14:paraId="5EA426A1" w14:textId="77777777" w:rsidR="007C6A52" w:rsidRDefault="007C6A52" w:rsidP="007C6A52">
            <w:pPr>
              <w:pStyle w:val="Heading1"/>
              <w:jc w:val="center"/>
              <w:rPr>
                <w:rFonts w:ascii="Calibri" w:hAnsi="Calibri"/>
                <w:b w:val="0"/>
                <w:color w:val="000000"/>
                <w:sz w:val="22"/>
                <w:szCs w:val="22"/>
              </w:rPr>
            </w:pPr>
            <w:r w:rsidRPr="00257D54">
              <w:rPr>
                <w:rFonts w:ascii="Calibri" w:hAnsi="Calibri"/>
                <w:b w:val="0"/>
                <w:color w:val="000000"/>
                <w:sz w:val="22"/>
                <w:szCs w:val="22"/>
              </w:rPr>
              <w:t>Principles of Cyber-Physical Systems</w:t>
            </w:r>
          </w:p>
          <w:p w14:paraId="25169B3C" w14:textId="292A8103" w:rsidR="007C6A52" w:rsidRPr="00495E5E" w:rsidRDefault="007C6A52" w:rsidP="007C6A52">
            <w:pPr>
              <w:spacing w:after="0" w:line="240" w:lineRule="auto"/>
              <w:jc w:val="center"/>
              <w:rPr>
                <w:b/>
              </w:rPr>
            </w:pPr>
          </w:p>
        </w:tc>
      </w:tr>
      <w:tr w:rsidR="007C6A52" w:rsidRPr="00495E5E" w14:paraId="42B7AF17" w14:textId="77777777" w:rsidTr="007C6A52">
        <w:trPr>
          <w:trHeight w:val="303"/>
        </w:trPr>
        <w:tc>
          <w:tcPr>
            <w:tcW w:w="2698" w:type="dxa"/>
            <w:gridSpan w:val="3"/>
            <w:vMerge/>
          </w:tcPr>
          <w:p w14:paraId="222D63E9" w14:textId="77777777" w:rsidR="007C6A52" w:rsidRPr="00495E5E" w:rsidRDefault="007C6A52" w:rsidP="007C6A52">
            <w:pPr>
              <w:spacing w:after="0" w:line="240" w:lineRule="auto"/>
            </w:pPr>
          </w:p>
        </w:tc>
        <w:tc>
          <w:tcPr>
            <w:tcW w:w="2818" w:type="dxa"/>
            <w:gridSpan w:val="3"/>
          </w:tcPr>
          <w:p w14:paraId="1E3C8A81" w14:textId="77777777" w:rsidR="007C6A52" w:rsidRDefault="007C6A52" w:rsidP="007C6A52">
            <w:pPr>
              <w:spacing w:after="0" w:line="240" w:lineRule="auto"/>
              <w:jc w:val="center"/>
              <w:rPr>
                <w:color w:val="000000"/>
              </w:rPr>
            </w:pPr>
            <w:r w:rsidRPr="00257D54">
              <w:rPr>
                <w:color w:val="000000"/>
              </w:rPr>
              <w:t>doi:10.1017/9781107588981</w:t>
            </w:r>
          </w:p>
          <w:p w14:paraId="425E9951" w14:textId="243EF4A8" w:rsidR="00544DA8" w:rsidRPr="00C54E01" w:rsidRDefault="00544DA8" w:rsidP="007C6A52">
            <w:pPr>
              <w:spacing w:after="0" w:line="240" w:lineRule="auto"/>
              <w:jc w:val="center"/>
            </w:pPr>
          </w:p>
        </w:tc>
        <w:tc>
          <w:tcPr>
            <w:tcW w:w="5104" w:type="dxa"/>
            <w:gridSpan w:val="3"/>
          </w:tcPr>
          <w:p w14:paraId="422C90B1" w14:textId="5225FB8D" w:rsidR="007C6A52" w:rsidRPr="00C54E01" w:rsidRDefault="007C6A52" w:rsidP="007C6A52">
            <w:pPr>
              <w:spacing w:after="0" w:line="240" w:lineRule="auto"/>
              <w:jc w:val="center"/>
            </w:pPr>
            <w:r w:rsidRPr="00257D54">
              <w:rPr>
                <w:color w:val="000000"/>
              </w:rPr>
              <w:t>Principles of Cyber-Physical Systems: An Interdisciplinary Approach.</w:t>
            </w:r>
          </w:p>
        </w:tc>
      </w:tr>
      <w:tr w:rsidR="007C6A52" w:rsidRPr="00495E5E" w14:paraId="54DF6977" w14:textId="77777777" w:rsidTr="007C6A52">
        <w:trPr>
          <w:trHeight w:val="73"/>
        </w:trPr>
        <w:tc>
          <w:tcPr>
            <w:tcW w:w="2698" w:type="dxa"/>
            <w:gridSpan w:val="3"/>
          </w:tcPr>
          <w:p w14:paraId="1BC4E890" w14:textId="77777777" w:rsidR="007C6A52" w:rsidRPr="00495E5E" w:rsidRDefault="007C6A52" w:rsidP="007C6A52">
            <w:pPr>
              <w:spacing w:after="0" w:line="240" w:lineRule="auto"/>
              <w:rPr>
                <w:b/>
              </w:rPr>
            </w:pPr>
            <w:r w:rsidRPr="00495E5E">
              <w:rPr>
                <w:b/>
              </w:rPr>
              <w:t>Prerequisite(s)</w:t>
            </w:r>
          </w:p>
        </w:tc>
        <w:tc>
          <w:tcPr>
            <w:tcW w:w="7922" w:type="dxa"/>
            <w:gridSpan w:val="6"/>
          </w:tcPr>
          <w:p w14:paraId="6C1AA2AB" w14:textId="6FC04D11" w:rsidR="007C6A52" w:rsidRPr="00520E42" w:rsidRDefault="007C6A52" w:rsidP="007C6A52">
            <w:pPr>
              <w:spacing w:after="0" w:line="240" w:lineRule="auto"/>
              <w:rPr>
                <w:i/>
              </w:rPr>
            </w:pPr>
            <w:r>
              <w:rPr>
                <w:i/>
              </w:rPr>
              <w:t xml:space="preserve">SEP 788/789, </w:t>
            </w:r>
            <w:r w:rsidRPr="005B7C66">
              <w:rPr>
                <w:i/>
              </w:rPr>
              <w:t>SEP 783</w:t>
            </w:r>
          </w:p>
        </w:tc>
      </w:tr>
      <w:tr w:rsidR="007C6A52" w:rsidRPr="00495E5E" w14:paraId="42FECD61" w14:textId="77777777" w:rsidTr="007C6A52">
        <w:trPr>
          <w:trHeight w:val="186"/>
        </w:trPr>
        <w:tc>
          <w:tcPr>
            <w:tcW w:w="2698" w:type="dxa"/>
            <w:gridSpan w:val="3"/>
          </w:tcPr>
          <w:p w14:paraId="19DDD113" w14:textId="77777777" w:rsidR="007C6A52" w:rsidRPr="009F6A48" w:rsidRDefault="007C6A52" w:rsidP="007C6A52">
            <w:pPr>
              <w:spacing w:after="0" w:line="240" w:lineRule="auto"/>
              <w:rPr>
                <w:rFonts w:eastAsia="Times New Roman" w:cs="Calibri"/>
                <w:b/>
                <w:bCs/>
                <w:lang w:val="en-US"/>
              </w:rPr>
            </w:pPr>
            <w:r>
              <w:rPr>
                <w:b/>
                <w:bCs/>
              </w:rPr>
              <w:lastRenderedPageBreak/>
              <w:t>Corequisite(s)</w:t>
            </w:r>
          </w:p>
        </w:tc>
        <w:tc>
          <w:tcPr>
            <w:tcW w:w="7922" w:type="dxa"/>
            <w:gridSpan w:val="6"/>
          </w:tcPr>
          <w:p w14:paraId="6DAA8D62" w14:textId="77777777" w:rsidR="007C6A52" w:rsidRPr="00520E42" w:rsidRDefault="007C6A52" w:rsidP="007C6A52">
            <w:pPr>
              <w:spacing w:after="0" w:line="240" w:lineRule="auto"/>
              <w:rPr>
                <w:i/>
              </w:rPr>
            </w:pPr>
          </w:p>
        </w:tc>
      </w:tr>
      <w:tr w:rsidR="007C6A52" w:rsidRPr="00495E5E" w14:paraId="0BFE774E" w14:textId="77777777" w:rsidTr="007C6A52">
        <w:trPr>
          <w:trHeight w:val="186"/>
        </w:trPr>
        <w:tc>
          <w:tcPr>
            <w:tcW w:w="2698" w:type="dxa"/>
            <w:gridSpan w:val="3"/>
          </w:tcPr>
          <w:p w14:paraId="4419E7EB" w14:textId="77777777" w:rsidR="007C6A52" w:rsidRPr="009F6A48" w:rsidRDefault="007C6A52" w:rsidP="007C6A52">
            <w:pPr>
              <w:spacing w:after="0" w:line="240" w:lineRule="auto"/>
              <w:rPr>
                <w:rFonts w:eastAsia="Times New Roman" w:cs="Calibri"/>
                <w:b/>
                <w:bCs/>
                <w:lang w:val="en-US"/>
              </w:rPr>
            </w:pPr>
            <w:proofErr w:type="spellStart"/>
            <w:r>
              <w:rPr>
                <w:b/>
                <w:bCs/>
              </w:rPr>
              <w:t>Antirequisite</w:t>
            </w:r>
            <w:proofErr w:type="spellEnd"/>
            <w:r>
              <w:rPr>
                <w:b/>
                <w:bCs/>
              </w:rPr>
              <w:t>(s)</w:t>
            </w:r>
          </w:p>
        </w:tc>
        <w:tc>
          <w:tcPr>
            <w:tcW w:w="7922" w:type="dxa"/>
            <w:gridSpan w:val="6"/>
          </w:tcPr>
          <w:p w14:paraId="30E2E881" w14:textId="77777777" w:rsidR="007C6A52" w:rsidRPr="00520E42" w:rsidRDefault="007C6A52" w:rsidP="007C6A52">
            <w:pPr>
              <w:spacing w:after="0" w:line="240" w:lineRule="auto"/>
              <w:rPr>
                <w:i/>
              </w:rPr>
            </w:pPr>
          </w:p>
        </w:tc>
      </w:tr>
      <w:tr w:rsidR="007C6A52" w:rsidRPr="00495E5E" w14:paraId="3FA0AEBD" w14:textId="77777777" w:rsidTr="007C6A52">
        <w:trPr>
          <w:trHeight w:val="186"/>
        </w:trPr>
        <w:tc>
          <w:tcPr>
            <w:tcW w:w="2698" w:type="dxa"/>
            <w:gridSpan w:val="3"/>
          </w:tcPr>
          <w:p w14:paraId="3C33A807" w14:textId="77777777" w:rsidR="007C6A52" w:rsidRPr="00495E5E" w:rsidRDefault="007C6A52" w:rsidP="007C6A52">
            <w:pPr>
              <w:spacing w:after="0" w:line="240" w:lineRule="auto"/>
              <w:rPr>
                <w:b/>
              </w:rPr>
            </w:pPr>
            <w:r>
              <w:rPr>
                <w:b/>
              </w:rPr>
              <w:t>Course Specific Policies</w:t>
            </w:r>
          </w:p>
        </w:tc>
        <w:tc>
          <w:tcPr>
            <w:tcW w:w="7922" w:type="dxa"/>
            <w:gridSpan w:val="6"/>
          </w:tcPr>
          <w:p w14:paraId="248848FC" w14:textId="0C594BB5" w:rsidR="00845CF9" w:rsidRDefault="00845CF9" w:rsidP="00D87BEF">
            <w:pPr>
              <w:pStyle w:val="NormalWeb"/>
              <w:shd w:val="clear" w:color="auto" w:fill="FFFFFF"/>
              <w:rPr>
                <w:rFonts w:ascii="Calibri" w:hAnsi="Calibri" w:cs="Calibri"/>
                <w:sz w:val="22"/>
                <w:szCs w:val="22"/>
              </w:rPr>
            </w:pPr>
            <w:r>
              <w:rPr>
                <w:rFonts w:ascii="Calibri" w:hAnsi="Calibri" w:cs="Calibri"/>
                <w:sz w:val="22"/>
                <w:szCs w:val="22"/>
              </w:rPr>
              <w:t xml:space="preserve">Your attendance in the lab is required. In case of illness, please </w:t>
            </w:r>
            <w:r w:rsidR="007F2F65">
              <w:rPr>
                <w:rFonts w:ascii="Calibri" w:hAnsi="Calibri" w:cs="Calibri"/>
                <w:sz w:val="22"/>
                <w:szCs w:val="22"/>
              </w:rPr>
              <w:t xml:space="preserve">stay home and </w:t>
            </w:r>
            <w:r>
              <w:rPr>
                <w:rFonts w:ascii="Calibri" w:hAnsi="Calibri" w:cs="Calibri"/>
                <w:sz w:val="22"/>
                <w:szCs w:val="22"/>
              </w:rPr>
              <w:t xml:space="preserve">communicate with your instructor to </w:t>
            </w:r>
            <w:r w:rsidR="007F2F65">
              <w:rPr>
                <w:rFonts w:ascii="Calibri" w:hAnsi="Calibri" w:cs="Calibri"/>
                <w:sz w:val="22"/>
                <w:szCs w:val="22"/>
              </w:rPr>
              <w:t>offer you an alternative way to complete your lab.</w:t>
            </w:r>
          </w:p>
          <w:p w14:paraId="24C1F354" w14:textId="26A8606F" w:rsidR="007C6A52" w:rsidRPr="00F32C12" w:rsidRDefault="007C6A52" w:rsidP="00D87BEF">
            <w:pPr>
              <w:pStyle w:val="NormalWeb"/>
              <w:shd w:val="clear" w:color="auto" w:fill="FFFFFF"/>
            </w:pPr>
            <w:r>
              <w:rPr>
                <w:rFonts w:ascii="Calibri" w:hAnsi="Calibri" w:cs="Calibri"/>
                <w:sz w:val="22"/>
                <w:szCs w:val="22"/>
              </w:rPr>
              <w:t xml:space="preserve">Projects must be completed </w:t>
            </w:r>
            <w:r>
              <w:rPr>
                <w:rFonts w:ascii="Calibri" w:hAnsi="Calibri" w:cs="Calibri"/>
                <w:b/>
                <w:bCs/>
                <w:sz w:val="22"/>
                <w:szCs w:val="22"/>
              </w:rPr>
              <w:t>in groups</w:t>
            </w:r>
            <w:r>
              <w:rPr>
                <w:rFonts w:ascii="Calibri" w:hAnsi="Calibri" w:cs="Calibri"/>
                <w:sz w:val="22"/>
                <w:szCs w:val="22"/>
              </w:rPr>
              <w:t xml:space="preserve">. A write-up, along with the source code, must be submitted by each group. </w:t>
            </w:r>
            <w:proofErr w:type="gramStart"/>
            <w:r>
              <w:rPr>
                <w:rFonts w:ascii="Calibri" w:hAnsi="Calibri" w:cs="Calibri"/>
                <w:sz w:val="22"/>
                <w:szCs w:val="22"/>
              </w:rPr>
              <w:t>Particular emphasis</w:t>
            </w:r>
            <w:proofErr w:type="gramEnd"/>
            <w:r>
              <w:rPr>
                <w:rFonts w:ascii="Calibri" w:hAnsi="Calibri" w:cs="Calibri"/>
                <w:sz w:val="22"/>
                <w:szCs w:val="22"/>
              </w:rPr>
              <w:t xml:space="preserve"> will be made on the ability of the students to show why each of the approaches behaved in the way they did relative to the others used. </w:t>
            </w:r>
          </w:p>
        </w:tc>
      </w:tr>
      <w:tr w:rsidR="007C6A52" w:rsidRPr="00495E5E" w14:paraId="35BAEDE2" w14:textId="77777777" w:rsidTr="007C6A52">
        <w:trPr>
          <w:trHeight w:val="186"/>
        </w:trPr>
        <w:tc>
          <w:tcPr>
            <w:tcW w:w="2698" w:type="dxa"/>
            <w:gridSpan w:val="3"/>
          </w:tcPr>
          <w:p w14:paraId="125C5E9B" w14:textId="77777777" w:rsidR="007C6A52" w:rsidRPr="00495E5E" w:rsidRDefault="007C6A52" w:rsidP="007C6A52">
            <w:pPr>
              <w:spacing w:after="0" w:line="240" w:lineRule="auto"/>
              <w:rPr>
                <w:b/>
              </w:rPr>
            </w:pPr>
            <w:r>
              <w:rPr>
                <w:b/>
              </w:rPr>
              <w:t>Departmental Policies</w:t>
            </w:r>
          </w:p>
          <w:p w14:paraId="7CA620E5" w14:textId="77777777" w:rsidR="007C6A52" w:rsidRPr="00495E5E" w:rsidRDefault="007C6A52" w:rsidP="007C6A52">
            <w:pPr>
              <w:spacing w:after="0" w:line="240" w:lineRule="auto"/>
              <w:rPr>
                <w:b/>
              </w:rPr>
            </w:pPr>
          </w:p>
          <w:p w14:paraId="0C48E110" w14:textId="77777777" w:rsidR="007C6A52" w:rsidRPr="00495E5E" w:rsidRDefault="007C6A52" w:rsidP="007C6A52">
            <w:pPr>
              <w:spacing w:after="0" w:line="240" w:lineRule="auto"/>
              <w:rPr>
                <w:b/>
              </w:rPr>
            </w:pPr>
          </w:p>
        </w:tc>
        <w:tc>
          <w:tcPr>
            <w:tcW w:w="7922" w:type="dxa"/>
            <w:gridSpan w:val="6"/>
          </w:tcPr>
          <w:p w14:paraId="62EEDDA1" w14:textId="77777777" w:rsidR="007C6A52" w:rsidRPr="0092416A" w:rsidRDefault="007C6A52" w:rsidP="007C6A52">
            <w:pPr>
              <w:spacing w:line="240" w:lineRule="auto"/>
            </w:pPr>
            <w:r>
              <w:t>Where group work is indicated in the course outline, such collaborative work is mandatory.</w:t>
            </w:r>
          </w:p>
          <w:p w14:paraId="00B959E3" w14:textId="0FFA802C" w:rsidR="007C6A52" w:rsidRPr="00F1681C" w:rsidRDefault="007C6A52" w:rsidP="007C6A52">
            <w:pPr>
              <w:spacing w:after="120" w:line="240" w:lineRule="auto"/>
            </w:pPr>
            <w:r w:rsidRPr="0092416A">
              <w:rPr>
                <w:bCs/>
              </w:rPr>
              <w:t xml:space="preserve">The use of cell phones, iPods, </w:t>
            </w:r>
            <w:proofErr w:type="gramStart"/>
            <w:r w:rsidRPr="0092416A">
              <w:rPr>
                <w:bCs/>
              </w:rPr>
              <w:t>laptops</w:t>
            </w:r>
            <w:proofErr w:type="gramEnd"/>
            <w:r w:rsidRPr="0092416A">
              <w:rPr>
                <w:bCs/>
              </w:rPr>
              <w:t xml:space="preserve"> and other personal electronic devices </w:t>
            </w:r>
            <w:r w:rsidR="00D87BEF">
              <w:rPr>
                <w:bCs/>
              </w:rPr>
              <w:t>is</w:t>
            </w:r>
            <w:r w:rsidRPr="0092416A">
              <w:rPr>
                <w:bCs/>
              </w:rPr>
              <w:t xml:space="preserve"> prohibited from the classroom during class time unless the instructor makes an explicit exception.</w:t>
            </w:r>
          </w:p>
          <w:p w14:paraId="61B9F842" w14:textId="1813D289" w:rsidR="007C6A52" w:rsidRDefault="007C6A52" w:rsidP="007C6A52">
            <w:pPr>
              <w:spacing w:after="0" w:line="240" w:lineRule="auto"/>
              <w:jc w:val="both"/>
              <w:rPr>
                <w:color w:val="000000"/>
              </w:rPr>
            </w:pPr>
            <w:r w:rsidRPr="004E3D76">
              <w:rPr>
                <w:color w:val="000000"/>
              </w:rPr>
              <w:t>Announcements made in class or placed on Avenue are considered to have been communicated to all students</w:t>
            </w:r>
            <w:r w:rsidR="00D87BEF">
              <w:rPr>
                <w:color w:val="000000"/>
              </w:rPr>
              <w:t>,</w:t>
            </w:r>
            <w:r w:rsidRPr="004E3D76">
              <w:rPr>
                <w:color w:val="000000"/>
              </w:rPr>
              <w:t xml:space="preserve"> including those </w:t>
            </w:r>
            <w:r>
              <w:rPr>
                <w:color w:val="000000"/>
              </w:rPr>
              <w:t xml:space="preserve">individuals that are </w:t>
            </w:r>
            <w:r w:rsidRPr="004E3D76">
              <w:rPr>
                <w:color w:val="000000"/>
              </w:rPr>
              <w:t>not in class.</w:t>
            </w:r>
          </w:p>
          <w:p w14:paraId="3675EEEB" w14:textId="77777777" w:rsidR="007C6A52" w:rsidRDefault="007C6A52" w:rsidP="007C6A52">
            <w:pPr>
              <w:spacing w:after="0" w:line="240" w:lineRule="auto"/>
              <w:jc w:val="both"/>
              <w:rPr>
                <w:color w:val="000000"/>
              </w:rPr>
            </w:pPr>
          </w:p>
          <w:p w14:paraId="655B84BC" w14:textId="3F889F76" w:rsidR="007C6A52" w:rsidRDefault="00D87BEF" w:rsidP="007C6A52">
            <w:pPr>
              <w:spacing w:after="0" w:line="240" w:lineRule="auto"/>
              <w:jc w:val="both"/>
            </w:pPr>
            <w:r>
              <w:t>The instructors</w:t>
            </w:r>
            <w:r w:rsidR="007C6A52">
              <w:t xml:space="preserve"> ha</w:t>
            </w:r>
            <w:r>
              <w:t>ve</w:t>
            </w:r>
            <w:r w:rsidR="007C6A52">
              <w:t xml:space="preserve"> the right to submit work to software to identify plagiarism.</w:t>
            </w:r>
          </w:p>
          <w:p w14:paraId="03001890" w14:textId="77777777" w:rsidR="007C6A52" w:rsidRPr="005A351E" w:rsidRDefault="007C6A52" w:rsidP="007C6A52">
            <w:pPr>
              <w:spacing w:after="0" w:line="240" w:lineRule="auto"/>
              <w:jc w:val="both"/>
              <w:rPr>
                <w:color w:val="000000"/>
              </w:rPr>
            </w:pPr>
          </w:p>
        </w:tc>
      </w:tr>
      <w:tr w:rsidR="007C6A52" w:rsidRPr="00495E5E" w14:paraId="355BA262" w14:textId="77777777" w:rsidTr="007C6A52">
        <w:trPr>
          <w:trHeight w:val="186"/>
        </w:trPr>
        <w:tc>
          <w:tcPr>
            <w:tcW w:w="2698" w:type="dxa"/>
            <w:gridSpan w:val="3"/>
            <w:shd w:val="clear" w:color="auto" w:fill="943634"/>
          </w:tcPr>
          <w:p w14:paraId="5F44B8F7" w14:textId="77777777" w:rsidR="007C6A52" w:rsidRPr="00617D9F" w:rsidRDefault="007C6A52" w:rsidP="007C6A52">
            <w:pPr>
              <w:numPr>
                <w:ilvl w:val="0"/>
                <w:numId w:val="13"/>
              </w:numPr>
              <w:spacing w:after="0" w:line="240" w:lineRule="auto"/>
              <w:ind w:left="426" w:hanging="426"/>
              <w:rPr>
                <w:b/>
                <w:color w:val="FFFFFF"/>
              </w:rPr>
            </w:pPr>
            <w:proofErr w:type="gramStart"/>
            <w:r>
              <w:rPr>
                <w:b/>
                <w:color w:val="FFFFFF"/>
                <w:sz w:val="24"/>
              </w:rPr>
              <w:t>SUB</w:t>
            </w:r>
            <w:r w:rsidRPr="00617D9F">
              <w:rPr>
                <w:b/>
                <w:color w:val="FFFFFF"/>
                <w:sz w:val="24"/>
              </w:rPr>
              <w:t xml:space="preserve"> TOPIC</w:t>
            </w:r>
            <w:proofErr w:type="gramEnd"/>
            <w:r w:rsidRPr="00617D9F">
              <w:rPr>
                <w:b/>
                <w:color w:val="FFFFFF"/>
                <w:sz w:val="24"/>
              </w:rPr>
              <w:t>(S)</w:t>
            </w:r>
          </w:p>
        </w:tc>
        <w:tc>
          <w:tcPr>
            <w:tcW w:w="7922" w:type="dxa"/>
            <w:gridSpan w:val="6"/>
            <w:shd w:val="clear" w:color="auto" w:fill="943634"/>
          </w:tcPr>
          <w:p w14:paraId="6A78BF9C" w14:textId="77777777" w:rsidR="007C6A52" w:rsidRPr="00495E5E" w:rsidRDefault="007C6A52" w:rsidP="007C6A52">
            <w:pPr>
              <w:spacing w:after="0" w:line="240" w:lineRule="auto"/>
              <w:rPr>
                <w:b/>
              </w:rPr>
            </w:pPr>
          </w:p>
        </w:tc>
      </w:tr>
      <w:tr w:rsidR="002E443F" w:rsidRPr="00495E5E" w14:paraId="75364AB4" w14:textId="77777777" w:rsidTr="00956772">
        <w:trPr>
          <w:trHeight w:val="323"/>
        </w:trPr>
        <w:tc>
          <w:tcPr>
            <w:tcW w:w="1349" w:type="dxa"/>
            <w:vAlign w:val="center"/>
          </w:tcPr>
          <w:p w14:paraId="10DBC3F1" w14:textId="77777777" w:rsidR="002E443F" w:rsidRPr="00495E5E" w:rsidRDefault="002E443F" w:rsidP="007C6A52">
            <w:pPr>
              <w:spacing w:after="0" w:line="240" w:lineRule="auto"/>
            </w:pPr>
            <w:r w:rsidRPr="00495E5E">
              <w:t>Week 1</w:t>
            </w:r>
          </w:p>
        </w:tc>
        <w:tc>
          <w:tcPr>
            <w:tcW w:w="1349" w:type="dxa"/>
            <w:gridSpan w:val="2"/>
            <w:vAlign w:val="center"/>
          </w:tcPr>
          <w:p w14:paraId="177153DC" w14:textId="574A175E" w:rsidR="002E443F" w:rsidRPr="00D9143E" w:rsidRDefault="002E443F" w:rsidP="007C6A52">
            <w:pPr>
              <w:spacing w:after="0" w:line="240" w:lineRule="auto"/>
            </w:pPr>
            <w:r w:rsidRPr="00D9143E">
              <w:t>Jan 11</w:t>
            </w:r>
            <w:r w:rsidR="00414098" w:rsidRPr="00D9143E">
              <w:t>, Thu</w:t>
            </w:r>
          </w:p>
        </w:tc>
        <w:tc>
          <w:tcPr>
            <w:tcW w:w="5355" w:type="dxa"/>
            <w:gridSpan w:val="5"/>
          </w:tcPr>
          <w:p w14:paraId="71AAD29F" w14:textId="2BF0EDF5" w:rsidR="002E443F" w:rsidRPr="00495E5E" w:rsidRDefault="002E443F" w:rsidP="00962C3A">
            <w:pPr>
              <w:tabs>
                <w:tab w:val="left" w:pos="791"/>
              </w:tabs>
              <w:spacing w:after="0" w:line="240" w:lineRule="auto"/>
            </w:pPr>
            <w:r>
              <w:t>Introduction to Cyber-Physical Systems</w:t>
            </w:r>
            <w:r w:rsidR="00D9143E">
              <w:t xml:space="preserve"> </w:t>
            </w:r>
          </w:p>
        </w:tc>
        <w:tc>
          <w:tcPr>
            <w:tcW w:w="2567" w:type="dxa"/>
          </w:tcPr>
          <w:p w14:paraId="415F0457" w14:textId="214B8C48" w:rsidR="002E443F" w:rsidRPr="00495E5E" w:rsidRDefault="00D9143E" w:rsidP="007C6A52">
            <w:pPr>
              <w:spacing w:after="0" w:line="240" w:lineRule="auto"/>
              <w:ind w:left="252" w:hanging="252"/>
            </w:pPr>
            <w:r>
              <w:t>Getting Started with RPi</w:t>
            </w:r>
          </w:p>
        </w:tc>
      </w:tr>
      <w:tr w:rsidR="002E443F" w:rsidRPr="00495E5E" w14:paraId="1F518C0B" w14:textId="77777777" w:rsidTr="00956772">
        <w:trPr>
          <w:trHeight w:val="186"/>
        </w:trPr>
        <w:tc>
          <w:tcPr>
            <w:tcW w:w="1349" w:type="dxa"/>
            <w:vAlign w:val="center"/>
          </w:tcPr>
          <w:p w14:paraId="09D98814" w14:textId="77777777" w:rsidR="002E443F" w:rsidRPr="00495E5E" w:rsidRDefault="002E443F" w:rsidP="007C6A52">
            <w:pPr>
              <w:spacing w:after="0" w:line="240" w:lineRule="auto"/>
            </w:pPr>
            <w:r w:rsidRPr="00495E5E">
              <w:t>Week 2</w:t>
            </w:r>
          </w:p>
        </w:tc>
        <w:tc>
          <w:tcPr>
            <w:tcW w:w="1349" w:type="dxa"/>
            <w:gridSpan w:val="2"/>
            <w:vAlign w:val="center"/>
          </w:tcPr>
          <w:p w14:paraId="3EDCD812" w14:textId="3427007A" w:rsidR="002E443F" w:rsidRPr="00D9143E" w:rsidRDefault="002E443F" w:rsidP="007C6A52">
            <w:pPr>
              <w:spacing w:after="0" w:line="240" w:lineRule="auto"/>
            </w:pPr>
            <w:r w:rsidRPr="00D9143E">
              <w:t>Jan 18</w:t>
            </w:r>
            <w:r w:rsidR="00414098" w:rsidRPr="00D9143E">
              <w:t>, Thu</w:t>
            </w:r>
          </w:p>
        </w:tc>
        <w:tc>
          <w:tcPr>
            <w:tcW w:w="5355" w:type="dxa"/>
            <w:gridSpan w:val="5"/>
          </w:tcPr>
          <w:p w14:paraId="395A0DF8" w14:textId="45080F30" w:rsidR="002E443F" w:rsidRPr="00D9143E" w:rsidRDefault="00956772" w:rsidP="00686589">
            <w:pPr>
              <w:spacing w:after="0" w:line="240" w:lineRule="auto"/>
            </w:pPr>
            <w:r>
              <w:t xml:space="preserve">Real-Time </w:t>
            </w:r>
            <w:r w:rsidR="00087894">
              <w:t>Embedded</w:t>
            </w:r>
            <w:r>
              <w:t xml:space="preserve"> Systems</w:t>
            </w:r>
            <w:r w:rsidR="000D65F7">
              <w:t xml:space="preserve"> / RISC Vs CISC</w:t>
            </w:r>
          </w:p>
        </w:tc>
        <w:tc>
          <w:tcPr>
            <w:tcW w:w="2567" w:type="dxa"/>
          </w:tcPr>
          <w:p w14:paraId="4ED6BE5B" w14:textId="25C70E55" w:rsidR="002E443F" w:rsidRPr="00495E5E" w:rsidRDefault="00D9143E" w:rsidP="007C6A52">
            <w:pPr>
              <w:spacing w:after="0" w:line="240" w:lineRule="auto"/>
              <w:ind w:left="252" w:hanging="252"/>
            </w:pPr>
            <w:r>
              <w:t>IoT Project Proposal -due</w:t>
            </w:r>
          </w:p>
        </w:tc>
      </w:tr>
      <w:tr w:rsidR="002E443F" w:rsidRPr="00495E5E" w14:paraId="05F1597E" w14:textId="77777777" w:rsidTr="00956772">
        <w:trPr>
          <w:trHeight w:val="186"/>
        </w:trPr>
        <w:tc>
          <w:tcPr>
            <w:tcW w:w="1349" w:type="dxa"/>
            <w:vAlign w:val="center"/>
          </w:tcPr>
          <w:p w14:paraId="2C37E65E" w14:textId="77777777" w:rsidR="002E443F" w:rsidRPr="00495E5E" w:rsidRDefault="002E443F" w:rsidP="007A69C2">
            <w:pPr>
              <w:spacing w:after="0" w:line="240" w:lineRule="auto"/>
            </w:pPr>
            <w:r w:rsidRPr="00495E5E">
              <w:t xml:space="preserve">Week </w:t>
            </w:r>
            <w:r>
              <w:t>3</w:t>
            </w:r>
          </w:p>
        </w:tc>
        <w:tc>
          <w:tcPr>
            <w:tcW w:w="1349" w:type="dxa"/>
            <w:gridSpan w:val="2"/>
            <w:vAlign w:val="center"/>
          </w:tcPr>
          <w:p w14:paraId="16763374" w14:textId="18E8C053" w:rsidR="002E443F" w:rsidRPr="00D9143E" w:rsidRDefault="002E443F" w:rsidP="007A69C2">
            <w:pPr>
              <w:spacing w:after="0" w:line="240" w:lineRule="auto"/>
            </w:pPr>
            <w:r w:rsidRPr="00D9143E">
              <w:t>Jan 25</w:t>
            </w:r>
            <w:r w:rsidR="00414098" w:rsidRPr="00D9143E">
              <w:t>, Thu</w:t>
            </w:r>
          </w:p>
        </w:tc>
        <w:tc>
          <w:tcPr>
            <w:tcW w:w="5355" w:type="dxa"/>
            <w:gridSpan w:val="5"/>
          </w:tcPr>
          <w:p w14:paraId="4FA0981F" w14:textId="43B9FEB0" w:rsidR="002E443F" w:rsidRPr="00495E5E" w:rsidRDefault="00956772" w:rsidP="00962C3A">
            <w:pPr>
              <w:tabs>
                <w:tab w:val="left" w:pos="791"/>
              </w:tabs>
              <w:spacing w:after="0" w:line="240" w:lineRule="auto"/>
            </w:pPr>
            <w:r w:rsidRPr="00D9143E">
              <w:t xml:space="preserve">Internet Protocol </w:t>
            </w:r>
            <w:r w:rsidR="000D65F7">
              <w:t>/ Types of IP Addresses</w:t>
            </w:r>
          </w:p>
        </w:tc>
        <w:tc>
          <w:tcPr>
            <w:tcW w:w="2567" w:type="dxa"/>
          </w:tcPr>
          <w:p w14:paraId="5EF8B2D4" w14:textId="45BBD70A" w:rsidR="002E443F" w:rsidRDefault="00D9143E" w:rsidP="007A69C2">
            <w:pPr>
              <w:spacing w:after="0" w:line="240" w:lineRule="auto"/>
              <w:ind w:left="252" w:hanging="252"/>
            </w:pPr>
            <w:r>
              <w:t>Lab 6</w:t>
            </w:r>
          </w:p>
        </w:tc>
      </w:tr>
      <w:tr w:rsidR="002E443F" w:rsidRPr="00495E5E" w14:paraId="5EFBAA68" w14:textId="77777777" w:rsidTr="00956772">
        <w:trPr>
          <w:trHeight w:val="186"/>
        </w:trPr>
        <w:tc>
          <w:tcPr>
            <w:tcW w:w="1349" w:type="dxa"/>
            <w:vAlign w:val="center"/>
          </w:tcPr>
          <w:p w14:paraId="26082FAD" w14:textId="77777777" w:rsidR="002E443F" w:rsidRPr="00495E5E" w:rsidRDefault="002E443F" w:rsidP="007A69C2">
            <w:pPr>
              <w:spacing w:after="0" w:line="240" w:lineRule="auto"/>
            </w:pPr>
            <w:r w:rsidRPr="00495E5E">
              <w:t xml:space="preserve">Week </w:t>
            </w:r>
            <w:r>
              <w:t>4</w:t>
            </w:r>
          </w:p>
        </w:tc>
        <w:tc>
          <w:tcPr>
            <w:tcW w:w="1349" w:type="dxa"/>
            <w:gridSpan w:val="2"/>
            <w:vAlign w:val="center"/>
          </w:tcPr>
          <w:p w14:paraId="1702EE86" w14:textId="1775AFDF" w:rsidR="002E443F" w:rsidRPr="00D9143E" w:rsidRDefault="002E443F" w:rsidP="007A69C2">
            <w:pPr>
              <w:spacing w:after="0" w:line="240" w:lineRule="auto"/>
            </w:pPr>
            <w:r w:rsidRPr="00D9143E">
              <w:t>Feb 1</w:t>
            </w:r>
            <w:r w:rsidR="00414098" w:rsidRPr="00D9143E">
              <w:t>, Thu</w:t>
            </w:r>
          </w:p>
        </w:tc>
        <w:tc>
          <w:tcPr>
            <w:tcW w:w="5355" w:type="dxa"/>
            <w:gridSpan w:val="5"/>
          </w:tcPr>
          <w:p w14:paraId="6685438C" w14:textId="6D3F4795" w:rsidR="002E443F" w:rsidRPr="00495E5E" w:rsidRDefault="00956772" w:rsidP="00962C3A">
            <w:pPr>
              <w:tabs>
                <w:tab w:val="left" w:pos="791"/>
              </w:tabs>
              <w:spacing w:after="0" w:line="240" w:lineRule="auto"/>
            </w:pPr>
            <w:r>
              <w:t>Communication Protocols</w:t>
            </w:r>
            <w:r w:rsidR="000D65F7">
              <w:t xml:space="preserve"> / MQTT/ SPI / I2C / UART</w:t>
            </w:r>
          </w:p>
        </w:tc>
        <w:tc>
          <w:tcPr>
            <w:tcW w:w="2567" w:type="dxa"/>
          </w:tcPr>
          <w:p w14:paraId="217D4CE5" w14:textId="2B10FCB8" w:rsidR="002E443F" w:rsidRDefault="00D9143E" w:rsidP="007A69C2">
            <w:pPr>
              <w:spacing w:after="0" w:line="240" w:lineRule="auto"/>
              <w:ind w:left="252" w:hanging="252"/>
            </w:pPr>
            <w:r>
              <w:t>Lab 2</w:t>
            </w:r>
          </w:p>
        </w:tc>
      </w:tr>
      <w:tr w:rsidR="002E443F" w:rsidRPr="00495E5E" w14:paraId="39F78525" w14:textId="77777777" w:rsidTr="00956772">
        <w:trPr>
          <w:trHeight w:val="186"/>
        </w:trPr>
        <w:tc>
          <w:tcPr>
            <w:tcW w:w="1349" w:type="dxa"/>
            <w:vAlign w:val="center"/>
          </w:tcPr>
          <w:p w14:paraId="6C8A46EA" w14:textId="77777777" w:rsidR="002E443F" w:rsidRPr="00495E5E" w:rsidRDefault="002E443F" w:rsidP="007A69C2">
            <w:pPr>
              <w:spacing w:after="0" w:line="240" w:lineRule="auto"/>
            </w:pPr>
            <w:r>
              <w:t>Week 5</w:t>
            </w:r>
          </w:p>
        </w:tc>
        <w:tc>
          <w:tcPr>
            <w:tcW w:w="1349" w:type="dxa"/>
            <w:gridSpan w:val="2"/>
            <w:vAlign w:val="center"/>
          </w:tcPr>
          <w:p w14:paraId="77C540FA" w14:textId="1D8BCE4A" w:rsidR="002E443F" w:rsidRPr="00D9143E" w:rsidRDefault="002E443F" w:rsidP="007A69C2">
            <w:pPr>
              <w:spacing w:after="0" w:line="240" w:lineRule="auto"/>
            </w:pPr>
            <w:r w:rsidRPr="00D9143E">
              <w:t>Feb 8</w:t>
            </w:r>
            <w:r w:rsidR="00414098" w:rsidRPr="00D9143E">
              <w:t>, Thu</w:t>
            </w:r>
          </w:p>
        </w:tc>
        <w:tc>
          <w:tcPr>
            <w:tcW w:w="5355" w:type="dxa"/>
            <w:gridSpan w:val="5"/>
          </w:tcPr>
          <w:p w14:paraId="655AB7EB" w14:textId="7B68B2E5" w:rsidR="002E443F" w:rsidRPr="00495E5E" w:rsidRDefault="00087894" w:rsidP="00962C3A">
            <w:pPr>
              <w:tabs>
                <w:tab w:val="left" w:pos="791"/>
              </w:tabs>
              <w:spacing w:after="0" w:line="240" w:lineRule="auto"/>
            </w:pPr>
            <w:r>
              <w:t>Systems Engineering Concepts</w:t>
            </w:r>
            <w:r w:rsidR="000D65F7">
              <w:t xml:space="preserve"> / LTI Systems Modelling and Simulation</w:t>
            </w:r>
          </w:p>
        </w:tc>
        <w:tc>
          <w:tcPr>
            <w:tcW w:w="2567" w:type="dxa"/>
            <w:vAlign w:val="center"/>
          </w:tcPr>
          <w:p w14:paraId="644EB15F" w14:textId="52357D50" w:rsidR="002E443F" w:rsidRPr="00495E5E" w:rsidRDefault="00D9143E" w:rsidP="007A69C2">
            <w:pPr>
              <w:spacing w:after="0" w:line="240" w:lineRule="auto"/>
              <w:ind w:left="252" w:hanging="252"/>
            </w:pPr>
            <w:r>
              <w:t>Lab 3</w:t>
            </w:r>
          </w:p>
        </w:tc>
      </w:tr>
      <w:tr w:rsidR="002E443F" w:rsidRPr="00495E5E" w14:paraId="31E10C98" w14:textId="77777777" w:rsidTr="00956772">
        <w:trPr>
          <w:trHeight w:val="186"/>
        </w:trPr>
        <w:tc>
          <w:tcPr>
            <w:tcW w:w="1349" w:type="dxa"/>
            <w:vAlign w:val="center"/>
          </w:tcPr>
          <w:p w14:paraId="1812E93E" w14:textId="77777777" w:rsidR="002E443F" w:rsidRPr="00495E5E" w:rsidRDefault="002E443F" w:rsidP="00D9143E">
            <w:pPr>
              <w:spacing w:after="0" w:line="240" w:lineRule="auto"/>
            </w:pPr>
            <w:r>
              <w:t>Week 6</w:t>
            </w:r>
          </w:p>
        </w:tc>
        <w:tc>
          <w:tcPr>
            <w:tcW w:w="1349" w:type="dxa"/>
            <w:gridSpan w:val="2"/>
            <w:vAlign w:val="center"/>
          </w:tcPr>
          <w:p w14:paraId="67BBAB0A" w14:textId="327DC218" w:rsidR="002E443F" w:rsidRPr="00D9143E" w:rsidRDefault="002E443F" w:rsidP="00D9143E">
            <w:pPr>
              <w:spacing w:after="0" w:line="240" w:lineRule="auto"/>
            </w:pPr>
            <w:r w:rsidRPr="00D9143E">
              <w:t>Feb 15</w:t>
            </w:r>
            <w:r w:rsidR="00414098" w:rsidRPr="00D9143E">
              <w:t>, Thu</w:t>
            </w:r>
          </w:p>
        </w:tc>
        <w:tc>
          <w:tcPr>
            <w:tcW w:w="5355" w:type="dxa"/>
            <w:gridSpan w:val="5"/>
            <w:tcBorders>
              <w:bottom w:val="single" w:sz="4" w:space="0" w:color="000000"/>
            </w:tcBorders>
          </w:tcPr>
          <w:p w14:paraId="259D8D3B" w14:textId="7B032310" w:rsidR="002E443F" w:rsidRPr="00495E5E" w:rsidRDefault="00087894" w:rsidP="00D9143E">
            <w:pPr>
              <w:tabs>
                <w:tab w:val="left" w:pos="791"/>
              </w:tabs>
              <w:spacing w:after="0" w:line="240" w:lineRule="auto"/>
            </w:pPr>
            <w:r>
              <w:t>Digital Signal Processing</w:t>
            </w:r>
            <w:r>
              <w:t xml:space="preserve"> </w:t>
            </w:r>
            <w:r w:rsidR="000D65F7">
              <w:t>/ ADC / DAC / Sampling / Digital Filters / Denoising</w:t>
            </w:r>
          </w:p>
        </w:tc>
        <w:tc>
          <w:tcPr>
            <w:tcW w:w="2567" w:type="dxa"/>
            <w:vAlign w:val="center"/>
          </w:tcPr>
          <w:p w14:paraId="283FC7CF" w14:textId="77777777" w:rsidR="002E443F" w:rsidRPr="00495E5E" w:rsidRDefault="002E443F" w:rsidP="007A69C2">
            <w:pPr>
              <w:spacing w:after="0" w:line="240" w:lineRule="auto"/>
              <w:ind w:left="252" w:hanging="252"/>
              <w:jc w:val="center"/>
            </w:pPr>
          </w:p>
        </w:tc>
      </w:tr>
      <w:tr w:rsidR="00D9143E" w:rsidRPr="00495E5E" w14:paraId="0947E1A4" w14:textId="77777777" w:rsidTr="00956772">
        <w:trPr>
          <w:trHeight w:val="186"/>
        </w:trPr>
        <w:tc>
          <w:tcPr>
            <w:tcW w:w="1349" w:type="dxa"/>
            <w:vAlign w:val="center"/>
          </w:tcPr>
          <w:p w14:paraId="0D49E486" w14:textId="6CB75032" w:rsidR="00D9143E" w:rsidRPr="00D9143E" w:rsidRDefault="00D9143E" w:rsidP="00D9143E">
            <w:pPr>
              <w:spacing w:after="0" w:line="240" w:lineRule="auto"/>
            </w:pPr>
            <w:r w:rsidRPr="00495E5E">
              <w:t>Week 7</w:t>
            </w:r>
          </w:p>
        </w:tc>
        <w:tc>
          <w:tcPr>
            <w:tcW w:w="1349" w:type="dxa"/>
            <w:gridSpan w:val="2"/>
            <w:vAlign w:val="center"/>
          </w:tcPr>
          <w:p w14:paraId="66D0B148" w14:textId="14D15696" w:rsidR="00D9143E" w:rsidRPr="00D9143E" w:rsidRDefault="00D9143E" w:rsidP="00D9143E">
            <w:pPr>
              <w:spacing w:after="0" w:line="240" w:lineRule="auto"/>
            </w:pPr>
            <w:r w:rsidRPr="00D9143E">
              <w:t>Fab 22, Tue</w:t>
            </w:r>
          </w:p>
        </w:tc>
        <w:tc>
          <w:tcPr>
            <w:tcW w:w="5355" w:type="dxa"/>
            <w:gridSpan w:val="5"/>
            <w:vAlign w:val="center"/>
          </w:tcPr>
          <w:p w14:paraId="6F2E17BB" w14:textId="5F3C9D18" w:rsidR="00D9143E" w:rsidRDefault="00D9143E" w:rsidP="00D9143E">
            <w:pPr>
              <w:spacing w:after="0" w:line="240" w:lineRule="auto"/>
            </w:pPr>
            <w:r w:rsidRPr="002E443F">
              <w:t>Introduction to Deep Learning</w:t>
            </w:r>
          </w:p>
        </w:tc>
        <w:tc>
          <w:tcPr>
            <w:tcW w:w="2567" w:type="dxa"/>
          </w:tcPr>
          <w:p w14:paraId="56515572" w14:textId="77777777" w:rsidR="00D9143E" w:rsidRPr="00495E5E" w:rsidRDefault="00D9143E" w:rsidP="00D9143E">
            <w:pPr>
              <w:spacing w:after="0" w:line="240" w:lineRule="auto"/>
              <w:ind w:left="252" w:hanging="252"/>
            </w:pPr>
          </w:p>
        </w:tc>
      </w:tr>
      <w:tr w:rsidR="00B33268" w:rsidRPr="00495E5E" w14:paraId="7A6706D8" w14:textId="77777777" w:rsidTr="004D5EE3">
        <w:trPr>
          <w:trHeight w:val="186"/>
        </w:trPr>
        <w:tc>
          <w:tcPr>
            <w:tcW w:w="1349" w:type="dxa"/>
            <w:vAlign w:val="center"/>
          </w:tcPr>
          <w:p w14:paraId="77AD5327" w14:textId="4F8C6CCC" w:rsidR="00B33268" w:rsidRPr="00495E5E" w:rsidRDefault="00B33268" w:rsidP="00B33268">
            <w:pPr>
              <w:spacing w:after="0" w:line="240" w:lineRule="auto"/>
            </w:pPr>
            <w:r w:rsidRPr="00495E5E">
              <w:t>Week 8</w:t>
            </w:r>
          </w:p>
        </w:tc>
        <w:tc>
          <w:tcPr>
            <w:tcW w:w="1349" w:type="dxa"/>
            <w:gridSpan w:val="2"/>
            <w:vAlign w:val="center"/>
          </w:tcPr>
          <w:p w14:paraId="21ACE622" w14:textId="7330CEE3" w:rsidR="00B33268" w:rsidRPr="00D9143E" w:rsidRDefault="00B33268" w:rsidP="00B33268">
            <w:pPr>
              <w:spacing w:after="0" w:line="240" w:lineRule="auto"/>
            </w:pPr>
            <w:r w:rsidRPr="00D9143E">
              <w:t>Feb 29, Thu</w:t>
            </w:r>
          </w:p>
        </w:tc>
        <w:tc>
          <w:tcPr>
            <w:tcW w:w="5355" w:type="dxa"/>
            <w:gridSpan w:val="5"/>
          </w:tcPr>
          <w:p w14:paraId="010561B3" w14:textId="33812AA2" w:rsidR="00B33268" w:rsidRPr="00D9143E" w:rsidRDefault="00B33268" w:rsidP="00B33268">
            <w:pPr>
              <w:spacing w:after="0" w:line="240" w:lineRule="auto"/>
            </w:pPr>
            <w:r>
              <w:t>IoT Project Presentations</w:t>
            </w:r>
          </w:p>
        </w:tc>
        <w:tc>
          <w:tcPr>
            <w:tcW w:w="2567" w:type="dxa"/>
          </w:tcPr>
          <w:p w14:paraId="4681BE1C" w14:textId="7D4D49D0" w:rsidR="00B33268" w:rsidRPr="00495E5E" w:rsidRDefault="00B33268" w:rsidP="00B33268">
            <w:pPr>
              <w:spacing w:after="0" w:line="240" w:lineRule="auto"/>
              <w:ind w:left="252" w:hanging="252"/>
            </w:pPr>
            <w:r>
              <w:t xml:space="preserve">IoT Project </w:t>
            </w:r>
          </w:p>
        </w:tc>
      </w:tr>
      <w:tr w:rsidR="00D9143E" w:rsidRPr="00495E5E" w14:paraId="0A24A0FA" w14:textId="77777777" w:rsidTr="00956772">
        <w:trPr>
          <w:trHeight w:val="186"/>
        </w:trPr>
        <w:tc>
          <w:tcPr>
            <w:tcW w:w="1349" w:type="dxa"/>
            <w:vAlign w:val="center"/>
          </w:tcPr>
          <w:p w14:paraId="1DF30142" w14:textId="5936B7D5" w:rsidR="00D9143E" w:rsidRPr="00495E5E" w:rsidRDefault="00D9143E" w:rsidP="00D9143E">
            <w:pPr>
              <w:spacing w:after="0" w:line="240" w:lineRule="auto"/>
            </w:pPr>
            <w:r w:rsidRPr="00495E5E">
              <w:t>Week 9</w:t>
            </w:r>
          </w:p>
        </w:tc>
        <w:tc>
          <w:tcPr>
            <w:tcW w:w="1349" w:type="dxa"/>
            <w:gridSpan w:val="2"/>
            <w:vAlign w:val="center"/>
          </w:tcPr>
          <w:p w14:paraId="5D7E8D7E" w14:textId="506F6330" w:rsidR="00D9143E" w:rsidRPr="00D9143E" w:rsidRDefault="00D9143E" w:rsidP="00D9143E">
            <w:pPr>
              <w:spacing w:after="0" w:line="240" w:lineRule="auto"/>
            </w:pPr>
            <w:r w:rsidRPr="00D9143E">
              <w:t>Mar 5, Tue</w:t>
            </w:r>
          </w:p>
        </w:tc>
        <w:tc>
          <w:tcPr>
            <w:tcW w:w="5355" w:type="dxa"/>
            <w:gridSpan w:val="5"/>
          </w:tcPr>
          <w:p w14:paraId="5B0712E2" w14:textId="02634D31" w:rsidR="00D9143E" w:rsidRPr="00D9143E" w:rsidRDefault="00D9143E" w:rsidP="00D9143E">
            <w:pPr>
              <w:spacing w:after="0" w:line="240" w:lineRule="auto"/>
            </w:pPr>
            <w:r w:rsidRPr="002E443F">
              <w:t>Deep Feedforward Networks</w:t>
            </w:r>
          </w:p>
        </w:tc>
        <w:tc>
          <w:tcPr>
            <w:tcW w:w="2567" w:type="dxa"/>
          </w:tcPr>
          <w:p w14:paraId="396C4876" w14:textId="1915B3EA" w:rsidR="00D9143E" w:rsidRPr="002E443F" w:rsidRDefault="00D9143E" w:rsidP="00D9143E">
            <w:pPr>
              <w:spacing w:after="0" w:line="240" w:lineRule="auto"/>
              <w:ind w:left="252" w:hanging="252"/>
            </w:pPr>
          </w:p>
        </w:tc>
      </w:tr>
      <w:tr w:rsidR="00D9143E" w:rsidRPr="00495E5E" w14:paraId="2490B9FB" w14:textId="77777777" w:rsidTr="00956772">
        <w:trPr>
          <w:trHeight w:val="186"/>
        </w:trPr>
        <w:tc>
          <w:tcPr>
            <w:tcW w:w="1349" w:type="dxa"/>
            <w:vAlign w:val="center"/>
          </w:tcPr>
          <w:p w14:paraId="014F6D67" w14:textId="23374B89" w:rsidR="00D9143E" w:rsidRPr="00495E5E" w:rsidRDefault="00D9143E" w:rsidP="00D9143E">
            <w:pPr>
              <w:spacing w:after="0" w:line="240" w:lineRule="auto"/>
            </w:pPr>
            <w:r w:rsidRPr="00495E5E">
              <w:t>Week 10</w:t>
            </w:r>
          </w:p>
        </w:tc>
        <w:tc>
          <w:tcPr>
            <w:tcW w:w="1349" w:type="dxa"/>
            <w:gridSpan w:val="2"/>
            <w:vAlign w:val="center"/>
          </w:tcPr>
          <w:p w14:paraId="3A403C96" w14:textId="2EBF8C09" w:rsidR="00D9143E" w:rsidRPr="00D9143E" w:rsidRDefault="00D9143E" w:rsidP="00D9143E">
            <w:pPr>
              <w:spacing w:after="0" w:line="240" w:lineRule="auto"/>
            </w:pPr>
            <w:r w:rsidRPr="00D9143E">
              <w:t>Mar 12, Tue</w:t>
            </w:r>
          </w:p>
        </w:tc>
        <w:tc>
          <w:tcPr>
            <w:tcW w:w="5355" w:type="dxa"/>
            <w:gridSpan w:val="5"/>
          </w:tcPr>
          <w:p w14:paraId="4D610EF3" w14:textId="3694EFBF" w:rsidR="00D9143E" w:rsidRPr="002E443F" w:rsidRDefault="00D9143E" w:rsidP="00D9143E">
            <w:pPr>
              <w:spacing w:after="0" w:line="240" w:lineRule="auto"/>
            </w:pPr>
            <w:r w:rsidRPr="002E443F">
              <w:t>Regularization and Optimization for Deep Neural Networks</w:t>
            </w:r>
          </w:p>
        </w:tc>
        <w:tc>
          <w:tcPr>
            <w:tcW w:w="2567" w:type="dxa"/>
          </w:tcPr>
          <w:p w14:paraId="1F874C8F" w14:textId="70A3DB84" w:rsidR="00D9143E" w:rsidRPr="002E443F" w:rsidRDefault="00D9143E" w:rsidP="00D9143E">
            <w:pPr>
              <w:spacing w:after="0" w:line="240" w:lineRule="auto"/>
              <w:ind w:left="252" w:hanging="252"/>
            </w:pPr>
          </w:p>
        </w:tc>
      </w:tr>
      <w:tr w:rsidR="00D9143E" w:rsidRPr="00495E5E" w14:paraId="21EF1CB7" w14:textId="77777777" w:rsidTr="00956772">
        <w:trPr>
          <w:trHeight w:val="186"/>
        </w:trPr>
        <w:tc>
          <w:tcPr>
            <w:tcW w:w="1349" w:type="dxa"/>
            <w:vAlign w:val="center"/>
          </w:tcPr>
          <w:p w14:paraId="39AB8BF6" w14:textId="1B59827D" w:rsidR="00D9143E" w:rsidRPr="00495E5E" w:rsidRDefault="00D9143E" w:rsidP="00D9143E">
            <w:pPr>
              <w:spacing w:after="0" w:line="240" w:lineRule="auto"/>
            </w:pPr>
            <w:r w:rsidRPr="00495E5E">
              <w:t>Week 11</w:t>
            </w:r>
          </w:p>
        </w:tc>
        <w:tc>
          <w:tcPr>
            <w:tcW w:w="1349" w:type="dxa"/>
            <w:gridSpan w:val="2"/>
            <w:vAlign w:val="center"/>
          </w:tcPr>
          <w:p w14:paraId="5F3B9638" w14:textId="056C0E70" w:rsidR="00D9143E" w:rsidRPr="00D9143E" w:rsidRDefault="00D9143E" w:rsidP="00D9143E">
            <w:pPr>
              <w:spacing w:after="0" w:line="240" w:lineRule="auto"/>
            </w:pPr>
            <w:r w:rsidRPr="00D9143E">
              <w:t>Mar 19, Tue</w:t>
            </w:r>
          </w:p>
        </w:tc>
        <w:tc>
          <w:tcPr>
            <w:tcW w:w="5355" w:type="dxa"/>
            <w:gridSpan w:val="5"/>
            <w:vAlign w:val="center"/>
          </w:tcPr>
          <w:p w14:paraId="0BFEB97D" w14:textId="0ABE4CE8" w:rsidR="00D9143E" w:rsidRPr="002E443F" w:rsidRDefault="00D9143E" w:rsidP="00D9143E">
            <w:pPr>
              <w:spacing w:after="0" w:line="240" w:lineRule="auto"/>
            </w:pPr>
            <w:r w:rsidRPr="002E443F">
              <w:t>Convolutional Neural Networks</w:t>
            </w:r>
          </w:p>
        </w:tc>
        <w:tc>
          <w:tcPr>
            <w:tcW w:w="2567" w:type="dxa"/>
            <w:vAlign w:val="center"/>
          </w:tcPr>
          <w:p w14:paraId="461EAD67" w14:textId="15EDD6F1" w:rsidR="00D9143E" w:rsidRPr="002E443F" w:rsidRDefault="00D9143E" w:rsidP="00D9143E">
            <w:pPr>
              <w:spacing w:after="0" w:line="240" w:lineRule="auto"/>
              <w:ind w:left="252" w:hanging="252"/>
            </w:pPr>
          </w:p>
        </w:tc>
      </w:tr>
      <w:tr w:rsidR="00D9143E" w:rsidRPr="00495E5E" w14:paraId="3A1C7339" w14:textId="77777777" w:rsidTr="00956772">
        <w:trPr>
          <w:trHeight w:val="186"/>
        </w:trPr>
        <w:tc>
          <w:tcPr>
            <w:tcW w:w="1349" w:type="dxa"/>
            <w:vAlign w:val="center"/>
          </w:tcPr>
          <w:p w14:paraId="0D01F0BB" w14:textId="53EFC655" w:rsidR="00D9143E" w:rsidRPr="00495E5E" w:rsidRDefault="00D9143E" w:rsidP="00D9143E">
            <w:pPr>
              <w:spacing w:after="0" w:line="240" w:lineRule="auto"/>
            </w:pPr>
            <w:r>
              <w:t>Week 12</w:t>
            </w:r>
          </w:p>
        </w:tc>
        <w:tc>
          <w:tcPr>
            <w:tcW w:w="1349" w:type="dxa"/>
            <w:gridSpan w:val="2"/>
            <w:vAlign w:val="center"/>
          </w:tcPr>
          <w:p w14:paraId="6D2D5937" w14:textId="1D729803" w:rsidR="00D9143E" w:rsidRPr="00D9143E" w:rsidRDefault="00D9143E" w:rsidP="00D9143E">
            <w:pPr>
              <w:spacing w:after="0" w:line="240" w:lineRule="auto"/>
            </w:pPr>
            <w:r w:rsidRPr="00D9143E">
              <w:t>Mar 26, Tue</w:t>
            </w:r>
          </w:p>
        </w:tc>
        <w:tc>
          <w:tcPr>
            <w:tcW w:w="5355" w:type="dxa"/>
            <w:gridSpan w:val="5"/>
            <w:vAlign w:val="center"/>
          </w:tcPr>
          <w:p w14:paraId="7FC490C8" w14:textId="41991495" w:rsidR="00D9143E" w:rsidRPr="00D9143E" w:rsidRDefault="00D9143E" w:rsidP="00D9143E">
            <w:pPr>
              <w:spacing w:after="0" w:line="240" w:lineRule="auto"/>
            </w:pPr>
            <w:r w:rsidRPr="002E443F">
              <w:t>Adversarial Neural Networks</w:t>
            </w:r>
          </w:p>
        </w:tc>
        <w:tc>
          <w:tcPr>
            <w:tcW w:w="2567" w:type="dxa"/>
            <w:vAlign w:val="center"/>
          </w:tcPr>
          <w:p w14:paraId="32F347F6" w14:textId="77777777" w:rsidR="00D9143E" w:rsidRPr="002E443F" w:rsidRDefault="00D9143E" w:rsidP="00D9143E">
            <w:pPr>
              <w:spacing w:after="0" w:line="240" w:lineRule="auto"/>
              <w:ind w:left="252" w:hanging="252"/>
            </w:pPr>
          </w:p>
        </w:tc>
      </w:tr>
      <w:tr w:rsidR="00D9143E" w:rsidRPr="00495E5E" w14:paraId="35788D0A" w14:textId="77777777" w:rsidTr="00956772">
        <w:trPr>
          <w:trHeight w:val="186"/>
        </w:trPr>
        <w:tc>
          <w:tcPr>
            <w:tcW w:w="1349" w:type="dxa"/>
            <w:vAlign w:val="center"/>
          </w:tcPr>
          <w:p w14:paraId="57881A1B" w14:textId="30988B50" w:rsidR="00D9143E" w:rsidRPr="00495E5E" w:rsidRDefault="00D9143E" w:rsidP="00D9143E">
            <w:pPr>
              <w:spacing w:after="0" w:line="240" w:lineRule="auto"/>
            </w:pPr>
            <w:r>
              <w:t>Week 13</w:t>
            </w:r>
          </w:p>
        </w:tc>
        <w:tc>
          <w:tcPr>
            <w:tcW w:w="1349" w:type="dxa"/>
            <w:gridSpan w:val="2"/>
            <w:vAlign w:val="center"/>
          </w:tcPr>
          <w:p w14:paraId="707D16CA" w14:textId="503E5CD7" w:rsidR="00D9143E" w:rsidRPr="00D9143E" w:rsidRDefault="00D9143E" w:rsidP="00D9143E">
            <w:pPr>
              <w:spacing w:after="0" w:line="240" w:lineRule="auto"/>
            </w:pPr>
            <w:r w:rsidRPr="00D9143E">
              <w:t>Apr 2, Tue</w:t>
            </w:r>
          </w:p>
        </w:tc>
        <w:tc>
          <w:tcPr>
            <w:tcW w:w="5355" w:type="dxa"/>
            <w:gridSpan w:val="5"/>
            <w:vAlign w:val="center"/>
          </w:tcPr>
          <w:p w14:paraId="09E02F5C" w14:textId="28B769BA" w:rsidR="00D9143E" w:rsidRPr="002E443F" w:rsidRDefault="00D9143E" w:rsidP="00D9143E">
            <w:pPr>
              <w:spacing w:after="0" w:line="240" w:lineRule="auto"/>
            </w:pPr>
            <w:r w:rsidRPr="00D9143E">
              <w:t>Sequential Data and Recurrent Neural Networks</w:t>
            </w:r>
          </w:p>
        </w:tc>
        <w:tc>
          <w:tcPr>
            <w:tcW w:w="2567" w:type="dxa"/>
            <w:vAlign w:val="center"/>
          </w:tcPr>
          <w:p w14:paraId="78858627" w14:textId="77777777" w:rsidR="00D9143E" w:rsidRPr="002E443F" w:rsidRDefault="00D9143E" w:rsidP="00D9143E">
            <w:pPr>
              <w:spacing w:after="0" w:line="240" w:lineRule="auto"/>
              <w:ind w:left="252" w:hanging="252"/>
            </w:pPr>
          </w:p>
        </w:tc>
      </w:tr>
      <w:tr w:rsidR="00D9143E" w:rsidRPr="00495E5E" w14:paraId="771ADAD6" w14:textId="77777777" w:rsidTr="00956772">
        <w:trPr>
          <w:trHeight w:val="186"/>
        </w:trPr>
        <w:tc>
          <w:tcPr>
            <w:tcW w:w="1349" w:type="dxa"/>
            <w:vAlign w:val="center"/>
          </w:tcPr>
          <w:p w14:paraId="0A0DC515" w14:textId="67254D22" w:rsidR="00D9143E" w:rsidRPr="00495E5E" w:rsidRDefault="00D9143E" w:rsidP="00D9143E">
            <w:pPr>
              <w:spacing w:after="0" w:line="240" w:lineRule="auto"/>
            </w:pPr>
            <w:r>
              <w:t>Week 14</w:t>
            </w:r>
          </w:p>
        </w:tc>
        <w:tc>
          <w:tcPr>
            <w:tcW w:w="1349" w:type="dxa"/>
            <w:gridSpan w:val="2"/>
            <w:vAlign w:val="center"/>
          </w:tcPr>
          <w:p w14:paraId="6CC790AC" w14:textId="037C9553" w:rsidR="00D9143E" w:rsidRPr="00D9143E" w:rsidRDefault="00D9143E" w:rsidP="00D9143E">
            <w:pPr>
              <w:spacing w:after="0" w:line="240" w:lineRule="auto"/>
            </w:pPr>
            <w:r w:rsidRPr="00D9143E">
              <w:t>Apr 9, Tue</w:t>
            </w:r>
          </w:p>
        </w:tc>
        <w:tc>
          <w:tcPr>
            <w:tcW w:w="5355" w:type="dxa"/>
            <w:gridSpan w:val="5"/>
            <w:vAlign w:val="center"/>
          </w:tcPr>
          <w:p w14:paraId="3F0600BC" w14:textId="1F5FD6FE" w:rsidR="00D9143E" w:rsidRPr="00D9143E" w:rsidRDefault="00D9143E" w:rsidP="00D9143E">
            <w:pPr>
              <w:spacing w:after="0" w:line="240" w:lineRule="auto"/>
            </w:pPr>
            <w:r w:rsidRPr="00D9143E">
              <w:t>Deep Learning project presentations</w:t>
            </w:r>
          </w:p>
        </w:tc>
        <w:tc>
          <w:tcPr>
            <w:tcW w:w="2567" w:type="dxa"/>
            <w:vAlign w:val="center"/>
          </w:tcPr>
          <w:p w14:paraId="6456F5A6" w14:textId="77777777" w:rsidR="00D9143E" w:rsidRPr="002E443F" w:rsidRDefault="00D9143E" w:rsidP="00D9143E">
            <w:pPr>
              <w:spacing w:after="0" w:line="240" w:lineRule="auto"/>
              <w:ind w:left="252" w:hanging="252"/>
            </w:pPr>
          </w:p>
        </w:tc>
      </w:tr>
      <w:tr w:rsidR="00D9143E" w:rsidRPr="00495E5E" w14:paraId="1CC8BD4C" w14:textId="77777777" w:rsidTr="00723D14">
        <w:trPr>
          <w:trHeight w:val="186"/>
        </w:trPr>
        <w:tc>
          <w:tcPr>
            <w:tcW w:w="10620" w:type="dxa"/>
            <w:gridSpan w:val="9"/>
            <w:vAlign w:val="center"/>
          </w:tcPr>
          <w:p w14:paraId="1BF839A9" w14:textId="74B18177" w:rsidR="00D9143E" w:rsidRPr="00FD723C" w:rsidRDefault="00D9143E" w:rsidP="00D9143E">
            <w:pPr>
              <w:pStyle w:val="ListParagraph"/>
              <w:spacing w:after="0" w:line="240" w:lineRule="auto"/>
              <w:ind w:left="0"/>
              <w:rPr>
                <w:b/>
              </w:rPr>
            </w:pPr>
            <w:r>
              <w:rPr>
                <w:b/>
              </w:rPr>
              <w:t>L</w:t>
            </w:r>
            <w:r w:rsidRPr="00FD723C">
              <w:rPr>
                <w:b/>
              </w:rPr>
              <w:t>ist of experiments</w:t>
            </w:r>
            <w:r>
              <w:rPr>
                <w:b/>
              </w:rPr>
              <w:t xml:space="preserve"> (Only Lab 2, 3, and 6 are mandatory)</w:t>
            </w:r>
          </w:p>
        </w:tc>
      </w:tr>
      <w:tr w:rsidR="00D9143E" w:rsidRPr="00495E5E" w14:paraId="445612CF" w14:textId="77777777" w:rsidTr="007C6A52">
        <w:trPr>
          <w:trHeight w:val="186"/>
        </w:trPr>
        <w:tc>
          <w:tcPr>
            <w:tcW w:w="2681" w:type="dxa"/>
            <w:gridSpan w:val="2"/>
            <w:vAlign w:val="center"/>
          </w:tcPr>
          <w:p w14:paraId="5C12C93A" w14:textId="77777777" w:rsidR="00D9143E" w:rsidRPr="00EF7A5B" w:rsidRDefault="00D9143E" w:rsidP="00D9143E">
            <w:pPr>
              <w:pStyle w:val="ListParagraph"/>
              <w:spacing w:before="20" w:after="20" w:line="240" w:lineRule="auto"/>
              <w:ind w:left="0"/>
            </w:pPr>
            <w:r w:rsidRPr="00EF7A5B">
              <w:t>Lab 1</w:t>
            </w:r>
          </w:p>
        </w:tc>
        <w:tc>
          <w:tcPr>
            <w:tcW w:w="7939" w:type="dxa"/>
            <w:gridSpan w:val="7"/>
            <w:vAlign w:val="center"/>
          </w:tcPr>
          <w:p w14:paraId="57BE8DE3" w14:textId="0B4D06E6" w:rsidR="00D9143E" w:rsidRPr="007A69C2" w:rsidRDefault="00D9143E" w:rsidP="00D9143E">
            <w:pPr>
              <w:spacing w:after="0" w:line="240" w:lineRule="auto"/>
              <w:rPr>
                <w:rFonts w:cs="Calibri"/>
                <w:color w:val="000000"/>
                <w:lang w:eastAsia="en-CA"/>
              </w:rPr>
            </w:pPr>
            <w:r>
              <w:rPr>
                <w:rFonts w:cs="Calibri"/>
                <w:color w:val="000000"/>
              </w:rPr>
              <w:t>Lab 1-Packet capture by Wireshark</w:t>
            </w:r>
          </w:p>
        </w:tc>
      </w:tr>
      <w:tr w:rsidR="00D9143E" w:rsidRPr="00495E5E" w14:paraId="0577D3F6" w14:textId="77777777" w:rsidTr="007C6A52">
        <w:trPr>
          <w:trHeight w:val="186"/>
        </w:trPr>
        <w:tc>
          <w:tcPr>
            <w:tcW w:w="2681" w:type="dxa"/>
            <w:gridSpan w:val="2"/>
            <w:vAlign w:val="center"/>
          </w:tcPr>
          <w:p w14:paraId="351C64C5" w14:textId="77777777" w:rsidR="00D9143E" w:rsidRPr="00EF7A5B" w:rsidRDefault="00D9143E" w:rsidP="00D9143E">
            <w:pPr>
              <w:pStyle w:val="ListParagraph"/>
              <w:spacing w:before="20" w:after="20" w:line="240" w:lineRule="auto"/>
              <w:ind w:left="0"/>
            </w:pPr>
            <w:r w:rsidRPr="00EF7A5B">
              <w:t>Lab 2</w:t>
            </w:r>
          </w:p>
        </w:tc>
        <w:tc>
          <w:tcPr>
            <w:tcW w:w="7939" w:type="dxa"/>
            <w:gridSpan w:val="7"/>
            <w:vAlign w:val="center"/>
          </w:tcPr>
          <w:p w14:paraId="1D529DAE" w14:textId="349F60E1" w:rsidR="00D9143E" w:rsidRPr="001B2090" w:rsidRDefault="00D9143E" w:rsidP="00D9143E">
            <w:pPr>
              <w:pStyle w:val="ListParagraph"/>
              <w:spacing w:before="20" w:after="20" w:line="240" w:lineRule="auto"/>
              <w:ind w:left="0"/>
            </w:pPr>
            <w:r w:rsidRPr="007A69C2">
              <w:t xml:space="preserve">Lab 2-MQTT implementation with </w:t>
            </w:r>
            <w:proofErr w:type="spellStart"/>
            <w:r w:rsidRPr="007A69C2">
              <w:t>MQTTBox</w:t>
            </w:r>
            <w:proofErr w:type="spellEnd"/>
          </w:p>
        </w:tc>
      </w:tr>
      <w:tr w:rsidR="00D9143E" w:rsidRPr="00495E5E" w14:paraId="35D3A599" w14:textId="77777777" w:rsidTr="007C6A52">
        <w:trPr>
          <w:trHeight w:val="186"/>
        </w:trPr>
        <w:tc>
          <w:tcPr>
            <w:tcW w:w="2681" w:type="dxa"/>
            <w:gridSpan w:val="2"/>
            <w:vAlign w:val="center"/>
          </w:tcPr>
          <w:p w14:paraId="610B3D3C" w14:textId="77777777" w:rsidR="00D9143E" w:rsidRPr="00EF7A5B" w:rsidRDefault="00D9143E" w:rsidP="00D9143E">
            <w:pPr>
              <w:pStyle w:val="ListParagraph"/>
              <w:spacing w:before="20" w:after="20" w:line="240" w:lineRule="auto"/>
              <w:ind w:left="0"/>
            </w:pPr>
            <w:r w:rsidRPr="00EF7A5B">
              <w:t>Lab 3</w:t>
            </w:r>
          </w:p>
        </w:tc>
        <w:tc>
          <w:tcPr>
            <w:tcW w:w="7939" w:type="dxa"/>
            <w:gridSpan w:val="7"/>
            <w:vAlign w:val="center"/>
          </w:tcPr>
          <w:p w14:paraId="073921D5" w14:textId="7DDDE5B4" w:rsidR="00D9143E" w:rsidRPr="001B2090" w:rsidRDefault="00D9143E" w:rsidP="00D9143E">
            <w:pPr>
              <w:pStyle w:val="ListParagraph"/>
              <w:spacing w:before="20" w:after="20" w:line="240" w:lineRule="auto"/>
              <w:ind w:left="0"/>
            </w:pPr>
            <w:r w:rsidRPr="007A69C2">
              <w:t>Lab 3- Introduction to Node-RED</w:t>
            </w:r>
          </w:p>
        </w:tc>
      </w:tr>
      <w:tr w:rsidR="00D9143E" w:rsidRPr="00495E5E" w14:paraId="1B54193D" w14:textId="77777777" w:rsidTr="007C6A52">
        <w:trPr>
          <w:trHeight w:val="186"/>
        </w:trPr>
        <w:tc>
          <w:tcPr>
            <w:tcW w:w="2681" w:type="dxa"/>
            <w:gridSpan w:val="2"/>
            <w:vAlign w:val="center"/>
          </w:tcPr>
          <w:p w14:paraId="1384A16C" w14:textId="77777777" w:rsidR="00D9143E" w:rsidRPr="00EF7A5B" w:rsidRDefault="00D9143E" w:rsidP="00D9143E">
            <w:pPr>
              <w:pStyle w:val="ListParagraph"/>
              <w:spacing w:before="20" w:after="20" w:line="240" w:lineRule="auto"/>
              <w:ind w:left="0"/>
            </w:pPr>
            <w:r w:rsidRPr="00EF7A5B">
              <w:t>Lab 4</w:t>
            </w:r>
          </w:p>
        </w:tc>
        <w:tc>
          <w:tcPr>
            <w:tcW w:w="7939" w:type="dxa"/>
            <w:gridSpan w:val="7"/>
            <w:vAlign w:val="center"/>
          </w:tcPr>
          <w:p w14:paraId="6231609C" w14:textId="7AD8AB06" w:rsidR="00D9143E" w:rsidRPr="001B2090" w:rsidRDefault="00D9143E" w:rsidP="00D9143E">
            <w:pPr>
              <w:pStyle w:val="ListParagraph"/>
              <w:spacing w:before="20" w:after="20" w:line="240" w:lineRule="auto"/>
              <w:ind w:left="0"/>
            </w:pPr>
            <w:r w:rsidRPr="007A69C2">
              <w:t>Lab 4-Smart Energy Monitoring Using Node-Red</w:t>
            </w:r>
          </w:p>
        </w:tc>
      </w:tr>
      <w:tr w:rsidR="00D9143E" w:rsidRPr="00495E5E" w14:paraId="596FC4B6" w14:textId="77777777" w:rsidTr="007C6A52">
        <w:trPr>
          <w:trHeight w:val="186"/>
        </w:trPr>
        <w:tc>
          <w:tcPr>
            <w:tcW w:w="2681" w:type="dxa"/>
            <w:gridSpan w:val="2"/>
            <w:vAlign w:val="center"/>
          </w:tcPr>
          <w:p w14:paraId="04590777" w14:textId="77777777" w:rsidR="00D9143E" w:rsidRPr="00EF7A5B" w:rsidRDefault="00D9143E" w:rsidP="00D9143E">
            <w:pPr>
              <w:pStyle w:val="ListParagraph"/>
              <w:spacing w:before="20" w:after="20" w:line="240" w:lineRule="auto"/>
              <w:ind w:left="0"/>
            </w:pPr>
            <w:r w:rsidRPr="00EF7A5B">
              <w:lastRenderedPageBreak/>
              <w:t>Lab 5</w:t>
            </w:r>
          </w:p>
        </w:tc>
        <w:tc>
          <w:tcPr>
            <w:tcW w:w="7939" w:type="dxa"/>
            <w:gridSpan w:val="7"/>
            <w:vAlign w:val="center"/>
          </w:tcPr>
          <w:p w14:paraId="66800C96" w14:textId="450AA00C" w:rsidR="00D9143E" w:rsidRPr="001B2090" w:rsidRDefault="00D9143E" w:rsidP="00D9143E">
            <w:pPr>
              <w:pStyle w:val="ListParagraph"/>
              <w:spacing w:before="20" w:after="20" w:line="240" w:lineRule="auto"/>
              <w:ind w:left="0"/>
            </w:pPr>
            <w:r w:rsidRPr="00255272">
              <w:t xml:space="preserve">Lab 5- Smart Energy Monitoring Using Node-Red </w:t>
            </w:r>
            <w:proofErr w:type="gramStart"/>
            <w:r w:rsidRPr="00255272">
              <w:t>And</w:t>
            </w:r>
            <w:proofErr w:type="gramEnd"/>
            <w:r w:rsidRPr="00255272">
              <w:t xml:space="preserve"> Raspberry Pi with Twitter</w:t>
            </w:r>
          </w:p>
        </w:tc>
      </w:tr>
      <w:tr w:rsidR="00D9143E" w:rsidRPr="00495E5E" w14:paraId="2A424C6A" w14:textId="77777777" w:rsidTr="007C6A52">
        <w:trPr>
          <w:trHeight w:val="186"/>
        </w:trPr>
        <w:tc>
          <w:tcPr>
            <w:tcW w:w="2681" w:type="dxa"/>
            <w:gridSpan w:val="2"/>
            <w:tcBorders>
              <w:bottom w:val="single" w:sz="4" w:space="0" w:color="000000"/>
            </w:tcBorders>
            <w:vAlign w:val="center"/>
          </w:tcPr>
          <w:p w14:paraId="2FDA5B60" w14:textId="77777777" w:rsidR="00D9143E" w:rsidRPr="00EF7A5B" w:rsidRDefault="00D9143E" w:rsidP="00D9143E">
            <w:pPr>
              <w:pStyle w:val="ListParagraph"/>
              <w:spacing w:before="20" w:after="20" w:line="240" w:lineRule="auto"/>
              <w:ind w:left="0"/>
            </w:pPr>
            <w:r>
              <w:t>Lab 6</w:t>
            </w:r>
          </w:p>
        </w:tc>
        <w:tc>
          <w:tcPr>
            <w:tcW w:w="7939" w:type="dxa"/>
            <w:gridSpan w:val="7"/>
            <w:vAlign w:val="center"/>
          </w:tcPr>
          <w:p w14:paraId="66F042DF" w14:textId="6251EA57" w:rsidR="00D9143E" w:rsidRPr="001B2090" w:rsidRDefault="00D9143E" w:rsidP="00D9143E">
            <w:pPr>
              <w:pStyle w:val="ListParagraph"/>
              <w:spacing w:before="20" w:after="20" w:line="240" w:lineRule="auto"/>
              <w:ind w:left="0"/>
            </w:pPr>
            <w:r w:rsidRPr="00255272">
              <w:t>Lab 6- Controlling External Hardware Using Raspberry Pi</w:t>
            </w:r>
          </w:p>
        </w:tc>
      </w:tr>
      <w:tr w:rsidR="00D9143E" w:rsidRPr="00495E5E" w14:paraId="45357A8F" w14:textId="77777777" w:rsidTr="007C6A52">
        <w:trPr>
          <w:trHeight w:val="186"/>
        </w:trPr>
        <w:tc>
          <w:tcPr>
            <w:tcW w:w="2681" w:type="dxa"/>
            <w:gridSpan w:val="2"/>
            <w:vAlign w:val="center"/>
          </w:tcPr>
          <w:p w14:paraId="4C7A4B75" w14:textId="77777777" w:rsidR="00D9143E" w:rsidRPr="00EF7A5B" w:rsidRDefault="00D9143E" w:rsidP="00D9143E">
            <w:pPr>
              <w:pStyle w:val="ListParagraph"/>
              <w:spacing w:before="20" w:after="20" w:line="240" w:lineRule="auto"/>
              <w:ind w:left="0"/>
            </w:pPr>
            <w:r w:rsidRPr="00EF7A5B">
              <w:t>Lab 7</w:t>
            </w:r>
          </w:p>
        </w:tc>
        <w:tc>
          <w:tcPr>
            <w:tcW w:w="7939" w:type="dxa"/>
            <w:gridSpan w:val="7"/>
            <w:vAlign w:val="center"/>
          </w:tcPr>
          <w:p w14:paraId="0AADB640" w14:textId="020C3A9A" w:rsidR="00D9143E" w:rsidRPr="001B2090" w:rsidRDefault="00D9143E" w:rsidP="00D9143E">
            <w:pPr>
              <w:pStyle w:val="ListParagraph"/>
              <w:spacing w:before="20" w:after="20" w:line="240" w:lineRule="auto"/>
              <w:ind w:left="0"/>
            </w:pPr>
            <w:r w:rsidRPr="00255272">
              <w:t>Lab 7 - Controlling External Hardware Using Raspberry Pi Remotely Using SSH</w:t>
            </w:r>
          </w:p>
        </w:tc>
      </w:tr>
      <w:tr w:rsidR="00D9143E" w:rsidRPr="00495E5E" w14:paraId="044A277F" w14:textId="77777777" w:rsidTr="007C6A52">
        <w:trPr>
          <w:trHeight w:val="186"/>
        </w:trPr>
        <w:tc>
          <w:tcPr>
            <w:tcW w:w="2681" w:type="dxa"/>
            <w:gridSpan w:val="2"/>
            <w:vAlign w:val="center"/>
          </w:tcPr>
          <w:p w14:paraId="2FAB9A77" w14:textId="77777777" w:rsidR="00D9143E" w:rsidRPr="00EF7A5B" w:rsidRDefault="00D9143E" w:rsidP="00D9143E">
            <w:pPr>
              <w:pStyle w:val="ListParagraph"/>
              <w:spacing w:before="20" w:after="20" w:line="240" w:lineRule="auto"/>
              <w:ind w:left="0"/>
            </w:pPr>
            <w:r w:rsidRPr="00EF7A5B">
              <w:t>Lab 8</w:t>
            </w:r>
          </w:p>
        </w:tc>
        <w:tc>
          <w:tcPr>
            <w:tcW w:w="7939" w:type="dxa"/>
            <w:gridSpan w:val="7"/>
            <w:vAlign w:val="center"/>
          </w:tcPr>
          <w:p w14:paraId="65518AE4" w14:textId="0981F19A" w:rsidR="00D9143E" w:rsidRPr="001B2090" w:rsidRDefault="00D9143E" w:rsidP="00D9143E">
            <w:pPr>
              <w:pStyle w:val="ListParagraph"/>
              <w:spacing w:before="20" w:after="20" w:line="240" w:lineRule="auto"/>
              <w:ind w:left="0"/>
            </w:pPr>
            <w:r w:rsidRPr="00255272">
              <w:t>Lab 8: Interfacing Raspberry Pi with the Cloud</w:t>
            </w:r>
          </w:p>
        </w:tc>
      </w:tr>
      <w:tr w:rsidR="00D9143E" w:rsidRPr="00495E5E" w14:paraId="20C61517" w14:textId="77777777" w:rsidTr="00723D14">
        <w:trPr>
          <w:trHeight w:val="186"/>
        </w:trPr>
        <w:tc>
          <w:tcPr>
            <w:tcW w:w="10620" w:type="dxa"/>
            <w:gridSpan w:val="9"/>
          </w:tcPr>
          <w:p w14:paraId="394394DF" w14:textId="6E5650A4" w:rsidR="00D9143E" w:rsidRPr="001B2090" w:rsidRDefault="00D9143E" w:rsidP="00D9143E">
            <w:pPr>
              <w:pStyle w:val="ListParagraph"/>
              <w:spacing w:after="0" w:line="240" w:lineRule="auto"/>
              <w:ind w:left="0"/>
              <w:jc w:val="both"/>
            </w:pPr>
            <w:r w:rsidRPr="001B2090">
              <w:t>Note that this structure represents a plan and is subject to adjustment term by term.</w:t>
            </w:r>
          </w:p>
          <w:p w14:paraId="70B311FD" w14:textId="7105B0B3" w:rsidR="00D9143E" w:rsidRPr="00875072" w:rsidRDefault="00D9143E" w:rsidP="00D9143E">
            <w:pPr>
              <w:pStyle w:val="ListParagraph"/>
              <w:spacing w:before="40" w:after="40" w:line="240" w:lineRule="auto"/>
              <w:ind w:left="0"/>
              <w:jc w:val="both"/>
              <w:rPr>
                <w:i/>
                <w:sz w:val="20"/>
              </w:rPr>
            </w:pPr>
            <w:r>
              <w:t>The instructors and the U</w:t>
            </w:r>
            <w:r w:rsidRPr="001B2090">
              <w:t>niversity reserve the right to modify elements of t</w:t>
            </w:r>
            <w:r>
              <w:t>he course during the term. The U</w:t>
            </w:r>
            <w:r w:rsidRPr="001B2090">
              <w:t xml:space="preserve">niversity may change the dates and deadlines for any or all courses in extreme circumstances.  If either type of modification becomes necessary, reasonable notice and communication with the students will be given with </w:t>
            </w:r>
            <w:r>
              <w:t xml:space="preserve">an </w:t>
            </w:r>
            <w:r w:rsidRPr="001B2090">
              <w:t>explanation and the opportunity to comment on changes.</w:t>
            </w:r>
            <w:r w:rsidRPr="001128C9">
              <w:rPr>
                <w:i/>
                <w:sz w:val="20"/>
              </w:rPr>
              <w:t xml:space="preserve">  </w:t>
            </w:r>
          </w:p>
        </w:tc>
      </w:tr>
      <w:tr w:rsidR="00D9143E" w:rsidRPr="00495E5E" w14:paraId="4BF4E1B1" w14:textId="77777777" w:rsidTr="007C6A52">
        <w:trPr>
          <w:trHeight w:val="186"/>
        </w:trPr>
        <w:tc>
          <w:tcPr>
            <w:tcW w:w="7899" w:type="dxa"/>
            <w:gridSpan w:val="7"/>
            <w:shd w:val="clear" w:color="auto" w:fill="943634"/>
          </w:tcPr>
          <w:p w14:paraId="6A23E8B2" w14:textId="77777777" w:rsidR="00D9143E" w:rsidRPr="00617D9F" w:rsidRDefault="00D9143E" w:rsidP="00D9143E">
            <w:pPr>
              <w:numPr>
                <w:ilvl w:val="0"/>
                <w:numId w:val="13"/>
              </w:numPr>
              <w:spacing w:after="0" w:line="240" w:lineRule="auto"/>
              <w:ind w:left="426" w:hanging="426"/>
              <w:rPr>
                <w:b/>
                <w:color w:val="FFFFFF"/>
                <w:sz w:val="24"/>
              </w:rPr>
            </w:pPr>
            <w:r>
              <w:rPr>
                <w:b/>
                <w:color w:val="FFFFFF"/>
                <w:sz w:val="24"/>
              </w:rPr>
              <w:t xml:space="preserve">ASSESSMENT OF LEARNING </w:t>
            </w:r>
            <w:r>
              <w:rPr>
                <w:b/>
                <w:bCs/>
                <w:color w:val="FFFFFF"/>
                <w:sz w:val="24"/>
                <w:szCs w:val="24"/>
              </w:rPr>
              <w:t>*including dates*</w:t>
            </w:r>
          </w:p>
        </w:tc>
        <w:tc>
          <w:tcPr>
            <w:tcW w:w="2721" w:type="dxa"/>
            <w:gridSpan w:val="2"/>
            <w:shd w:val="clear" w:color="auto" w:fill="943634"/>
          </w:tcPr>
          <w:p w14:paraId="7EA2F098" w14:textId="77777777" w:rsidR="00D9143E" w:rsidRPr="00617D9F" w:rsidRDefault="00D9143E" w:rsidP="00D9143E">
            <w:pPr>
              <w:spacing w:after="0" w:line="240" w:lineRule="auto"/>
              <w:jc w:val="center"/>
              <w:rPr>
                <w:b/>
                <w:color w:val="FFFFFF"/>
              </w:rPr>
            </w:pPr>
            <w:r w:rsidRPr="00617D9F">
              <w:rPr>
                <w:b/>
                <w:color w:val="FFFFFF"/>
              </w:rPr>
              <w:t>Weight</w:t>
            </w:r>
          </w:p>
        </w:tc>
      </w:tr>
      <w:tr w:rsidR="00D9143E" w:rsidRPr="00495E5E" w14:paraId="6319FFCC" w14:textId="77777777" w:rsidTr="007C6A52">
        <w:trPr>
          <w:trHeight w:val="186"/>
        </w:trPr>
        <w:tc>
          <w:tcPr>
            <w:tcW w:w="7899" w:type="dxa"/>
            <w:gridSpan w:val="7"/>
            <w:shd w:val="clear" w:color="auto" w:fill="FFFFFF"/>
          </w:tcPr>
          <w:p w14:paraId="4D44DAD8" w14:textId="658C7DA3" w:rsidR="00D9143E" w:rsidRDefault="00D9143E" w:rsidP="00D9143E">
            <w:pPr>
              <w:spacing w:before="20" w:after="20" w:line="240" w:lineRule="auto"/>
            </w:pPr>
            <w:r>
              <w:t>IoT Part:</w:t>
            </w:r>
          </w:p>
          <w:p w14:paraId="2AFEDB75" w14:textId="517AE235" w:rsidR="00D9143E" w:rsidRDefault="00D9143E" w:rsidP="00D9143E">
            <w:pPr>
              <w:spacing w:before="20" w:after="20" w:line="240" w:lineRule="auto"/>
            </w:pPr>
            <w:r>
              <w:t xml:space="preserve">              The students need to submit only three labs based on due dates determined on the Avenue:</w:t>
            </w:r>
          </w:p>
          <w:p w14:paraId="7A2CAE04" w14:textId="3241E1A3" w:rsidR="00D9143E" w:rsidRDefault="00D9143E" w:rsidP="00D9143E">
            <w:pPr>
              <w:spacing w:before="20" w:after="20" w:line="240" w:lineRule="auto"/>
              <w:rPr>
                <w:rFonts w:cs="Calibri"/>
                <w:color w:val="000000"/>
              </w:rPr>
            </w:pPr>
            <w:r>
              <w:t xml:space="preserve">                       Lab 6 – </w:t>
            </w:r>
            <w:r>
              <w:rPr>
                <w:rFonts w:cs="Calibri"/>
                <w:color w:val="000000"/>
              </w:rPr>
              <w:t>(5%)</w:t>
            </w:r>
          </w:p>
          <w:p w14:paraId="11EF31FF" w14:textId="247A07BA" w:rsidR="00D9143E" w:rsidRDefault="00D9143E" w:rsidP="00D9143E">
            <w:pPr>
              <w:spacing w:before="20" w:after="20" w:line="240" w:lineRule="auto"/>
              <w:rPr>
                <w:rFonts w:cs="Calibri"/>
                <w:color w:val="000000"/>
              </w:rPr>
            </w:pPr>
            <w:r>
              <w:rPr>
                <w:rFonts w:cs="Calibri"/>
                <w:color w:val="000000"/>
                <w:lang w:eastAsia="en-CA"/>
              </w:rPr>
              <w:t xml:space="preserve">                       Lab 2 – </w:t>
            </w:r>
            <w:r>
              <w:rPr>
                <w:rFonts w:cs="Calibri"/>
                <w:color w:val="000000"/>
              </w:rPr>
              <w:t>(5%)</w:t>
            </w:r>
          </w:p>
          <w:p w14:paraId="650DC7D8" w14:textId="7887386B" w:rsidR="00D9143E" w:rsidRDefault="00D9143E" w:rsidP="00D9143E">
            <w:pPr>
              <w:spacing w:before="20" w:after="20" w:line="240" w:lineRule="auto"/>
              <w:rPr>
                <w:rFonts w:cs="Calibri"/>
                <w:color w:val="000000"/>
              </w:rPr>
            </w:pPr>
            <w:r>
              <w:rPr>
                <w:rFonts w:cs="Calibri"/>
                <w:color w:val="000000"/>
                <w:lang w:eastAsia="en-CA"/>
              </w:rPr>
              <w:t xml:space="preserve">                       Lab 3 – </w:t>
            </w:r>
            <w:r>
              <w:rPr>
                <w:rFonts w:cs="Calibri"/>
                <w:color w:val="000000"/>
              </w:rPr>
              <w:t>(5%)</w:t>
            </w:r>
          </w:p>
          <w:p w14:paraId="6027B1A5" w14:textId="1EF470DE" w:rsidR="00D9143E" w:rsidRDefault="00D9143E" w:rsidP="00D9143E">
            <w:pPr>
              <w:spacing w:before="20" w:after="20" w:line="240" w:lineRule="auto"/>
            </w:pPr>
            <w:r>
              <w:t xml:space="preserve">              Project Prototype and Presentation – (15%)</w:t>
            </w:r>
          </w:p>
          <w:p w14:paraId="4B76659B" w14:textId="71708F18" w:rsidR="00D9143E" w:rsidRDefault="00D9143E" w:rsidP="00D9143E">
            <w:pPr>
              <w:spacing w:before="20" w:after="20" w:line="240" w:lineRule="auto"/>
            </w:pPr>
            <w:r>
              <w:t xml:space="preserve">              Paper submission- (</w:t>
            </w:r>
            <w:r w:rsidR="00956772">
              <w:t>1</w:t>
            </w:r>
            <w:r>
              <w:t>0%)</w:t>
            </w:r>
          </w:p>
          <w:p w14:paraId="0C83217D" w14:textId="18649F9A" w:rsidR="00956772" w:rsidRPr="00AD44EF" w:rsidRDefault="00956772" w:rsidP="00D9143E">
            <w:pPr>
              <w:spacing w:before="20" w:after="20" w:line="240" w:lineRule="auto"/>
            </w:pPr>
            <w:r>
              <w:t xml:space="preserve">              IoT Knowledge Test – (10%)</w:t>
            </w:r>
          </w:p>
        </w:tc>
        <w:tc>
          <w:tcPr>
            <w:tcW w:w="2721" w:type="dxa"/>
            <w:gridSpan w:val="2"/>
            <w:shd w:val="clear" w:color="auto" w:fill="FFFFFF"/>
          </w:tcPr>
          <w:p w14:paraId="1DA87840" w14:textId="33957D27" w:rsidR="00D9143E" w:rsidRPr="00294062" w:rsidRDefault="00D9143E" w:rsidP="00D9143E">
            <w:pPr>
              <w:spacing w:before="20" w:after="20" w:line="240" w:lineRule="auto"/>
              <w:jc w:val="center"/>
            </w:pPr>
            <w:r>
              <w:t>50%</w:t>
            </w:r>
          </w:p>
        </w:tc>
      </w:tr>
      <w:tr w:rsidR="00D9143E" w:rsidRPr="00495E5E" w14:paraId="781801FA" w14:textId="77777777" w:rsidTr="00924376">
        <w:trPr>
          <w:trHeight w:val="186"/>
        </w:trPr>
        <w:tc>
          <w:tcPr>
            <w:tcW w:w="7899" w:type="dxa"/>
            <w:gridSpan w:val="7"/>
            <w:shd w:val="clear" w:color="auto" w:fill="FFFFFF"/>
          </w:tcPr>
          <w:p w14:paraId="18FD5C54" w14:textId="77777777" w:rsidR="00D9143E" w:rsidRPr="002E443F" w:rsidRDefault="00D9143E" w:rsidP="00D9143E">
            <w:pPr>
              <w:spacing w:before="20" w:after="20" w:line="240" w:lineRule="auto"/>
            </w:pPr>
            <w:bookmarkStart w:id="0" w:name="_Hlk70517309"/>
            <w:r w:rsidRPr="002E443F">
              <w:t xml:space="preserve">Deep Learning Project: </w:t>
            </w:r>
          </w:p>
          <w:p w14:paraId="19F7EEB2" w14:textId="77777777" w:rsidR="00D9143E" w:rsidRPr="002E443F" w:rsidRDefault="00D9143E" w:rsidP="00D9143E">
            <w:pPr>
              <w:numPr>
                <w:ilvl w:val="0"/>
                <w:numId w:val="33"/>
              </w:numPr>
              <w:spacing w:before="20" w:after="20" w:line="240" w:lineRule="auto"/>
            </w:pPr>
            <w:r w:rsidRPr="002E443F">
              <w:rPr>
                <w:b/>
                <w:bCs/>
                <w:lang w:val="en-US"/>
              </w:rPr>
              <w:t>Report</w:t>
            </w:r>
          </w:p>
          <w:p w14:paraId="578CEF2A" w14:textId="77777777" w:rsidR="00D9143E" w:rsidRPr="002E443F" w:rsidRDefault="00D9143E" w:rsidP="00D9143E">
            <w:pPr>
              <w:numPr>
                <w:ilvl w:val="1"/>
                <w:numId w:val="33"/>
              </w:numPr>
              <w:spacing w:before="20" w:after="20" w:line="240" w:lineRule="auto"/>
            </w:pPr>
            <w:r w:rsidRPr="002E443F">
              <w:rPr>
                <w:lang w:val="en-US"/>
              </w:rPr>
              <w:t>Abstract 3%</w:t>
            </w:r>
          </w:p>
          <w:p w14:paraId="54C0098E" w14:textId="77777777" w:rsidR="00D9143E" w:rsidRPr="002E443F" w:rsidRDefault="00D9143E" w:rsidP="00D9143E">
            <w:pPr>
              <w:numPr>
                <w:ilvl w:val="1"/>
                <w:numId w:val="33"/>
              </w:numPr>
              <w:spacing w:before="20" w:after="20" w:line="240" w:lineRule="auto"/>
            </w:pPr>
            <w:r w:rsidRPr="002E443F">
              <w:rPr>
                <w:lang w:val="en-US"/>
              </w:rPr>
              <w:t>Final Report 10%</w:t>
            </w:r>
          </w:p>
          <w:p w14:paraId="663B6A9E" w14:textId="77777777" w:rsidR="00D9143E" w:rsidRPr="002E443F" w:rsidRDefault="00D9143E" w:rsidP="00D9143E">
            <w:pPr>
              <w:numPr>
                <w:ilvl w:val="0"/>
                <w:numId w:val="33"/>
              </w:numPr>
              <w:spacing w:before="20" w:after="20" w:line="240" w:lineRule="auto"/>
            </w:pPr>
            <w:r w:rsidRPr="002E443F">
              <w:rPr>
                <w:b/>
                <w:bCs/>
                <w:lang w:val="en-US"/>
              </w:rPr>
              <w:t>Presentation</w:t>
            </w:r>
          </w:p>
          <w:p w14:paraId="10762E08" w14:textId="77777777" w:rsidR="00D9143E" w:rsidRPr="002E443F" w:rsidRDefault="00D9143E" w:rsidP="00D9143E">
            <w:pPr>
              <w:numPr>
                <w:ilvl w:val="1"/>
                <w:numId w:val="33"/>
              </w:numPr>
              <w:spacing w:before="20" w:after="20" w:line="240" w:lineRule="auto"/>
            </w:pPr>
            <w:r w:rsidRPr="002E443F">
              <w:rPr>
                <w:lang w:val="en-US"/>
              </w:rPr>
              <w:t>Slides 7%</w:t>
            </w:r>
          </w:p>
          <w:p w14:paraId="20D09B56" w14:textId="77777777" w:rsidR="00D9143E" w:rsidRPr="002E443F" w:rsidRDefault="00D9143E" w:rsidP="00D9143E">
            <w:pPr>
              <w:numPr>
                <w:ilvl w:val="1"/>
                <w:numId w:val="33"/>
              </w:numPr>
              <w:spacing w:before="20" w:after="20" w:line="240" w:lineRule="auto"/>
            </w:pPr>
            <w:r w:rsidRPr="002E443F">
              <w:rPr>
                <w:lang w:val="en-US"/>
              </w:rPr>
              <w:t>Presentation + Q&amp;A 10%</w:t>
            </w:r>
          </w:p>
          <w:p w14:paraId="7DE3EF15" w14:textId="45555826" w:rsidR="00D9143E" w:rsidRPr="002E443F" w:rsidRDefault="00D9143E" w:rsidP="00D9143E">
            <w:pPr>
              <w:numPr>
                <w:ilvl w:val="0"/>
                <w:numId w:val="33"/>
              </w:numPr>
              <w:spacing w:before="20" w:after="20" w:line="240" w:lineRule="auto"/>
            </w:pPr>
            <w:r w:rsidRPr="002E443F">
              <w:rPr>
                <w:b/>
                <w:bCs/>
                <w:lang w:val="en-US"/>
              </w:rPr>
              <w:t>Quality of Code</w:t>
            </w:r>
            <w:r w:rsidRPr="002E443F">
              <w:rPr>
                <w:lang w:val="en-US"/>
              </w:rPr>
              <w:t xml:space="preserve"> 10%</w:t>
            </w:r>
          </w:p>
          <w:p w14:paraId="696A1A32" w14:textId="2E17BA7B" w:rsidR="00D9143E" w:rsidRPr="002E443F" w:rsidRDefault="00D9143E" w:rsidP="00D9143E">
            <w:pPr>
              <w:numPr>
                <w:ilvl w:val="0"/>
                <w:numId w:val="33"/>
              </w:numPr>
              <w:spacing w:before="20" w:after="20" w:line="240" w:lineRule="auto"/>
            </w:pPr>
            <w:r w:rsidRPr="002E443F">
              <w:rPr>
                <w:b/>
                <w:bCs/>
                <w:lang w:val="en-US"/>
              </w:rPr>
              <w:t xml:space="preserve">Overall Quality of the Project </w:t>
            </w:r>
            <w:r w:rsidRPr="002E443F">
              <w:rPr>
                <w:lang w:val="en-US"/>
              </w:rPr>
              <w:t>10%</w:t>
            </w:r>
            <w:bookmarkEnd w:id="0"/>
          </w:p>
        </w:tc>
        <w:tc>
          <w:tcPr>
            <w:tcW w:w="2721" w:type="dxa"/>
            <w:gridSpan w:val="2"/>
            <w:shd w:val="clear" w:color="auto" w:fill="FFFFFF"/>
            <w:vAlign w:val="center"/>
          </w:tcPr>
          <w:p w14:paraId="267BD7F1" w14:textId="0E099454" w:rsidR="00D9143E" w:rsidRPr="00294062" w:rsidRDefault="00D9143E" w:rsidP="00D9143E">
            <w:pPr>
              <w:spacing w:before="20" w:after="20" w:line="240" w:lineRule="auto"/>
              <w:jc w:val="center"/>
            </w:pPr>
            <w:r>
              <w:t>50%</w:t>
            </w:r>
          </w:p>
        </w:tc>
      </w:tr>
      <w:tr w:rsidR="00D9143E" w:rsidRPr="00495E5E" w14:paraId="0329FB06" w14:textId="77777777" w:rsidTr="007C6A52">
        <w:trPr>
          <w:trHeight w:val="186"/>
        </w:trPr>
        <w:tc>
          <w:tcPr>
            <w:tcW w:w="7899" w:type="dxa"/>
            <w:gridSpan w:val="7"/>
            <w:shd w:val="clear" w:color="auto" w:fill="FFFFFF"/>
          </w:tcPr>
          <w:p w14:paraId="4C10D452" w14:textId="3AF878CE" w:rsidR="00D9143E" w:rsidRPr="002E443F" w:rsidRDefault="00D9143E" w:rsidP="00D9143E">
            <w:pPr>
              <w:spacing w:before="20" w:after="20" w:line="240" w:lineRule="auto"/>
            </w:pPr>
            <w:r w:rsidRPr="002E443F">
              <w:rPr>
                <w:b/>
              </w:rPr>
              <w:t xml:space="preserve">TOTAL    </w:t>
            </w:r>
          </w:p>
        </w:tc>
        <w:tc>
          <w:tcPr>
            <w:tcW w:w="2721" w:type="dxa"/>
            <w:gridSpan w:val="2"/>
            <w:shd w:val="clear" w:color="auto" w:fill="FFFFFF"/>
          </w:tcPr>
          <w:p w14:paraId="3CAE3B69" w14:textId="693F4270" w:rsidR="00D9143E" w:rsidRPr="00294062" w:rsidRDefault="00D9143E" w:rsidP="00D9143E">
            <w:pPr>
              <w:spacing w:before="20" w:after="20" w:line="240" w:lineRule="auto"/>
              <w:jc w:val="center"/>
            </w:pPr>
            <w:r>
              <w:rPr>
                <w:b/>
              </w:rPr>
              <w:t>100%</w:t>
            </w:r>
          </w:p>
        </w:tc>
      </w:tr>
      <w:tr w:rsidR="00D9143E" w:rsidRPr="00495E5E" w14:paraId="15CA4639" w14:textId="77777777" w:rsidTr="00723D14">
        <w:trPr>
          <w:trHeight w:val="186"/>
        </w:trPr>
        <w:tc>
          <w:tcPr>
            <w:tcW w:w="10620" w:type="dxa"/>
            <w:gridSpan w:val="9"/>
            <w:shd w:val="clear" w:color="auto" w:fill="FFFFFF"/>
          </w:tcPr>
          <w:p w14:paraId="6D093885" w14:textId="77777777" w:rsidR="00D9143E" w:rsidRPr="0084360B" w:rsidRDefault="00D9143E" w:rsidP="00D9143E">
            <w:pPr>
              <w:spacing w:before="40" w:after="40" w:line="240" w:lineRule="auto"/>
              <w:contextualSpacing/>
              <w:jc w:val="both"/>
            </w:pPr>
            <w:r w:rsidRPr="001B2090">
              <w:t>Percentage grades will be converted to letter grades and grade points per the University calendar.</w:t>
            </w:r>
          </w:p>
        </w:tc>
      </w:tr>
      <w:tr w:rsidR="00D9143E" w:rsidRPr="00495E5E" w14:paraId="44DA549C" w14:textId="77777777" w:rsidTr="00723D14">
        <w:trPr>
          <w:trHeight w:val="186"/>
        </w:trPr>
        <w:tc>
          <w:tcPr>
            <w:tcW w:w="10620" w:type="dxa"/>
            <w:gridSpan w:val="9"/>
            <w:shd w:val="clear" w:color="auto" w:fill="943634"/>
          </w:tcPr>
          <w:p w14:paraId="0BF4AE95" w14:textId="77777777" w:rsidR="00D9143E" w:rsidRPr="00495E5E" w:rsidRDefault="00D9143E" w:rsidP="00D9143E">
            <w:pPr>
              <w:spacing w:after="0" w:line="240" w:lineRule="auto"/>
              <w:rPr>
                <w:b/>
                <w:sz w:val="24"/>
                <w:szCs w:val="24"/>
              </w:rPr>
            </w:pPr>
            <w:r>
              <w:rPr>
                <w:b/>
                <w:color w:val="FFFFFF"/>
                <w:sz w:val="24"/>
                <w:szCs w:val="24"/>
              </w:rPr>
              <w:t xml:space="preserve">5.  </w:t>
            </w:r>
            <w:r w:rsidRPr="004F2D3A">
              <w:rPr>
                <w:b/>
                <w:sz w:val="24"/>
                <w:szCs w:val="24"/>
              </w:rPr>
              <w:t xml:space="preserve"> </w:t>
            </w:r>
            <w:r w:rsidRPr="00E87937">
              <w:rPr>
                <w:b/>
                <w:color w:val="FFFFFF"/>
                <w:sz w:val="24"/>
                <w:szCs w:val="24"/>
              </w:rPr>
              <w:t>LEARNING OUTCOMES</w:t>
            </w:r>
            <w:r w:rsidRPr="004F2D3A">
              <w:rPr>
                <w:b/>
                <w:sz w:val="24"/>
                <w:szCs w:val="24"/>
              </w:rPr>
              <w:t xml:space="preserve"> </w:t>
            </w:r>
          </w:p>
        </w:tc>
      </w:tr>
      <w:tr w:rsidR="00D9143E" w:rsidRPr="00495E5E" w14:paraId="40C05702" w14:textId="77777777" w:rsidTr="00723D14">
        <w:trPr>
          <w:trHeight w:val="186"/>
        </w:trPr>
        <w:tc>
          <w:tcPr>
            <w:tcW w:w="10620" w:type="dxa"/>
            <w:gridSpan w:val="9"/>
            <w:shd w:val="clear" w:color="auto" w:fill="FFFFFF"/>
          </w:tcPr>
          <w:p w14:paraId="06ECAD48" w14:textId="2634A077" w:rsidR="00D9143E" w:rsidRPr="00803DF6" w:rsidRDefault="00D9143E" w:rsidP="00D9143E">
            <w:pPr>
              <w:pStyle w:val="ListParagraph"/>
              <w:numPr>
                <w:ilvl w:val="0"/>
                <w:numId w:val="5"/>
              </w:numPr>
              <w:spacing w:after="0" w:line="240" w:lineRule="auto"/>
              <w:rPr>
                <w:color w:val="C00000"/>
              </w:rPr>
            </w:pPr>
            <w:r w:rsidRPr="006C6C28">
              <w:t>Understand how to combine different Deep Learning models to solve a real-world problem.</w:t>
            </w:r>
          </w:p>
        </w:tc>
      </w:tr>
      <w:tr w:rsidR="00D9143E" w:rsidRPr="00495E5E" w14:paraId="210C3D86" w14:textId="77777777" w:rsidTr="00723D14">
        <w:trPr>
          <w:trHeight w:val="186"/>
        </w:trPr>
        <w:tc>
          <w:tcPr>
            <w:tcW w:w="10620" w:type="dxa"/>
            <w:gridSpan w:val="9"/>
            <w:shd w:val="clear" w:color="auto" w:fill="FFFFFF"/>
          </w:tcPr>
          <w:p w14:paraId="2DD6B5E1" w14:textId="4BFCB5D1" w:rsidR="00D9143E" w:rsidRPr="00495E5E" w:rsidRDefault="00D9143E" w:rsidP="00D9143E">
            <w:pPr>
              <w:pStyle w:val="ListParagraph"/>
              <w:numPr>
                <w:ilvl w:val="0"/>
                <w:numId w:val="5"/>
              </w:numPr>
              <w:spacing w:after="0" w:line="240" w:lineRule="auto"/>
            </w:pPr>
            <w:r w:rsidRPr="006C6C28">
              <w:t xml:space="preserve">Build artificial neural networks with </w:t>
            </w:r>
            <w:proofErr w:type="spellStart"/>
            <w:r w:rsidRPr="006C6C28">
              <w:t>Tensorflow</w:t>
            </w:r>
            <w:proofErr w:type="spellEnd"/>
            <w:r w:rsidRPr="006C6C28">
              <w:t xml:space="preserve">, </w:t>
            </w:r>
            <w:proofErr w:type="spellStart"/>
            <w:r w:rsidRPr="006C6C28">
              <w:t>Keras</w:t>
            </w:r>
            <w:proofErr w:type="spellEnd"/>
            <w:r w:rsidRPr="006C6C28">
              <w:t xml:space="preserve">, or </w:t>
            </w:r>
            <w:proofErr w:type="spellStart"/>
            <w:r w:rsidRPr="006C6C28">
              <w:t>PyTorch</w:t>
            </w:r>
            <w:proofErr w:type="spellEnd"/>
            <w:r w:rsidRPr="006C6C28">
              <w:t xml:space="preserve"> in Python</w:t>
            </w:r>
          </w:p>
        </w:tc>
      </w:tr>
      <w:tr w:rsidR="00D9143E" w:rsidRPr="00495E5E" w14:paraId="569A6BCD" w14:textId="77777777" w:rsidTr="00723D14">
        <w:trPr>
          <w:trHeight w:val="186"/>
        </w:trPr>
        <w:tc>
          <w:tcPr>
            <w:tcW w:w="10620" w:type="dxa"/>
            <w:gridSpan w:val="9"/>
            <w:shd w:val="clear" w:color="auto" w:fill="FFFFFF"/>
          </w:tcPr>
          <w:p w14:paraId="6DA10DC7" w14:textId="38D802CB" w:rsidR="00D9143E" w:rsidRPr="00495E5E" w:rsidRDefault="00D9143E" w:rsidP="00D9143E">
            <w:pPr>
              <w:pStyle w:val="ListParagraph"/>
              <w:numPr>
                <w:ilvl w:val="0"/>
                <w:numId w:val="5"/>
              </w:numPr>
              <w:spacing w:after="0" w:line="240" w:lineRule="auto"/>
            </w:pPr>
            <w:r w:rsidRPr="006C6C28">
              <w:t xml:space="preserve">Clean and pre-process input data with Pandas and </w:t>
            </w:r>
            <w:proofErr w:type="spellStart"/>
            <w:r w:rsidRPr="006C6C28">
              <w:t>SciKit</w:t>
            </w:r>
            <w:proofErr w:type="spellEnd"/>
            <w:r w:rsidRPr="006C6C28">
              <w:t>-Learn in Python</w:t>
            </w:r>
          </w:p>
        </w:tc>
      </w:tr>
      <w:tr w:rsidR="00D9143E" w:rsidRPr="00495E5E" w14:paraId="4690DED7" w14:textId="77777777" w:rsidTr="00723D14">
        <w:trPr>
          <w:trHeight w:val="186"/>
        </w:trPr>
        <w:tc>
          <w:tcPr>
            <w:tcW w:w="10620" w:type="dxa"/>
            <w:gridSpan w:val="9"/>
            <w:shd w:val="clear" w:color="auto" w:fill="FFFFFF"/>
          </w:tcPr>
          <w:p w14:paraId="7D266F83" w14:textId="51F006DA" w:rsidR="00D9143E" w:rsidRPr="00495E5E" w:rsidRDefault="00D9143E" w:rsidP="00D9143E">
            <w:pPr>
              <w:pStyle w:val="ListParagraph"/>
              <w:numPr>
                <w:ilvl w:val="0"/>
                <w:numId w:val="5"/>
              </w:numPr>
              <w:spacing w:after="0" w:line="240" w:lineRule="auto"/>
            </w:pPr>
            <w:r w:rsidRPr="006C6C28">
              <w:t>Communicate effectively engineering content, work in teams, manage projects, assess risks, and assure quality.</w:t>
            </w:r>
          </w:p>
        </w:tc>
      </w:tr>
      <w:tr w:rsidR="00D9143E" w:rsidRPr="00495E5E" w14:paraId="26422D0A" w14:textId="77777777" w:rsidTr="00723D14">
        <w:trPr>
          <w:trHeight w:val="186"/>
        </w:trPr>
        <w:tc>
          <w:tcPr>
            <w:tcW w:w="10620" w:type="dxa"/>
            <w:gridSpan w:val="9"/>
            <w:shd w:val="clear" w:color="auto" w:fill="FFFFFF"/>
          </w:tcPr>
          <w:p w14:paraId="3EC1A776" w14:textId="0043C2A0" w:rsidR="00D9143E" w:rsidRPr="00495E5E" w:rsidRDefault="00D9143E" w:rsidP="00D9143E">
            <w:pPr>
              <w:pStyle w:val="ListParagraph"/>
              <w:numPr>
                <w:ilvl w:val="0"/>
                <w:numId w:val="5"/>
              </w:numPr>
              <w:spacing w:after="0" w:line="240" w:lineRule="auto"/>
            </w:pPr>
            <w:r w:rsidRPr="006C6C28">
              <w:t xml:space="preserve">Integrate electro-mechanical components, IT hardware and software infrastructure and software applications into a functioning cyber-physical system and control its operation.  </w:t>
            </w:r>
          </w:p>
        </w:tc>
      </w:tr>
      <w:tr w:rsidR="00D9143E" w:rsidRPr="00495E5E" w14:paraId="068BF6B9" w14:textId="77777777" w:rsidTr="00723D14">
        <w:trPr>
          <w:trHeight w:val="186"/>
        </w:trPr>
        <w:tc>
          <w:tcPr>
            <w:tcW w:w="10620" w:type="dxa"/>
            <w:gridSpan w:val="9"/>
            <w:shd w:val="clear" w:color="auto" w:fill="FFFFFF"/>
          </w:tcPr>
          <w:p w14:paraId="53C6A3EF" w14:textId="0D69D58A" w:rsidR="00D9143E" w:rsidRPr="00495E5E" w:rsidRDefault="00D9143E" w:rsidP="00D9143E">
            <w:pPr>
              <w:pStyle w:val="ListParagraph"/>
              <w:numPr>
                <w:ilvl w:val="0"/>
                <w:numId w:val="5"/>
              </w:numPr>
              <w:spacing w:after="0" w:line="240" w:lineRule="auto"/>
            </w:pPr>
            <w:r w:rsidRPr="006C6C28">
              <w:t xml:space="preserve">Approach holistically </w:t>
            </w:r>
            <w:r>
              <w:t>domain-specific</w:t>
            </w:r>
            <w:r w:rsidRPr="006C6C28">
              <w:t xml:space="preserve"> problems and apply system engineering methods (software/hardware, data analysis, control and optimization and others) to solve them.</w:t>
            </w:r>
          </w:p>
        </w:tc>
      </w:tr>
      <w:tr w:rsidR="00D9143E" w:rsidRPr="00495E5E" w14:paraId="7A6378A0" w14:textId="77777777" w:rsidTr="00723D14">
        <w:trPr>
          <w:trHeight w:val="186"/>
        </w:trPr>
        <w:tc>
          <w:tcPr>
            <w:tcW w:w="10620" w:type="dxa"/>
            <w:gridSpan w:val="9"/>
            <w:shd w:val="clear" w:color="auto" w:fill="FFFFFF"/>
          </w:tcPr>
          <w:p w14:paraId="4284C417" w14:textId="7851A301" w:rsidR="00D9143E" w:rsidRPr="00495E5E" w:rsidRDefault="00D9143E" w:rsidP="00D9143E">
            <w:pPr>
              <w:pStyle w:val="ListParagraph"/>
              <w:numPr>
                <w:ilvl w:val="0"/>
                <w:numId w:val="5"/>
              </w:numPr>
              <w:spacing w:after="0" w:line="240" w:lineRule="auto"/>
            </w:pPr>
            <w:r w:rsidRPr="006C6C28">
              <w:t xml:space="preserve">Apply system engineering tools and methods to monitor, analyze, and improve </w:t>
            </w:r>
            <w:r>
              <w:t xml:space="preserve">the </w:t>
            </w:r>
            <w:r w:rsidRPr="006C6C28">
              <w:t>performance of cyber-physical systems based on data and models.</w:t>
            </w:r>
          </w:p>
        </w:tc>
      </w:tr>
      <w:tr w:rsidR="00D9143E" w:rsidRPr="00495E5E" w14:paraId="011F5741" w14:textId="77777777" w:rsidTr="00723D14">
        <w:trPr>
          <w:trHeight w:val="312"/>
        </w:trPr>
        <w:tc>
          <w:tcPr>
            <w:tcW w:w="10620" w:type="dxa"/>
            <w:gridSpan w:val="9"/>
            <w:shd w:val="clear" w:color="auto" w:fill="943634"/>
          </w:tcPr>
          <w:p w14:paraId="55177CE6" w14:textId="77777777" w:rsidR="00D9143E" w:rsidRPr="00E87937" w:rsidRDefault="00D9143E" w:rsidP="00D9143E">
            <w:pPr>
              <w:spacing w:after="0" w:line="240" w:lineRule="auto"/>
              <w:rPr>
                <w:b/>
                <w:color w:val="FFFFFF"/>
                <w:sz w:val="24"/>
                <w:szCs w:val="24"/>
              </w:rPr>
            </w:pPr>
            <w:r>
              <w:rPr>
                <w:b/>
                <w:color w:val="FFFFFF"/>
                <w:sz w:val="24"/>
                <w:szCs w:val="24"/>
              </w:rPr>
              <w:t>6.</w:t>
            </w:r>
            <w:r w:rsidRPr="00E87937">
              <w:rPr>
                <w:b/>
                <w:color w:val="FFFFFF"/>
                <w:sz w:val="24"/>
                <w:szCs w:val="24"/>
              </w:rPr>
              <w:t xml:space="preserve"> </w:t>
            </w:r>
            <w:r>
              <w:rPr>
                <w:b/>
                <w:color w:val="FFFFFF"/>
                <w:sz w:val="24"/>
                <w:szCs w:val="24"/>
              </w:rPr>
              <w:t xml:space="preserve">  </w:t>
            </w:r>
            <w:r w:rsidRPr="00723D14">
              <w:rPr>
                <w:b/>
                <w:color w:val="FFFFFF"/>
                <w:sz w:val="24"/>
                <w:szCs w:val="24"/>
              </w:rPr>
              <w:t>COURSE OUTLINE – APPROVED ADVISORY STATEMENTS</w:t>
            </w:r>
          </w:p>
        </w:tc>
      </w:tr>
      <w:tr w:rsidR="00D9143E" w:rsidRPr="00495E5E" w14:paraId="34358724" w14:textId="77777777" w:rsidTr="00723D14">
        <w:trPr>
          <w:trHeight w:val="186"/>
        </w:trPr>
        <w:tc>
          <w:tcPr>
            <w:tcW w:w="10620" w:type="dxa"/>
            <w:gridSpan w:val="9"/>
            <w:shd w:val="clear" w:color="auto" w:fill="943634"/>
          </w:tcPr>
          <w:p w14:paraId="2A6307F8" w14:textId="77777777" w:rsidR="00D9143E" w:rsidRPr="00495E5E" w:rsidRDefault="00D9143E" w:rsidP="00D9143E">
            <w:pPr>
              <w:spacing w:after="0" w:line="240" w:lineRule="auto"/>
              <w:rPr>
                <w:b/>
                <w:color w:val="FFFFFF"/>
                <w:sz w:val="24"/>
                <w:szCs w:val="24"/>
              </w:rPr>
            </w:pPr>
            <w:r>
              <w:rPr>
                <w:b/>
                <w:color w:val="FFFFFF"/>
                <w:sz w:val="24"/>
                <w:szCs w:val="24"/>
              </w:rPr>
              <w:t>ANTI-DISCRIMINATION</w:t>
            </w:r>
          </w:p>
        </w:tc>
      </w:tr>
      <w:tr w:rsidR="00D9143E" w:rsidRPr="00495E5E" w14:paraId="7E18A765" w14:textId="77777777" w:rsidTr="00723D14">
        <w:trPr>
          <w:trHeight w:val="186"/>
        </w:trPr>
        <w:tc>
          <w:tcPr>
            <w:tcW w:w="10620" w:type="dxa"/>
            <w:gridSpan w:val="9"/>
            <w:shd w:val="clear" w:color="auto" w:fill="FFFFFF"/>
          </w:tcPr>
          <w:p w14:paraId="048E5174" w14:textId="77777777" w:rsidR="00D9143E" w:rsidRDefault="00D9143E" w:rsidP="00D9143E">
            <w:pPr>
              <w:spacing w:after="0" w:line="240" w:lineRule="auto"/>
              <w:jc w:val="both"/>
            </w:pPr>
            <w:r w:rsidRPr="00AD44EF">
              <w:lastRenderedPageBreak/>
              <w:t xml:space="preserve">The Faculty of Engineering is concerned with ensuring an environment that is free of all discrimination.  If there is a problem, individuals are reminded that they should contact the Department Chair, the Sexual Harassment </w:t>
            </w:r>
            <w:proofErr w:type="gramStart"/>
            <w:r w:rsidRPr="00AD44EF">
              <w:t>Officer</w:t>
            </w:r>
            <w:proofErr w:type="gramEnd"/>
            <w:r w:rsidRPr="00AD44EF">
              <w:t xml:space="preserve"> or the Human Rights Consultant, as soon as possible.</w:t>
            </w:r>
          </w:p>
          <w:p w14:paraId="62D7710B" w14:textId="77777777" w:rsidR="00D9143E" w:rsidRPr="00EE7073" w:rsidRDefault="00D9143E" w:rsidP="00D9143E">
            <w:pPr>
              <w:spacing w:after="0" w:line="240" w:lineRule="auto"/>
              <w:jc w:val="both"/>
            </w:pPr>
            <w:hyperlink r:id="rId10" w:history="1">
              <w:r w:rsidRPr="00B458BC">
                <w:rPr>
                  <w:rStyle w:val="Hyperlink"/>
                </w:rPr>
                <w:t>http://www.mcmaster.ca/policy/General/HR/Discrimination_Harassment_Sexual_Harassment-Prevention&amp;Response.pdf</w:t>
              </w:r>
            </w:hyperlink>
          </w:p>
        </w:tc>
      </w:tr>
      <w:tr w:rsidR="00D9143E" w:rsidRPr="00495E5E" w14:paraId="6D3F5159" w14:textId="77777777" w:rsidTr="00723D14">
        <w:trPr>
          <w:trHeight w:val="186"/>
        </w:trPr>
        <w:tc>
          <w:tcPr>
            <w:tcW w:w="10620" w:type="dxa"/>
            <w:gridSpan w:val="9"/>
            <w:shd w:val="clear" w:color="auto" w:fill="943634"/>
          </w:tcPr>
          <w:p w14:paraId="12DAC189" w14:textId="77777777" w:rsidR="00D9143E" w:rsidRPr="00495E5E" w:rsidRDefault="00D9143E" w:rsidP="00D9143E">
            <w:pPr>
              <w:spacing w:after="0" w:line="240" w:lineRule="auto"/>
              <w:jc w:val="both"/>
              <w:rPr>
                <w:b/>
                <w:color w:val="FFFFFF"/>
                <w:sz w:val="24"/>
                <w:szCs w:val="24"/>
              </w:rPr>
            </w:pPr>
            <w:r w:rsidRPr="00723D14">
              <w:rPr>
                <w:b/>
                <w:color w:val="FFFFFF"/>
                <w:sz w:val="24"/>
                <w:szCs w:val="24"/>
              </w:rPr>
              <w:t>ACADEMIC INTEGRITY</w:t>
            </w:r>
          </w:p>
        </w:tc>
      </w:tr>
      <w:tr w:rsidR="00D9143E" w:rsidRPr="00495E5E" w14:paraId="184EA65B" w14:textId="77777777" w:rsidTr="00723D14">
        <w:trPr>
          <w:trHeight w:val="186"/>
        </w:trPr>
        <w:tc>
          <w:tcPr>
            <w:tcW w:w="10620" w:type="dxa"/>
            <w:gridSpan w:val="9"/>
            <w:shd w:val="clear" w:color="auto" w:fill="FFFFFF"/>
          </w:tcPr>
          <w:p w14:paraId="3120C675" w14:textId="190A349B" w:rsidR="00D9143E" w:rsidRDefault="00D9143E" w:rsidP="00D9143E">
            <w:pPr>
              <w:spacing w:after="120" w:line="240" w:lineRule="auto"/>
              <w:jc w:val="both"/>
            </w:pPr>
            <w:r>
              <w:t xml:space="preserve">You are expected to exhibit honesty and use ethical behaviour in all aspects of the learning process.  The academic credentials you earn are rooted in principles of honesty and academic integrity.  It is your responsibility to understand what constitutes academic dishonesty.   </w:t>
            </w:r>
          </w:p>
          <w:p w14:paraId="516A4B8C" w14:textId="3E844220" w:rsidR="00D9143E" w:rsidRDefault="00D9143E" w:rsidP="00D9143E">
            <w:pPr>
              <w:spacing w:after="120" w:line="240" w:lineRule="auto"/>
              <w:jc w:val="both"/>
            </w:pPr>
            <w:r>
              <w:t xml:space="preserve">Academic dishonesty is to knowingly act or fail to act in a way that results or could result in unearned academic credit or advantage.  This behaviour can result in serious consequences, e.g. a grade of zero on an assignment, loss of credit with a notation on the transcript (notation reads: “Grade of F assigned for academic dishonesty”), and/or suspension or expulsion from the university.  For information on the various types of academic dishonesty, please refer to the Academic Integrity Policy, located at </w:t>
            </w:r>
            <w:proofErr w:type="gramStart"/>
            <w:r>
              <w:t>https://secretariat.mcmaster.ca/university-policies-procedures-guidelines/</w:t>
            </w:r>
            <w:proofErr w:type="gramEnd"/>
            <w:r>
              <w:t xml:space="preserve"> </w:t>
            </w:r>
          </w:p>
          <w:p w14:paraId="75E119EA" w14:textId="7FA3E0F6" w:rsidR="00D9143E" w:rsidRDefault="00D9143E" w:rsidP="00D9143E">
            <w:pPr>
              <w:spacing w:before="120" w:after="0" w:line="240" w:lineRule="auto"/>
              <w:jc w:val="both"/>
            </w:pPr>
            <w:r>
              <w:t>The following illustrates only three forms of academic dishonesty: The following illustrate only three forms of academic dishonesty:</w:t>
            </w:r>
          </w:p>
          <w:p w14:paraId="57AC20F7" w14:textId="23409B3C" w:rsidR="00D9143E" w:rsidRDefault="00D9143E" w:rsidP="00D9143E">
            <w:pPr>
              <w:spacing w:after="0" w:line="240" w:lineRule="auto"/>
              <w:ind w:left="284"/>
              <w:jc w:val="both"/>
            </w:pPr>
            <w:r>
              <w:t>•</w:t>
            </w:r>
            <w:r>
              <w:tab/>
              <w:t>plagiarism, e.g. the submission of work that is not one’s own or for which another credit has been obtained.</w:t>
            </w:r>
          </w:p>
          <w:p w14:paraId="0179806C" w14:textId="77777777" w:rsidR="00D9143E" w:rsidRDefault="00D9143E" w:rsidP="00D9143E">
            <w:pPr>
              <w:spacing w:after="0" w:line="240" w:lineRule="auto"/>
              <w:ind w:left="284"/>
              <w:jc w:val="both"/>
            </w:pPr>
            <w:r>
              <w:t>•</w:t>
            </w:r>
            <w:r>
              <w:tab/>
              <w:t>improper collaboration in group work.</w:t>
            </w:r>
          </w:p>
          <w:p w14:paraId="2D4056CC" w14:textId="77777777" w:rsidR="00D9143E" w:rsidRPr="00EE7073" w:rsidRDefault="00D9143E" w:rsidP="00D9143E">
            <w:pPr>
              <w:spacing w:after="0" w:line="240" w:lineRule="auto"/>
              <w:ind w:left="284"/>
              <w:jc w:val="both"/>
            </w:pPr>
            <w:r>
              <w:t>•</w:t>
            </w:r>
            <w:r>
              <w:tab/>
              <w:t>copying or using unauthorized aids in tests and examinations.</w:t>
            </w:r>
          </w:p>
        </w:tc>
      </w:tr>
      <w:tr w:rsidR="00D9143E" w:rsidRPr="00495E5E" w14:paraId="5EE2C510" w14:textId="77777777" w:rsidTr="00723D14">
        <w:trPr>
          <w:trHeight w:val="186"/>
        </w:trPr>
        <w:tc>
          <w:tcPr>
            <w:tcW w:w="10620" w:type="dxa"/>
            <w:gridSpan w:val="9"/>
            <w:shd w:val="clear" w:color="auto" w:fill="943634"/>
          </w:tcPr>
          <w:p w14:paraId="1C50B2A9" w14:textId="77777777" w:rsidR="00D9143E" w:rsidRPr="00495E5E" w:rsidRDefault="00D9143E" w:rsidP="00D9143E">
            <w:pPr>
              <w:spacing w:after="0" w:line="240" w:lineRule="auto"/>
              <w:rPr>
                <w:b/>
                <w:color w:val="FFFFFF"/>
                <w:sz w:val="24"/>
                <w:szCs w:val="24"/>
              </w:rPr>
            </w:pPr>
            <w:r w:rsidRPr="00723D14">
              <w:rPr>
                <w:b/>
                <w:color w:val="FFFFFF"/>
                <w:sz w:val="24"/>
                <w:szCs w:val="24"/>
              </w:rPr>
              <w:t>AUTHENTICITY / PLAGIARISM DETECTION</w:t>
            </w:r>
          </w:p>
        </w:tc>
      </w:tr>
      <w:tr w:rsidR="00D9143E" w:rsidRPr="00495E5E" w14:paraId="3F6AE6AB" w14:textId="77777777" w:rsidTr="00723D14">
        <w:trPr>
          <w:trHeight w:val="186"/>
        </w:trPr>
        <w:tc>
          <w:tcPr>
            <w:tcW w:w="10620" w:type="dxa"/>
            <w:gridSpan w:val="9"/>
            <w:shd w:val="clear" w:color="auto" w:fill="FFFFFF"/>
          </w:tcPr>
          <w:p w14:paraId="3CAED9D5" w14:textId="481DAC0E" w:rsidR="00D9143E" w:rsidRPr="00723D14" w:rsidRDefault="00D9143E" w:rsidP="00D9143E">
            <w:pPr>
              <w:pStyle w:val="NormalWeb"/>
              <w:spacing w:after="120"/>
              <w:jc w:val="both"/>
              <w:rPr>
                <w:rFonts w:asciiTheme="minorHAnsi" w:hAnsiTheme="minorHAnsi"/>
                <w:sz w:val="22"/>
                <w:szCs w:val="22"/>
              </w:rPr>
            </w:pPr>
            <w:r w:rsidRPr="00723D14">
              <w:rPr>
                <w:rFonts w:asciiTheme="minorHAnsi" w:hAnsiTheme="minorHAnsi"/>
                <w:sz w:val="22"/>
                <w:szCs w:val="22"/>
              </w:rPr>
              <w:t xml:space="preserve">Some courses may use a web-based service (Turnitin.com) to reveal authenticity and ownership of </w:t>
            </w:r>
            <w:r>
              <w:rPr>
                <w:rFonts w:asciiTheme="minorHAnsi" w:hAnsiTheme="minorHAnsi"/>
                <w:sz w:val="22"/>
                <w:szCs w:val="22"/>
              </w:rPr>
              <w:t>student-submitted</w:t>
            </w:r>
            <w:r w:rsidRPr="00723D14">
              <w:rPr>
                <w:rFonts w:asciiTheme="minorHAnsi" w:hAnsiTheme="minorHAnsi"/>
                <w:sz w:val="22"/>
                <w:szCs w:val="22"/>
              </w:rPr>
              <w:t xml:space="preserve">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   </w:t>
            </w:r>
          </w:p>
          <w:p w14:paraId="1AE78876" w14:textId="5B20010B" w:rsidR="00D9143E" w:rsidRPr="000D0C6E" w:rsidRDefault="00D9143E" w:rsidP="00D9143E">
            <w:pPr>
              <w:pStyle w:val="NormalWeb"/>
              <w:spacing w:before="0" w:beforeAutospacing="0" w:after="120"/>
              <w:jc w:val="both"/>
              <w:rPr>
                <w:rFonts w:ascii="Verdana" w:hAnsi="Verdana"/>
                <w:sz w:val="20"/>
                <w:szCs w:val="20"/>
              </w:rPr>
            </w:pPr>
            <w:r w:rsidRPr="00723D14">
              <w:rPr>
                <w:rFonts w:asciiTheme="minorHAnsi" w:hAnsiTheme="minorHAnsi"/>
                <w:sz w:val="22"/>
                <w:szCs w:val="22"/>
              </w:rPr>
              <w:t xml:space="preserve">Students who do not wish their work to be submitted through the plagiarism detection software must inform the </w:t>
            </w:r>
            <w:proofErr w:type="gramStart"/>
            <w:r w:rsidRPr="00723D14">
              <w:rPr>
                <w:rFonts w:asciiTheme="minorHAnsi" w:hAnsiTheme="minorHAnsi"/>
                <w:sz w:val="22"/>
                <w:szCs w:val="22"/>
              </w:rPr>
              <w:t>Instructor</w:t>
            </w:r>
            <w:proofErr w:type="gramEnd"/>
            <w:r w:rsidRPr="00723D14">
              <w:rPr>
                <w:rFonts w:asciiTheme="minorHAnsi" w:hAnsiTheme="minorHAnsi"/>
                <w:sz w:val="22"/>
                <w:szCs w:val="22"/>
              </w:rPr>
              <w:t xml:space="preserve"> before the assignment is due.  No penalty will be assigned to a student who does not submit work to the plagiarism detection software.  All submitted work is subject to normal verification that standards of academic integrity have been upheld (e.g., </w:t>
            </w:r>
            <w:r>
              <w:rPr>
                <w:rFonts w:asciiTheme="minorHAnsi" w:hAnsiTheme="minorHAnsi"/>
                <w:sz w:val="22"/>
                <w:szCs w:val="22"/>
              </w:rPr>
              <w:t>online</w:t>
            </w:r>
            <w:r w:rsidRPr="00723D14">
              <w:rPr>
                <w:rFonts w:asciiTheme="minorHAnsi" w:hAnsiTheme="minorHAnsi"/>
                <w:sz w:val="22"/>
                <w:szCs w:val="22"/>
              </w:rPr>
              <w:t xml:space="preserve"> search, other software, etc.).  For more details about McMaster’s use of Turnitin.com</w:t>
            </w:r>
            <w:r>
              <w:rPr>
                <w:rFonts w:asciiTheme="minorHAnsi" w:hAnsiTheme="minorHAnsi"/>
                <w:sz w:val="22"/>
                <w:szCs w:val="22"/>
              </w:rPr>
              <w:t>,</w:t>
            </w:r>
            <w:r w:rsidRPr="00723D14">
              <w:rPr>
                <w:rFonts w:asciiTheme="minorHAnsi" w:hAnsiTheme="minorHAnsi"/>
                <w:sz w:val="22"/>
                <w:szCs w:val="22"/>
              </w:rPr>
              <w:t xml:space="preserve"> please go to www.mcmaster.ca/academicintegrity.</w:t>
            </w:r>
          </w:p>
        </w:tc>
      </w:tr>
      <w:tr w:rsidR="00D9143E" w:rsidRPr="00495E5E" w14:paraId="7BB0BEA3" w14:textId="77777777" w:rsidTr="00723D14">
        <w:trPr>
          <w:trHeight w:val="186"/>
        </w:trPr>
        <w:tc>
          <w:tcPr>
            <w:tcW w:w="10620" w:type="dxa"/>
            <w:gridSpan w:val="9"/>
            <w:shd w:val="clear" w:color="auto" w:fill="943634"/>
          </w:tcPr>
          <w:p w14:paraId="031FF2C2" w14:textId="77777777" w:rsidR="00D9143E" w:rsidRPr="00495E5E" w:rsidRDefault="00D9143E" w:rsidP="00D9143E">
            <w:pPr>
              <w:spacing w:after="0" w:line="240" w:lineRule="auto"/>
              <w:rPr>
                <w:b/>
                <w:color w:val="FFFFFF"/>
                <w:sz w:val="24"/>
                <w:szCs w:val="24"/>
              </w:rPr>
            </w:pPr>
            <w:r w:rsidRPr="00723D14">
              <w:rPr>
                <w:b/>
                <w:color w:val="FFFFFF"/>
                <w:sz w:val="24"/>
                <w:szCs w:val="24"/>
              </w:rPr>
              <w:t>COURSES WITH AN ON-LINE ELEMENT</w:t>
            </w:r>
          </w:p>
        </w:tc>
      </w:tr>
      <w:tr w:rsidR="00D9143E" w:rsidRPr="00495E5E" w14:paraId="5E6B0119" w14:textId="77777777" w:rsidTr="00723D14">
        <w:trPr>
          <w:trHeight w:val="186"/>
        </w:trPr>
        <w:tc>
          <w:tcPr>
            <w:tcW w:w="10620" w:type="dxa"/>
            <w:gridSpan w:val="9"/>
            <w:shd w:val="clear" w:color="auto" w:fill="FFFFFF"/>
          </w:tcPr>
          <w:p w14:paraId="468E5BF8" w14:textId="7B37CC5F" w:rsidR="00D9143E" w:rsidRPr="00816612" w:rsidRDefault="00D9143E" w:rsidP="00D9143E">
            <w:pPr>
              <w:spacing w:after="0" w:line="240" w:lineRule="auto"/>
              <w:jc w:val="both"/>
            </w:pPr>
            <w:r w:rsidRPr="00723D14">
              <w:t xml:space="preserve">Some courses may use </w:t>
            </w:r>
            <w:r>
              <w:t>online</w:t>
            </w:r>
            <w:r w:rsidRPr="00723D14">
              <w:t xml:space="preserve"> elements (e.g. e-mail, Avenue to Learn (A2L), </w:t>
            </w:r>
            <w:proofErr w:type="spellStart"/>
            <w:r w:rsidRPr="00723D14">
              <w:t>LearnLink</w:t>
            </w:r>
            <w:proofErr w:type="spellEnd"/>
            <w:r w:rsidRPr="00723D14">
              <w:t xml:space="preserve">, web pages, </w:t>
            </w:r>
            <w:proofErr w:type="spellStart"/>
            <w:r w:rsidRPr="00723D14">
              <w:t>capa</w:t>
            </w:r>
            <w:proofErr w:type="spellEnd"/>
            <w:r w:rsidRPr="00723D14">
              <w:t xml:space="preserve">, Moodle, </w:t>
            </w:r>
            <w:proofErr w:type="spellStart"/>
            <w:r w:rsidRPr="00723D14">
              <w:t>ThinkingCap</w:t>
            </w:r>
            <w:proofErr w:type="spellEnd"/>
            <w:r w:rsidRPr="00723D14">
              <w:t xml:space="preserve">, etc.).  Students should be aware that, when they access the electronic components of a course using these elements, private information such as first and last names, </w:t>
            </w:r>
            <w:proofErr w:type="gramStart"/>
            <w:r w:rsidRPr="00723D14">
              <w:t>user names</w:t>
            </w:r>
            <w:proofErr w:type="gramEnd"/>
            <w:r w:rsidRPr="00723D14">
              <w:t xml:space="preserve"> for the McMaster e-mail accounts, and program affiliation may become apparent to all other students in the same course. The available information is dependent on the technology used.  Continuation in a course that uses </w:t>
            </w:r>
            <w:r>
              <w:t>online</w:t>
            </w:r>
            <w:r w:rsidRPr="00723D14">
              <w:t xml:space="preserve"> elements will be deemed consent to this disclosure.  If you have any questions or concerns about such disclosure</w:t>
            </w:r>
            <w:r>
              <w:t>,</w:t>
            </w:r>
            <w:r w:rsidRPr="00723D14">
              <w:t xml:space="preserve"> please discuss this with the course instructor.</w:t>
            </w:r>
          </w:p>
        </w:tc>
      </w:tr>
      <w:tr w:rsidR="00D9143E" w:rsidRPr="00495E5E" w14:paraId="4ABB6B8C" w14:textId="77777777" w:rsidTr="003C2EAE">
        <w:trPr>
          <w:trHeight w:val="186"/>
        </w:trPr>
        <w:tc>
          <w:tcPr>
            <w:tcW w:w="10620" w:type="dxa"/>
            <w:gridSpan w:val="9"/>
            <w:shd w:val="clear" w:color="auto" w:fill="943634"/>
          </w:tcPr>
          <w:p w14:paraId="4A160B46" w14:textId="77777777" w:rsidR="00D9143E" w:rsidRPr="003C2EAE" w:rsidRDefault="00D9143E" w:rsidP="00D9143E">
            <w:pPr>
              <w:tabs>
                <w:tab w:val="left" w:pos="2895"/>
              </w:tabs>
              <w:spacing w:after="0" w:line="240" w:lineRule="auto"/>
              <w:jc w:val="both"/>
              <w:rPr>
                <w:b/>
                <w:color w:val="FFFFFF" w:themeColor="background1"/>
              </w:rPr>
            </w:pPr>
            <w:r w:rsidRPr="003C2EAE">
              <w:rPr>
                <w:b/>
                <w:color w:val="FFFFFF" w:themeColor="background1"/>
              </w:rPr>
              <w:t>ONLINE PROCTORING</w:t>
            </w:r>
            <w:r w:rsidRPr="003C2EAE">
              <w:rPr>
                <w:b/>
                <w:color w:val="FFFFFF" w:themeColor="background1"/>
              </w:rPr>
              <w:tab/>
            </w:r>
          </w:p>
        </w:tc>
      </w:tr>
      <w:tr w:rsidR="00D9143E" w:rsidRPr="00495E5E" w14:paraId="5E34B2FF" w14:textId="77777777" w:rsidTr="00723D14">
        <w:trPr>
          <w:trHeight w:val="186"/>
        </w:trPr>
        <w:tc>
          <w:tcPr>
            <w:tcW w:w="10620" w:type="dxa"/>
            <w:gridSpan w:val="9"/>
            <w:shd w:val="clear" w:color="auto" w:fill="FFFFFF"/>
          </w:tcPr>
          <w:p w14:paraId="1319C203" w14:textId="77777777" w:rsidR="00D9143E" w:rsidRPr="00723D14" w:rsidRDefault="00D9143E" w:rsidP="00D9143E">
            <w:pPr>
              <w:spacing w:after="0" w:line="240" w:lineRule="auto"/>
              <w:jc w:val="both"/>
            </w:pPr>
            <w:r w:rsidRPr="00723D14">
              <w:t>Some courses may us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tc>
      </w:tr>
      <w:tr w:rsidR="00D9143E" w:rsidRPr="00495E5E" w14:paraId="408A6CD3" w14:textId="77777777" w:rsidTr="00723D14">
        <w:trPr>
          <w:trHeight w:val="186"/>
        </w:trPr>
        <w:tc>
          <w:tcPr>
            <w:tcW w:w="10620" w:type="dxa"/>
            <w:gridSpan w:val="9"/>
            <w:shd w:val="clear" w:color="auto" w:fill="943634"/>
          </w:tcPr>
          <w:p w14:paraId="26C3CC89" w14:textId="77777777" w:rsidR="00D9143E" w:rsidRPr="00495E5E" w:rsidRDefault="00D9143E" w:rsidP="00D9143E">
            <w:pPr>
              <w:spacing w:after="0" w:line="240" w:lineRule="auto"/>
              <w:rPr>
                <w:b/>
                <w:color w:val="FFFFFF"/>
                <w:sz w:val="24"/>
                <w:szCs w:val="24"/>
              </w:rPr>
            </w:pPr>
            <w:r w:rsidRPr="00495E5E">
              <w:rPr>
                <w:b/>
                <w:color w:val="FFFFFF"/>
                <w:sz w:val="24"/>
                <w:szCs w:val="24"/>
              </w:rPr>
              <w:t>C</w:t>
            </w:r>
            <w:r>
              <w:rPr>
                <w:b/>
                <w:color w:val="FFFFFF"/>
                <w:sz w:val="24"/>
                <w:szCs w:val="24"/>
              </w:rPr>
              <w:t>OMMUNICATIONS</w:t>
            </w:r>
          </w:p>
        </w:tc>
      </w:tr>
      <w:tr w:rsidR="00D9143E" w:rsidRPr="00495E5E" w14:paraId="1D1530B1" w14:textId="77777777" w:rsidTr="00723D14">
        <w:trPr>
          <w:trHeight w:val="186"/>
        </w:trPr>
        <w:tc>
          <w:tcPr>
            <w:tcW w:w="10620" w:type="dxa"/>
            <w:gridSpan w:val="9"/>
            <w:shd w:val="clear" w:color="auto" w:fill="FFFFFF"/>
          </w:tcPr>
          <w:p w14:paraId="197DB851" w14:textId="77777777" w:rsidR="00D9143E" w:rsidRDefault="00D9143E" w:rsidP="00D9143E">
            <w:pPr>
              <w:spacing w:after="0" w:line="240" w:lineRule="auto"/>
              <w:jc w:val="both"/>
            </w:pPr>
            <w:r w:rsidRPr="00283A02">
              <w:t>It is the student’s responsibility to:</w:t>
            </w:r>
          </w:p>
          <w:p w14:paraId="0714B0DA" w14:textId="77777777" w:rsidR="00D9143E" w:rsidRDefault="00D9143E" w:rsidP="00D9143E">
            <w:pPr>
              <w:numPr>
                <w:ilvl w:val="0"/>
                <w:numId w:val="17"/>
              </w:numPr>
              <w:spacing w:after="0" w:line="240" w:lineRule="auto"/>
              <w:ind w:left="714" w:hanging="357"/>
              <w:jc w:val="both"/>
            </w:pPr>
            <w:r w:rsidRPr="00283A02">
              <w:lastRenderedPageBreak/>
              <w:t>Maintain current contact information with the University, including address, phone numbers, and emergency contact information.</w:t>
            </w:r>
          </w:p>
          <w:p w14:paraId="3FD1623A" w14:textId="77777777" w:rsidR="00D9143E" w:rsidRPr="00283A02" w:rsidRDefault="00D9143E" w:rsidP="00D9143E">
            <w:pPr>
              <w:numPr>
                <w:ilvl w:val="0"/>
                <w:numId w:val="17"/>
              </w:numPr>
              <w:spacing w:after="0" w:line="240" w:lineRule="auto"/>
              <w:ind w:left="714" w:hanging="357"/>
              <w:jc w:val="both"/>
            </w:pPr>
            <w:r w:rsidRPr="00283A02">
              <w:t xml:space="preserve">Use the </w:t>
            </w:r>
            <w:r>
              <w:t>University</w:t>
            </w:r>
            <w:r w:rsidRPr="00283A02">
              <w:t xml:space="preserve"> provided e-mail address or maintain a valid forwarding e-mail address.</w:t>
            </w:r>
          </w:p>
          <w:p w14:paraId="5EB22C67" w14:textId="77777777" w:rsidR="00D9143E" w:rsidRDefault="00D9143E" w:rsidP="00D9143E">
            <w:pPr>
              <w:numPr>
                <w:ilvl w:val="0"/>
                <w:numId w:val="17"/>
              </w:numPr>
              <w:spacing w:after="0" w:line="240" w:lineRule="auto"/>
              <w:ind w:left="714" w:hanging="357"/>
              <w:jc w:val="both"/>
            </w:pPr>
            <w:r>
              <w:t>Regularly check the official</w:t>
            </w:r>
            <w:r w:rsidRPr="00283A02">
              <w:t xml:space="preserve"> University communications channels.  Official University</w:t>
            </w:r>
          </w:p>
          <w:p w14:paraId="745E4362" w14:textId="41D19081" w:rsidR="00D9143E" w:rsidRPr="00283A02" w:rsidRDefault="00D9143E" w:rsidP="00D9143E">
            <w:pPr>
              <w:spacing w:after="0" w:line="240" w:lineRule="auto"/>
              <w:ind w:left="714"/>
              <w:jc w:val="both"/>
            </w:pPr>
            <w:r w:rsidRPr="00283A02">
              <w:t xml:space="preserve"> communications are considered received if sent by postal mail, </w:t>
            </w:r>
            <w:r>
              <w:t>fax, or</w:t>
            </w:r>
            <w:r w:rsidRPr="00283A02">
              <w:t xml:space="preserve"> e-mail to the student’s designated primary e-mail account via their @mcmaster.ca alias.</w:t>
            </w:r>
          </w:p>
          <w:p w14:paraId="5F4BE9E1" w14:textId="77777777" w:rsidR="00D9143E" w:rsidRPr="00283A02" w:rsidRDefault="00D9143E" w:rsidP="00D9143E">
            <w:pPr>
              <w:numPr>
                <w:ilvl w:val="0"/>
                <w:numId w:val="17"/>
              </w:numPr>
              <w:spacing w:after="0" w:line="240" w:lineRule="auto"/>
              <w:ind w:left="714" w:hanging="357"/>
              <w:jc w:val="both"/>
            </w:pPr>
            <w:r w:rsidRPr="00283A02">
              <w:t>Accept that forwarded e-mails may be lost and that e-mail is considered received if sent via the student’s @mcmaster.ca alias.</w:t>
            </w:r>
          </w:p>
          <w:p w14:paraId="7E585080" w14:textId="77777777" w:rsidR="00D9143E" w:rsidRPr="00283A02" w:rsidRDefault="00D9143E" w:rsidP="00D9143E">
            <w:pPr>
              <w:numPr>
                <w:ilvl w:val="0"/>
                <w:numId w:val="17"/>
              </w:numPr>
              <w:spacing w:after="0" w:line="240" w:lineRule="auto"/>
              <w:ind w:left="714" w:hanging="357"/>
              <w:jc w:val="both"/>
            </w:pPr>
            <w:r>
              <w:t>C</w:t>
            </w:r>
            <w:r w:rsidRPr="00283A02">
              <w:t>heck the McMaster/Avenue email and course websites on a regular basis during the term.</w:t>
            </w:r>
          </w:p>
        </w:tc>
      </w:tr>
      <w:tr w:rsidR="00D9143E" w:rsidRPr="00495E5E" w14:paraId="19AA52A7"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50F9C93F" w14:textId="77777777" w:rsidR="00D9143E" w:rsidRPr="00862C40" w:rsidRDefault="00D9143E" w:rsidP="00D9143E">
            <w:pPr>
              <w:spacing w:after="0" w:line="240" w:lineRule="auto"/>
              <w:jc w:val="both"/>
              <w:rPr>
                <w:b/>
                <w:color w:val="FFFFFF"/>
                <w:sz w:val="24"/>
                <w:szCs w:val="24"/>
              </w:rPr>
            </w:pPr>
            <w:r w:rsidRPr="003C2EAE">
              <w:rPr>
                <w:b/>
                <w:color w:val="FFFFFF"/>
                <w:sz w:val="24"/>
                <w:szCs w:val="24"/>
              </w:rPr>
              <w:lastRenderedPageBreak/>
              <w:t>CONDUCT EXPECTATIONS</w:t>
            </w:r>
          </w:p>
        </w:tc>
      </w:tr>
      <w:tr w:rsidR="00D9143E" w:rsidRPr="00495E5E" w14:paraId="53B85224" w14:textId="77777777" w:rsidTr="003C2EAE">
        <w:trPr>
          <w:trHeight w:val="2870"/>
        </w:trPr>
        <w:tc>
          <w:tcPr>
            <w:tcW w:w="10620" w:type="dxa"/>
            <w:gridSpan w:val="9"/>
            <w:shd w:val="clear" w:color="auto" w:fill="FFFFFF"/>
          </w:tcPr>
          <w:p w14:paraId="36317F33" w14:textId="1FA18214" w:rsidR="00D9143E" w:rsidRDefault="00D9143E" w:rsidP="00D9143E">
            <w:pPr>
              <w:spacing w:after="0" w:line="240" w:lineRule="auto"/>
              <w:jc w:val="both"/>
            </w:pPr>
            <w:r>
              <w:t xml:space="preserve">As a McMaster student, you have the right to experience, and the responsibility to demonstrate, respectful and dignified interactions within our living, </w:t>
            </w:r>
            <w:proofErr w:type="gramStart"/>
            <w:r>
              <w:t>learning</w:t>
            </w:r>
            <w:proofErr w:type="gramEnd"/>
            <w:r>
              <w:t xml:space="preserve">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 </w:t>
            </w:r>
          </w:p>
          <w:p w14:paraId="23E999A7" w14:textId="77777777" w:rsidR="00D9143E" w:rsidRPr="00862C40" w:rsidRDefault="00D9143E" w:rsidP="00D9143E">
            <w:pPr>
              <w:spacing w:after="0" w:line="240" w:lineRule="auto"/>
              <w:jc w:val="both"/>
            </w:pPr>
            <w: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t>University</w:t>
            </w:r>
            <w:proofErr w:type="gramEnd"/>
            <w:r>
              <w:t xml:space="preserve">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tc>
      </w:tr>
      <w:tr w:rsidR="00D9143E" w:rsidRPr="00495E5E" w14:paraId="24948D8E"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61340AF0" w14:textId="77777777" w:rsidR="00D9143E" w:rsidRPr="00617D9F" w:rsidRDefault="00D9143E" w:rsidP="00D9143E">
            <w:pPr>
              <w:spacing w:after="0" w:line="240" w:lineRule="auto"/>
              <w:jc w:val="both"/>
              <w:rPr>
                <w:b/>
                <w:color w:val="FFFFFF"/>
                <w:sz w:val="24"/>
                <w:szCs w:val="24"/>
              </w:rPr>
            </w:pPr>
            <w:r w:rsidRPr="003C2EAE">
              <w:rPr>
                <w:b/>
                <w:color w:val="FFFFFF"/>
                <w:sz w:val="24"/>
                <w:szCs w:val="24"/>
              </w:rPr>
              <w:t>ACADEMIC ACCOMMODATION OF STUDENTS WITH DISABILITIES</w:t>
            </w:r>
          </w:p>
        </w:tc>
      </w:tr>
      <w:tr w:rsidR="00D9143E" w:rsidRPr="00495E5E" w14:paraId="19E675AB" w14:textId="77777777" w:rsidTr="003C2EAE">
        <w:trPr>
          <w:trHeight w:val="944"/>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7207376E" w14:textId="77777777" w:rsidR="00D9143E" w:rsidRPr="00186080" w:rsidRDefault="00D9143E" w:rsidP="00D9143E">
            <w:pPr>
              <w:spacing w:after="0" w:line="240" w:lineRule="auto"/>
              <w:jc w:val="both"/>
            </w:pPr>
            <w:r w:rsidRPr="003C2EAE">
              <w:t xml:space="preserve">Students with disabilities who require academic accommodation must contact Student Accessibility Services (SAS) at 905-525-9140 ext. 28652 or sas@mcmaster.ca to </w:t>
            </w:r>
            <w:proofErr w:type="gramStart"/>
            <w:r w:rsidRPr="003C2EAE">
              <w:t>make</w:t>
            </w:r>
            <w:r>
              <w:t xml:space="preserve"> </w:t>
            </w:r>
            <w:r w:rsidRPr="003C2EAE">
              <w:t>arrangements</w:t>
            </w:r>
            <w:proofErr w:type="gramEnd"/>
            <w:r w:rsidRPr="003C2EAE">
              <w:t xml:space="preserve"> with a Program Coordinator.  For further information, consult McMaster University’s Academic Accommodation of Students with Disabilities policy.</w:t>
            </w:r>
          </w:p>
        </w:tc>
      </w:tr>
      <w:tr w:rsidR="00D9143E" w:rsidRPr="00495E5E" w14:paraId="6E9AB8E8"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393CDA98" w14:textId="77777777" w:rsidR="00D9143E" w:rsidRPr="00B259FD" w:rsidRDefault="00D9143E" w:rsidP="00D9143E">
            <w:pPr>
              <w:spacing w:after="0" w:line="240" w:lineRule="auto"/>
              <w:jc w:val="both"/>
              <w:rPr>
                <w:b/>
                <w:color w:val="FFFFFF"/>
                <w:sz w:val="24"/>
                <w:szCs w:val="24"/>
              </w:rPr>
            </w:pPr>
            <w:r w:rsidRPr="003C2EAE">
              <w:rPr>
                <w:b/>
                <w:color w:val="FFFFFF"/>
                <w:sz w:val="24"/>
                <w:szCs w:val="24"/>
              </w:rPr>
              <w:t>REQUESTS FOR RELIEF FOR MISSED ACADEMIC TERM WORK</w:t>
            </w:r>
          </w:p>
        </w:tc>
      </w:tr>
      <w:tr w:rsidR="00D9143E" w:rsidRPr="00495E5E" w14:paraId="1E6D9C00" w14:textId="77777777" w:rsidTr="003C2EAE">
        <w:trPr>
          <w:trHeight w:val="809"/>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40B48542" w14:textId="1F2175CC" w:rsidR="00D9143E" w:rsidRDefault="00D9143E" w:rsidP="00D9143E">
            <w:pPr>
              <w:spacing w:after="0" w:line="240" w:lineRule="auto"/>
              <w:jc w:val="both"/>
            </w:pPr>
            <w:r w:rsidRPr="003C2EAE">
              <w:t>McMaster Student Absence Form (MSAF):  In the event of an absence for medical or other reasons, students should review and follow the Academic Regulation in the Undergraduate Calendar “Requests for Relief for Missed Academic Term Work”.</w:t>
            </w:r>
          </w:p>
          <w:p w14:paraId="61B0DC9D" w14:textId="77777777" w:rsidR="00D9143E" w:rsidRDefault="00D9143E" w:rsidP="00D9143E">
            <w:pPr>
              <w:spacing w:after="0" w:line="240" w:lineRule="auto"/>
              <w:jc w:val="both"/>
            </w:pPr>
          </w:p>
          <w:p w14:paraId="4132EA8B" w14:textId="65F81368" w:rsidR="00D9143E" w:rsidRPr="00F8078A" w:rsidRDefault="00D9143E" w:rsidP="00D9143E">
            <w:pPr>
              <w:pStyle w:val="paragraph"/>
              <w:spacing w:before="0" w:beforeAutospacing="0" w:after="0" w:afterAutospacing="0"/>
              <w:contextualSpacing/>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Students may request relief for missed work in two ways using the McMaster Student Absence Form (MSAF), Type A and Type B.  In both cases, an email notification is sent to the instructor (or designate), a</w:t>
            </w:r>
            <w:r w:rsidRPr="00F8078A">
              <w:rPr>
                <w:rStyle w:val="normaltextrun"/>
                <w:rFonts w:ascii="Calibri" w:hAnsi="Calibri" w:cs="Calibri"/>
                <w:sz w:val="22"/>
                <w:szCs w:val="22"/>
                <w:lang w:val="en-US"/>
              </w:rPr>
              <w:t xml:space="preserve">nd </w:t>
            </w:r>
            <w:r>
              <w:rPr>
                <w:rStyle w:val="normaltextrun"/>
                <w:rFonts w:ascii="Calibri" w:hAnsi="Calibri" w:cs="Calibri"/>
                <w:sz w:val="22"/>
                <w:szCs w:val="22"/>
                <w:lang w:val="en-US"/>
              </w:rPr>
              <w:t xml:space="preserve">students </w:t>
            </w:r>
            <w:r w:rsidRPr="00F8078A">
              <w:rPr>
                <w:rStyle w:val="normaltextrun"/>
                <w:rFonts w:ascii="Calibri" w:hAnsi="Calibri" w:cs="Calibri"/>
                <w:sz w:val="22"/>
                <w:szCs w:val="22"/>
                <w:lang w:val="en-US"/>
              </w:rPr>
              <w:t xml:space="preserve">must </w:t>
            </w:r>
            <w:r>
              <w:rPr>
                <w:rStyle w:val="normaltextrun"/>
                <w:rFonts w:ascii="Calibri" w:hAnsi="Calibri" w:cs="Calibri"/>
                <w:sz w:val="22"/>
                <w:szCs w:val="22"/>
                <w:lang w:val="en-US"/>
              </w:rPr>
              <w:t>f</w:t>
            </w:r>
            <w:r w:rsidRPr="00F8078A">
              <w:rPr>
                <w:rStyle w:val="normaltextrun"/>
                <w:rFonts w:ascii="Calibri" w:hAnsi="Calibri" w:cs="Calibri"/>
                <w:sz w:val="22"/>
                <w:szCs w:val="22"/>
                <w:lang w:val="en-US"/>
              </w:rPr>
              <w:t>ollow up</w:t>
            </w:r>
            <w:r>
              <w:rPr>
                <w:rStyle w:val="normaltextrun"/>
                <w:rFonts w:ascii="Calibri" w:hAnsi="Calibri" w:cs="Calibri"/>
                <w:sz w:val="22"/>
                <w:szCs w:val="22"/>
                <w:lang w:val="en-US"/>
              </w:rPr>
              <w:t xml:space="preserve"> with the instructor promptly after the absence (by email, Avenue to Learn, or other communication pathway indicated by the instructor for the course) for the relief to be provided, and while instructors are expected to provide relief, instructors determine the relief that is appropriate for the work and the course.  </w:t>
            </w:r>
            <w:r w:rsidRPr="00F8078A">
              <w:rPr>
                <w:rStyle w:val="normaltextrun"/>
                <w:lang w:val="en-US"/>
              </w:rPr>
              <w:t> </w:t>
            </w:r>
          </w:p>
          <w:p w14:paraId="595C9EBA" w14:textId="77777777" w:rsidR="00D9143E" w:rsidRDefault="00D9143E" w:rsidP="00D9143E">
            <w:pPr>
              <w:pStyle w:val="paragraph"/>
              <w:spacing w:before="0" w:beforeAutospacing="0" w:after="0" w:afterAutospacing="0"/>
              <w:contextualSpacing/>
              <w:textAlignment w:val="baseline"/>
              <w:rPr>
                <w:rStyle w:val="normaltextrun"/>
                <w:lang w:val="en-US"/>
              </w:rPr>
            </w:pPr>
          </w:p>
          <w:p w14:paraId="5142234E" w14:textId="77777777" w:rsidR="00D9143E" w:rsidRDefault="00D9143E" w:rsidP="00D9143E">
            <w:pPr>
              <w:pStyle w:val="paragraph"/>
              <w:spacing w:before="0" w:beforeAutospacing="0" w:after="0" w:afterAutospacing="0"/>
              <w:contextualSpacing/>
              <w:textAlignment w:val="baseline"/>
              <w:rPr>
                <w:rFonts w:ascii="Calibri" w:hAnsi="Calibri" w:cs="Calibri"/>
                <w:sz w:val="22"/>
                <w:szCs w:val="22"/>
              </w:rPr>
            </w:pPr>
            <w:r>
              <w:rPr>
                <w:rStyle w:val="normaltextrun"/>
                <w:rFonts w:ascii="Calibri" w:hAnsi="Calibri" w:cs="Calibri"/>
                <w:sz w:val="22"/>
                <w:szCs w:val="22"/>
                <w:u w:val="single"/>
                <w:lang w:val="en-US"/>
              </w:rPr>
              <w:t>Type A MSAF</w:t>
            </w:r>
            <w:r>
              <w:rPr>
                <w:rStyle w:val="normaltextrun"/>
                <w:rFonts w:ascii="Calibri" w:hAnsi="Calibri" w:cs="Calibri"/>
                <w:sz w:val="22"/>
                <w:szCs w:val="22"/>
                <w:lang w:val="en-US"/>
              </w:rPr>
              <w:t xml:space="preserve"> is used directly by students through the Mosaic reporting tool for assignments worth &lt;25% and for absences lasting 3 days or fewer.  The Type A pathway can only be used once</w:t>
            </w:r>
            <w:r>
              <w:rPr>
                <w:rFonts w:ascii="Calibri" w:hAnsi="Calibri" w:cs="Calibri"/>
                <w:sz w:val="22"/>
                <w:szCs w:val="22"/>
                <w:lang w:val="en-US"/>
              </w:rPr>
              <w:t xml:space="preserve">, whether for a first request or </w:t>
            </w:r>
            <w:proofErr w:type="gramStart"/>
            <w:r>
              <w:rPr>
                <w:rFonts w:ascii="Calibri" w:hAnsi="Calibri" w:cs="Calibri"/>
                <w:sz w:val="22"/>
                <w:szCs w:val="22"/>
                <w:lang w:val="en-US"/>
              </w:rPr>
              <w:t>subsequent to</w:t>
            </w:r>
            <w:proofErr w:type="gramEnd"/>
            <w:r>
              <w:rPr>
                <w:rFonts w:ascii="Calibri" w:hAnsi="Calibri" w:cs="Calibri"/>
                <w:sz w:val="22"/>
                <w:szCs w:val="22"/>
                <w:lang w:val="en-US"/>
              </w:rPr>
              <w:t xml:space="preserve"> another Type B request.  No documentation is required.</w:t>
            </w:r>
          </w:p>
          <w:p w14:paraId="54D88948" w14:textId="13B56EE0" w:rsidR="00D9143E" w:rsidRPr="00F8078A" w:rsidRDefault="00D9143E" w:rsidP="00D9143E">
            <w:pPr>
              <w:pStyle w:val="paragraph"/>
              <w:rPr>
                <w:rFonts w:ascii="Calibri" w:hAnsi="Calibri" w:cs="Calibri"/>
                <w:sz w:val="22"/>
                <w:szCs w:val="22"/>
              </w:rPr>
            </w:pPr>
            <w:r>
              <w:rPr>
                <w:rFonts w:ascii="Calibri" w:hAnsi="Calibri" w:cs="Calibri"/>
                <w:sz w:val="22"/>
                <w:szCs w:val="22"/>
                <w:u w:val="single"/>
                <w:lang w:val="en-US"/>
              </w:rPr>
              <w:t>Type B MSAF</w:t>
            </w:r>
            <w:r>
              <w:rPr>
                <w:rFonts w:ascii="Calibri" w:hAnsi="Calibri" w:cs="Calibri"/>
                <w:sz w:val="22"/>
                <w:szCs w:val="22"/>
                <w:lang w:val="en-US"/>
              </w:rPr>
              <w:t xml:space="preserve"> requires that the student meets with an academic advisor to complete the MSAF request through the Mosaic reporting tool. Type B is used for assignments worth 25% or more and absences lasting more than three days. Type B will also be used if this is the second or subsequent reported absence.</w:t>
            </w:r>
            <w:r>
              <w:rPr>
                <w:rFonts w:ascii="Calibri" w:hAnsi="Calibri" w:cs="Calibri"/>
                <w:sz w:val="22"/>
                <w:szCs w:val="22"/>
              </w:rPr>
              <w:t xml:space="preserve"> This pathway provides for students missing a significant amount of work to benefit from advising as students are required to seek advice before a Type B MSAF is submitted. No documentation is required for the fall 2022 term, and the role of the </w:t>
            </w:r>
            <w:r>
              <w:rPr>
                <w:rFonts w:ascii="Calibri" w:hAnsi="Calibri" w:cs="Calibri"/>
                <w:sz w:val="22"/>
                <w:szCs w:val="22"/>
              </w:rPr>
              <w:lastRenderedPageBreak/>
              <w:t>academic advisor is not to approve the request but to advise the student on the potential impact on their academic success.</w:t>
            </w:r>
          </w:p>
          <w:p w14:paraId="6868FAE2" w14:textId="77777777" w:rsidR="00D9143E" w:rsidRPr="00841D4E" w:rsidRDefault="00D9143E" w:rsidP="00D9143E">
            <w:pPr>
              <w:spacing w:after="0" w:line="240" w:lineRule="auto"/>
              <w:jc w:val="both"/>
              <w:rPr>
                <w:color w:val="5F5F5F"/>
                <w:u w:val="single"/>
              </w:rPr>
            </w:pPr>
          </w:p>
        </w:tc>
      </w:tr>
      <w:tr w:rsidR="00D9143E" w:rsidRPr="00495E5E" w14:paraId="08C577C0"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6E06750D" w14:textId="77777777" w:rsidR="00D9143E" w:rsidRPr="004F456D" w:rsidRDefault="00D9143E" w:rsidP="00D9143E">
            <w:pPr>
              <w:pStyle w:val="Default"/>
              <w:ind w:left="720" w:hanging="720"/>
              <w:rPr>
                <w:rFonts w:ascii="Calibri" w:hAnsi="Calibri"/>
                <w:b/>
                <w:bCs/>
                <w:color w:val="FFFFFF"/>
                <w:sz w:val="22"/>
                <w:szCs w:val="22"/>
              </w:rPr>
            </w:pPr>
            <w:r w:rsidRPr="003C2EAE">
              <w:rPr>
                <w:rFonts w:ascii="Calibri" w:hAnsi="Calibri"/>
                <w:b/>
                <w:bCs/>
                <w:color w:val="FFFFFF"/>
                <w:szCs w:val="22"/>
              </w:rPr>
              <w:lastRenderedPageBreak/>
              <w:t>ACADEMIC ACCOMMODATION FOR RELIGIOUS, INDIGENOUS OR SPIRITUAL OBSERVANCES (RISO)</w:t>
            </w:r>
          </w:p>
        </w:tc>
      </w:tr>
      <w:tr w:rsidR="00D9143E" w:rsidRPr="00495E5E" w14:paraId="16526320" w14:textId="77777777" w:rsidTr="003C2EAE">
        <w:trPr>
          <w:trHeight w:val="1772"/>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1A8FB654" w14:textId="77777777" w:rsidR="00D9143E" w:rsidRPr="004C4794" w:rsidRDefault="00D9143E" w:rsidP="00D9143E">
            <w:pPr>
              <w:spacing w:after="0" w:line="240" w:lineRule="auto"/>
            </w:pPr>
            <w:r w:rsidRPr="003C2EAE">
              <w:t xml:space="preserve">Students requiring academic accommodation based on religious, </w:t>
            </w:r>
            <w:proofErr w:type="gramStart"/>
            <w:r w:rsidRPr="003C2EAE">
              <w:t>indigenous</w:t>
            </w:r>
            <w:proofErr w:type="gramEnd"/>
            <w:r w:rsidRPr="003C2EAE">
              <w:t xml:space="preserve"> or spiritual observances should follow the procedures set out in the RISO policy.  Students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 </w:t>
            </w:r>
            <w:hyperlink r:id="rId11" w:history="1">
              <w:r w:rsidRPr="006878AC">
                <w:rPr>
                  <w:rStyle w:val="Hyperlink"/>
                </w:rPr>
                <w:t>http://www.mcmaster.ca/policy/Students-AcademicStudies/Studentcode.pdf</w:t>
              </w:r>
            </w:hyperlink>
            <w:r>
              <w:t xml:space="preserve"> </w:t>
            </w:r>
          </w:p>
        </w:tc>
      </w:tr>
      <w:tr w:rsidR="00D9143E" w:rsidRPr="00495E5E" w14:paraId="3FEFD669" w14:textId="77777777" w:rsidTr="003C2EAE">
        <w:trPr>
          <w:trHeight w:val="350"/>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71B17559" w14:textId="77777777" w:rsidR="00D9143E" w:rsidRPr="003C2EAE" w:rsidRDefault="00D9143E" w:rsidP="00D9143E">
            <w:pPr>
              <w:spacing w:after="0" w:line="240" w:lineRule="auto"/>
              <w:rPr>
                <w:b/>
              </w:rPr>
            </w:pPr>
            <w:r w:rsidRPr="003C2EAE">
              <w:rPr>
                <w:b/>
                <w:color w:val="FFFFFF" w:themeColor="background1"/>
                <w:sz w:val="24"/>
              </w:rPr>
              <w:t>COPYRIGHT AND RECORDING</w:t>
            </w:r>
          </w:p>
        </w:tc>
      </w:tr>
      <w:tr w:rsidR="00D9143E" w:rsidRPr="00495E5E" w14:paraId="56B1C662" w14:textId="77777777" w:rsidTr="003C2EAE">
        <w:trPr>
          <w:trHeight w:val="1772"/>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6F015661" w14:textId="77777777" w:rsidR="00D9143E" w:rsidRDefault="00D9143E" w:rsidP="00D9143E">
            <w:pPr>
              <w:spacing w:after="0" w:line="240" w:lineRule="auto"/>
            </w:pPr>
            <w: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w:t>
            </w:r>
            <w:proofErr w:type="gramStart"/>
            <w:r>
              <w:t>University</w:t>
            </w:r>
            <w:proofErr w:type="gramEnd"/>
            <w:r>
              <w:t xml:space="preserve"> instructors </w:t>
            </w:r>
          </w:p>
          <w:p w14:paraId="215BB815" w14:textId="77777777" w:rsidR="00D9143E" w:rsidRPr="003C2EAE" w:rsidRDefault="00D9143E" w:rsidP="00D9143E">
            <w:pPr>
              <w:spacing w:after="0" w:line="240" w:lineRule="auto"/>
            </w:pPr>
            <w: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tc>
      </w:tr>
      <w:tr w:rsidR="00D9143E" w:rsidRPr="00495E5E" w14:paraId="175C0306" w14:textId="77777777" w:rsidTr="003C2EAE">
        <w:trPr>
          <w:trHeight w:val="404"/>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7D1485C0" w14:textId="77777777" w:rsidR="00D9143E" w:rsidRPr="003C2EAE" w:rsidRDefault="00D9143E" w:rsidP="00D9143E">
            <w:pPr>
              <w:spacing w:after="0" w:line="240" w:lineRule="auto"/>
              <w:rPr>
                <w:b/>
                <w:sz w:val="24"/>
              </w:rPr>
            </w:pPr>
            <w:r w:rsidRPr="003C2EAE">
              <w:rPr>
                <w:b/>
                <w:color w:val="FFFFFF" w:themeColor="background1"/>
                <w:sz w:val="24"/>
              </w:rPr>
              <w:t>EXTREME CIRCUMSTANCES</w:t>
            </w:r>
          </w:p>
        </w:tc>
      </w:tr>
      <w:tr w:rsidR="00D9143E" w:rsidRPr="00495E5E" w14:paraId="78F98F67" w14:textId="77777777" w:rsidTr="003C2EAE">
        <w:trPr>
          <w:trHeight w:val="1070"/>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3FECC2CA" w14:textId="77777777" w:rsidR="00D9143E" w:rsidRDefault="00D9143E" w:rsidP="00D9143E">
            <w:pPr>
              <w:spacing w:after="0" w:line="240" w:lineRule="auto"/>
            </w:pPr>
            <w:r w:rsidRPr="003C2EAE">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tc>
      </w:tr>
    </w:tbl>
    <w:p w14:paraId="18FF6253" w14:textId="77777777" w:rsidR="001008DA" w:rsidRDefault="001008DA" w:rsidP="00C94F5F">
      <w:pPr>
        <w:spacing w:after="0" w:line="240" w:lineRule="auto"/>
        <w:jc w:val="both"/>
        <w:rPr>
          <w:i/>
        </w:rPr>
      </w:pPr>
    </w:p>
    <w:sectPr w:rsidR="001008DA" w:rsidSect="00E47A5A">
      <w:headerReference w:type="default" r:id="rId12"/>
      <w:pgSz w:w="12240" w:h="15840"/>
      <w:pgMar w:top="567"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E6632" w14:textId="77777777" w:rsidR="00E47A5A" w:rsidRDefault="00E47A5A" w:rsidP="00723D14">
      <w:pPr>
        <w:spacing w:after="0" w:line="240" w:lineRule="auto"/>
      </w:pPr>
      <w:r>
        <w:separator/>
      </w:r>
    </w:p>
  </w:endnote>
  <w:endnote w:type="continuationSeparator" w:id="0">
    <w:p w14:paraId="25A1A7A9" w14:textId="77777777" w:rsidR="00E47A5A" w:rsidRDefault="00E47A5A" w:rsidP="0072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4B1EB" w14:textId="77777777" w:rsidR="00E47A5A" w:rsidRDefault="00E47A5A" w:rsidP="00723D14">
      <w:pPr>
        <w:spacing w:after="0" w:line="240" w:lineRule="auto"/>
      </w:pPr>
      <w:r>
        <w:separator/>
      </w:r>
    </w:p>
  </w:footnote>
  <w:footnote w:type="continuationSeparator" w:id="0">
    <w:p w14:paraId="199E4A44" w14:textId="77777777" w:rsidR="00E47A5A" w:rsidRDefault="00E47A5A" w:rsidP="0072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B27B" w14:textId="77777777" w:rsidR="00723D14" w:rsidRDefault="00723D14" w:rsidP="00723D14">
    <w:pPr>
      <w:pStyle w:val="Header"/>
      <w:jc w:val="center"/>
    </w:pPr>
    <w:r>
      <w:rPr>
        <w:noProof/>
      </w:rPr>
      <w:drawing>
        <wp:inline distT="0" distB="0" distL="0" distR="0" wp14:anchorId="4956DB7E" wp14:editId="242F59C0">
          <wp:extent cx="2952750" cy="88969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5201" cy="9024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E060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42E39"/>
    <w:multiLevelType w:val="hybridMultilevel"/>
    <w:tmpl w:val="42BA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5990"/>
    <w:multiLevelType w:val="hybridMultilevel"/>
    <w:tmpl w:val="5C4E9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D5C0C"/>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E48"/>
    <w:multiLevelType w:val="hybridMultilevel"/>
    <w:tmpl w:val="7814FB34"/>
    <w:lvl w:ilvl="0" w:tplc="F4A4E7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322"/>
    <w:multiLevelType w:val="hybridMultilevel"/>
    <w:tmpl w:val="B824D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8D13404"/>
    <w:multiLevelType w:val="hybridMultilevel"/>
    <w:tmpl w:val="83F030D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19F04EC2"/>
    <w:multiLevelType w:val="hybridMultilevel"/>
    <w:tmpl w:val="1C86AE08"/>
    <w:lvl w:ilvl="0" w:tplc="B0B80D2E">
      <w:start w:val="1"/>
      <w:numFmt w:val="decimal"/>
      <w:lvlText w:val="%1)"/>
      <w:lvlJc w:val="left"/>
      <w:pPr>
        <w:ind w:left="502" w:hanging="360"/>
      </w:pPr>
      <w:rPr>
        <w:rFonts w:ascii="Calibri" w:hAnsi="Calibri" w:hint="default"/>
        <w:sz w:val="22"/>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8" w15:restartNumberingAfterBreak="0">
    <w:nsid w:val="1CAA596F"/>
    <w:multiLevelType w:val="multilevel"/>
    <w:tmpl w:val="8EFCFCDA"/>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2F95A7A"/>
    <w:multiLevelType w:val="hybridMultilevel"/>
    <w:tmpl w:val="44F82AC6"/>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F980520"/>
    <w:multiLevelType w:val="hybridMultilevel"/>
    <w:tmpl w:val="11D2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5880"/>
    <w:multiLevelType w:val="hybridMultilevel"/>
    <w:tmpl w:val="23CE0B7C"/>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2" w15:restartNumberingAfterBreak="0">
    <w:nsid w:val="30DC3297"/>
    <w:multiLevelType w:val="hybridMultilevel"/>
    <w:tmpl w:val="D2521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213CD"/>
    <w:multiLevelType w:val="hybridMultilevel"/>
    <w:tmpl w:val="920667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8D1648"/>
    <w:multiLevelType w:val="hybridMultilevel"/>
    <w:tmpl w:val="F1C25FB4"/>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981780"/>
    <w:multiLevelType w:val="hybridMultilevel"/>
    <w:tmpl w:val="9AB24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BF753F"/>
    <w:multiLevelType w:val="hybridMultilevel"/>
    <w:tmpl w:val="803E69D2"/>
    <w:lvl w:ilvl="0" w:tplc="2612CB8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001DC"/>
    <w:multiLevelType w:val="hybridMultilevel"/>
    <w:tmpl w:val="B424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60E4"/>
    <w:multiLevelType w:val="hybridMultilevel"/>
    <w:tmpl w:val="97762C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AE873E0"/>
    <w:multiLevelType w:val="multilevel"/>
    <w:tmpl w:val="237CA8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4352A3F"/>
    <w:multiLevelType w:val="hybridMultilevel"/>
    <w:tmpl w:val="E3E6A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8B24E9"/>
    <w:multiLevelType w:val="hybridMultilevel"/>
    <w:tmpl w:val="971A6036"/>
    <w:lvl w:ilvl="0" w:tplc="1674DF8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5B5647B3"/>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37018"/>
    <w:multiLevelType w:val="hybridMultilevel"/>
    <w:tmpl w:val="17F45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837257"/>
    <w:multiLevelType w:val="hybridMultilevel"/>
    <w:tmpl w:val="70B8DB92"/>
    <w:lvl w:ilvl="0" w:tplc="2FC0393A">
      <w:start w:val="1"/>
      <w:numFmt w:val="bullet"/>
      <w:lvlText w:val="•"/>
      <w:lvlJc w:val="left"/>
      <w:pPr>
        <w:tabs>
          <w:tab w:val="num" w:pos="720"/>
        </w:tabs>
        <w:ind w:left="720" w:hanging="360"/>
      </w:pPr>
      <w:rPr>
        <w:rFonts w:ascii="Arial" w:hAnsi="Arial" w:hint="default"/>
      </w:rPr>
    </w:lvl>
    <w:lvl w:ilvl="1" w:tplc="CA7A420C">
      <w:numFmt w:val="bullet"/>
      <w:lvlText w:val="–"/>
      <w:lvlJc w:val="left"/>
      <w:pPr>
        <w:tabs>
          <w:tab w:val="num" w:pos="1440"/>
        </w:tabs>
        <w:ind w:left="1440" w:hanging="360"/>
      </w:pPr>
      <w:rPr>
        <w:rFonts w:ascii="Arial" w:hAnsi="Arial" w:hint="default"/>
      </w:rPr>
    </w:lvl>
    <w:lvl w:ilvl="2" w:tplc="27FEB248" w:tentative="1">
      <w:start w:val="1"/>
      <w:numFmt w:val="bullet"/>
      <w:lvlText w:val="•"/>
      <w:lvlJc w:val="left"/>
      <w:pPr>
        <w:tabs>
          <w:tab w:val="num" w:pos="2160"/>
        </w:tabs>
        <w:ind w:left="2160" w:hanging="360"/>
      </w:pPr>
      <w:rPr>
        <w:rFonts w:ascii="Arial" w:hAnsi="Arial" w:hint="default"/>
      </w:rPr>
    </w:lvl>
    <w:lvl w:ilvl="3" w:tplc="E63AF72C" w:tentative="1">
      <w:start w:val="1"/>
      <w:numFmt w:val="bullet"/>
      <w:lvlText w:val="•"/>
      <w:lvlJc w:val="left"/>
      <w:pPr>
        <w:tabs>
          <w:tab w:val="num" w:pos="2880"/>
        </w:tabs>
        <w:ind w:left="2880" w:hanging="360"/>
      </w:pPr>
      <w:rPr>
        <w:rFonts w:ascii="Arial" w:hAnsi="Arial" w:hint="default"/>
      </w:rPr>
    </w:lvl>
    <w:lvl w:ilvl="4" w:tplc="01CADF10" w:tentative="1">
      <w:start w:val="1"/>
      <w:numFmt w:val="bullet"/>
      <w:lvlText w:val="•"/>
      <w:lvlJc w:val="left"/>
      <w:pPr>
        <w:tabs>
          <w:tab w:val="num" w:pos="3600"/>
        </w:tabs>
        <w:ind w:left="3600" w:hanging="360"/>
      </w:pPr>
      <w:rPr>
        <w:rFonts w:ascii="Arial" w:hAnsi="Arial" w:hint="default"/>
      </w:rPr>
    </w:lvl>
    <w:lvl w:ilvl="5" w:tplc="F2565F42" w:tentative="1">
      <w:start w:val="1"/>
      <w:numFmt w:val="bullet"/>
      <w:lvlText w:val="•"/>
      <w:lvlJc w:val="left"/>
      <w:pPr>
        <w:tabs>
          <w:tab w:val="num" w:pos="4320"/>
        </w:tabs>
        <w:ind w:left="4320" w:hanging="360"/>
      </w:pPr>
      <w:rPr>
        <w:rFonts w:ascii="Arial" w:hAnsi="Arial" w:hint="default"/>
      </w:rPr>
    </w:lvl>
    <w:lvl w:ilvl="6" w:tplc="D978606E" w:tentative="1">
      <w:start w:val="1"/>
      <w:numFmt w:val="bullet"/>
      <w:lvlText w:val="•"/>
      <w:lvlJc w:val="left"/>
      <w:pPr>
        <w:tabs>
          <w:tab w:val="num" w:pos="5040"/>
        </w:tabs>
        <w:ind w:left="5040" w:hanging="360"/>
      </w:pPr>
      <w:rPr>
        <w:rFonts w:ascii="Arial" w:hAnsi="Arial" w:hint="default"/>
      </w:rPr>
    </w:lvl>
    <w:lvl w:ilvl="7" w:tplc="B0C6463C" w:tentative="1">
      <w:start w:val="1"/>
      <w:numFmt w:val="bullet"/>
      <w:lvlText w:val="•"/>
      <w:lvlJc w:val="left"/>
      <w:pPr>
        <w:tabs>
          <w:tab w:val="num" w:pos="5760"/>
        </w:tabs>
        <w:ind w:left="5760" w:hanging="360"/>
      </w:pPr>
      <w:rPr>
        <w:rFonts w:ascii="Arial" w:hAnsi="Arial" w:hint="default"/>
      </w:rPr>
    </w:lvl>
    <w:lvl w:ilvl="8" w:tplc="D0C81D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39F0893"/>
    <w:multiLevelType w:val="hybridMultilevel"/>
    <w:tmpl w:val="33F0037E"/>
    <w:lvl w:ilvl="0" w:tplc="10090001">
      <w:start w:val="1"/>
      <w:numFmt w:val="bullet"/>
      <w:lvlText w:val=""/>
      <w:lvlJc w:val="left"/>
      <w:pPr>
        <w:ind w:left="1070" w:hanging="360"/>
      </w:pPr>
      <w:rPr>
        <w:rFonts w:ascii="Symbol" w:hAnsi="Symbol" w:hint="default"/>
      </w:rPr>
    </w:lvl>
    <w:lvl w:ilvl="1" w:tplc="10090003" w:tentative="1">
      <w:start w:val="1"/>
      <w:numFmt w:val="bullet"/>
      <w:lvlText w:val="o"/>
      <w:lvlJc w:val="left"/>
      <w:pPr>
        <w:ind w:left="1790" w:hanging="360"/>
      </w:pPr>
      <w:rPr>
        <w:rFonts w:ascii="Courier New" w:hAnsi="Courier New" w:cs="Courier New" w:hint="default"/>
      </w:rPr>
    </w:lvl>
    <w:lvl w:ilvl="2" w:tplc="10090005" w:tentative="1">
      <w:start w:val="1"/>
      <w:numFmt w:val="bullet"/>
      <w:lvlText w:val=""/>
      <w:lvlJc w:val="left"/>
      <w:pPr>
        <w:ind w:left="2510" w:hanging="360"/>
      </w:pPr>
      <w:rPr>
        <w:rFonts w:ascii="Wingdings" w:hAnsi="Wingdings" w:hint="default"/>
      </w:rPr>
    </w:lvl>
    <w:lvl w:ilvl="3" w:tplc="10090001" w:tentative="1">
      <w:start w:val="1"/>
      <w:numFmt w:val="bullet"/>
      <w:lvlText w:val=""/>
      <w:lvlJc w:val="left"/>
      <w:pPr>
        <w:ind w:left="3230" w:hanging="360"/>
      </w:pPr>
      <w:rPr>
        <w:rFonts w:ascii="Symbol" w:hAnsi="Symbol" w:hint="default"/>
      </w:rPr>
    </w:lvl>
    <w:lvl w:ilvl="4" w:tplc="10090003" w:tentative="1">
      <w:start w:val="1"/>
      <w:numFmt w:val="bullet"/>
      <w:lvlText w:val="o"/>
      <w:lvlJc w:val="left"/>
      <w:pPr>
        <w:ind w:left="3950" w:hanging="360"/>
      </w:pPr>
      <w:rPr>
        <w:rFonts w:ascii="Courier New" w:hAnsi="Courier New" w:cs="Courier New" w:hint="default"/>
      </w:rPr>
    </w:lvl>
    <w:lvl w:ilvl="5" w:tplc="10090005" w:tentative="1">
      <w:start w:val="1"/>
      <w:numFmt w:val="bullet"/>
      <w:lvlText w:val=""/>
      <w:lvlJc w:val="left"/>
      <w:pPr>
        <w:ind w:left="4670" w:hanging="360"/>
      </w:pPr>
      <w:rPr>
        <w:rFonts w:ascii="Wingdings" w:hAnsi="Wingdings" w:hint="default"/>
      </w:rPr>
    </w:lvl>
    <w:lvl w:ilvl="6" w:tplc="10090001" w:tentative="1">
      <w:start w:val="1"/>
      <w:numFmt w:val="bullet"/>
      <w:lvlText w:val=""/>
      <w:lvlJc w:val="left"/>
      <w:pPr>
        <w:ind w:left="5390" w:hanging="360"/>
      </w:pPr>
      <w:rPr>
        <w:rFonts w:ascii="Symbol" w:hAnsi="Symbol" w:hint="default"/>
      </w:rPr>
    </w:lvl>
    <w:lvl w:ilvl="7" w:tplc="10090003" w:tentative="1">
      <w:start w:val="1"/>
      <w:numFmt w:val="bullet"/>
      <w:lvlText w:val="o"/>
      <w:lvlJc w:val="left"/>
      <w:pPr>
        <w:ind w:left="6110" w:hanging="360"/>
      </w:pPr>
      <w:rPr>
        <w:rFonts w:ascii="Courier New" w:hAnsi="Courier New" w:cs="Courier New" w:hint="default"/>
      </w:rPr>
    </w:lvl>
    <w:lvl w:ilvl="8" w:tplc="10090005" w:tentative="1">
      <w:start w:val="1"/>
      <w:numFmt w:val="bullet"/>
      <w:lvlText w:val=""/>
      <w:lvlJc w:val="left"/>
      <w:pPr>
        <w:ind w:left="6830" w:hanging="360"/>
      </w:pPr>
      <w:rPr>
        <w:rFonts w:ascii="Wingdings" w:hAnsi="Wingdings" w:hint="default"/>
      </w:rPr>
    </w:lvl>
  </w:abstractNum>
  <w:abstractNum w:abstractNumId="26" w15:restartNumberingAfterBreak="0">
    <w:nsid w:val="65320009"/>
    <w:multiLevelType w:val="hybridMultilevel"/>
    <w:tmpl w:val="2BE6667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A0522B7"/>
    <w:multiLevelType w:val="hybridMultilevel"/>
    <w:tmpl w:val="05421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A6C7D6F"/>
    <w:multiLevelType w:val="hybridMultilevel"/>
    <w:tmpl w:val="0A5EFDDA"/>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D0CEB"/>
    <w:multiLevelType w:val="hybridMultilevel"/>
    <w:tmpl w:val="6BECBD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FC779C9"/>
    <w:multiLevelType w:val="hybridMultilevel"/>
    <w:tmpl w:val="4F84E3EA"/>
    <w:lvl w:ilvl="0" w:tplc="2CBCA3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006066"/>
    <w:multiLevelType w:val="hybridMultilevel"/>
    <w:tmpl w:val="DF84677E"/>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F4D70B3"/>
    <w:multiLevelType w:val="hybridMultilevel"/>
    <w:tmpl w:val="3300E1C4"/>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9353688">
    <w:abstractNumId w:val="19"/>
  </w:num>
  <w:num w:numId="2" w16cid:durableId="1032344257">
    <w:abstractNumId w:val="8"/>
  </w:num>
  <w:num w:numId="3" w16cid:durableId="720053025">
    <w:abstractNumId w:val="16"/>
  </w:num>
  <w:num w:numId="4" w16cid:durableId="1578051560">
    <w:abstractNumId w:val="1"/>
  </w:num>
  <w:num w:numId="5" w16cid:durableId="2006125746">
    <w:abstractNumId w:val="30"/>
  </w:num>
  <w:num w:numId="6" w16cid:durableId="1516335686">
    <w:abstractNumId w:val="17"/>
  </w:num>
  <w:num w:numId="7" w16cid:durableId="2034065946">
    <w:abstractNumId w:val="22"/>
  </w:num>
  <w:num w:numId="8" w16cid:durableId="435171947">
    <w:abstractNumId w:val="28"/>
  </w:num>
  <w:num w:numId="9" w16cid:durableId="160658126">
    <w:abstractNumId w:val="32"/>
  </w:num>
  <w:num w:numId="10" w16cid:durableId="185952337">
    <w:abstractNumId w:val="4"/>
  </w:num>
  <w:num w:numId="11" w16cid:durableId="905190099">
    <w:abstractNumId w:val="3"/>
  </w:num>
  <w:num w:numId="12" w16cid:durableId="281695919">
    <w:abstractNumId w:val="21"/>
  </w:num>
  <w:num w:numId="13" w16cid:durableId="1356419735">
    <w:abstractNumId w:val="10"/>
  </w:num>
  <w:num w:numId="14" w16cid:durableId="2110275995">
    <w:abstractNumId w:val="0"/>
  </w:num>
  <w:num w:numId="15" w16cid:durableId="213391957">
    <w:abstractNumId w:val="9"/>
  </w:num>
  <w:num w:numId="16" w16cid:durableId="109975225">
    <w:abstractNumId w:val="14"/>
  </w:num>
  <w:num w:numId="17" w16cid:durableId="193856361">
    <w:abstractNumId w:val="13"/>
  </w:num>
  <w:num w:numId="18" w16cid:durableId="1713268148">
    <w:abstractNumId w:val="18"/>
  </w:num>
  <w:num w:numId="19" w16cid:durableId="2062169714">
    <w:abstractNumId w:val="26"/>
  </w:num>
  <w:num w:numId="20" w16cid:durableId="458761422">
    <w:abstractNumId w:val="27"/>
  </w:num>
  <w:num w:numId="21" w16cid:durableId="482627593">
    <w:abstractNumId w:val="31"/>
  </w:num>
  <w:num w:numId="22" w16cid:durableId="2001614577">
    <w:abstractNumId w:val="23"/>
  </w:num>
  <w:num w:numId="23" w16cid:durableId="568806449">
    <w:abstractNumId w:val="29"/>
  </w:num>
  <w:num w:numId="24" w16cid:durableId="164711443">
    <w:abstractNumId w:val="7"/>
  </w:num>
  <w:num w:numId="25" w16cid:durableId="1669598759">
    <w:abstractNumId w:val="11"/>
  </w:num>
  <w:num w:numId="26" w16cid:durableId="520361856">
    <w:abstractNumId w:val="5"/>
  </w:num>
  <w:num w:numId="27" w16cid:durableId="1624338546">
    <w:abstractNumId w:val="25"/>
  </w:num>
  <w:num w:numId="28" w16cid:durableId="1419788455">
    <w:abstractNumId w:val="6"/>
  </w:num>
  <w:num w:numId="29" w16cid:durableId="300691188">
    <w:abstractNumId w:val="2"/>
  </w:num>
  <w:num w:numId="30" w16cid:durableId="1989967188">
    <w:abstractNumId w:val="15"/>
  </w:num>
  <w:num w:numId="31" w16cid:durableId="437145751">
    <w:abstractNumId w:val="12"/>
  </w:num>
  <w:num w:numId="32" w16cid:durableId="952520946">
    <w:abstractNumId w:val="20"/>
  </w:num>
  <w:num w:numId="33" w16cid:durableId="205851027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zMjQyMbU0NrFU0lEKTi0uzszPAykwrwUA2x5XwCwAAAA="/>
  </w:docVars>
  <w:rsids>
    <w:rsidRoot w:val="00EF3676"/>
    <w:rsid w:val="00006D36"/>
    <w:rsid w:val="00007BD1"/>
    <w:rsid w:val="00012198"/>
    <w:rsid w:val="00020265"/>
    <w:rsid w:val="0002289D"/>
    <w:rsid w:val="00041C59"/>
    <w:rsid w:val="00043D05"/>
    <w:rsid w:val="00044470"/>
    <w:rsid w:val="00062B2D"/>
    <w:rsid w:val="0006458E"/>
    <w:rsid w:val="00087680"/>
    <w:rsid w:val="00087894"/>
    <w:rsid w:val="000B14AB"/>
    <w:rsid w:val="000B5145"/>
    <w:rsid w:val="000B7715"/>
    <w:rsid w:val="000B79D2"/>
    <w:rsid w:val="000C0957"/>
    <w:rsid w:val="000D0C6E"/>
    <w:rsid w:val="000D1398"/>
    <w:rsid w:val="000D43EB"/>
    <w:rsid w:val="000D5D1F"/>
    <w:rsid w:val="000D65F7"/>
    <w:rsid w:val="000E0AF5"/>
    <w:rsid w:val="000E59FD"/>
    <w:rsid w:val="000F1832"/>
    <w:rsid w:val="000F7BDE"/>
    <w:rsid w:val="001008DA"/>
    <w:rsid w:val="001031B3"/>
    <w:rsid w:val="001109C6"/>
    <w:rsid w:val="001128C9"/>
    <w:rsid w:val="001132A7"/>
    <w:rsid w:val="00116FE9"/>
    <w:rsid w:val="0011727D"/>
    <w:rsid w:val="001244C3"/>
    <w:rsid w:val="00133392"/>
    <w:rsid w:val="00153AC4"/>
    <w:rsid w:val="00153F77"/>
    <w:rsid w:val="00157B51"/>
    <w:rsid w:val="0016304C"/>
    <w:rsid w:val="0016775E"/>
    <w:rsid w:val="00180280"/>
    <w:rsid w:val="001816EF"/>
    <w:rsid w:val="0018452F"/>
    <w:rsid w:val="00186080"/>
    <w:rsid w:val="00193DF8"/>
    <w:rsid w:val="001A1160"/>
    <w:rsid w:val="001A54DD"/>
    <w:rsid w:val="001A78BB"/>
    <w:rsid w:val="001B2090"/>
    <w:rsid w:val="001B7433"/>
    <w:rsid w:val="001C3477"/>
    <w:rsid w:val="001D0D95"/>
    <w:rsid w:val="001E6872"/>
    <w:rsid w:val="001E733D"/>
    <w:rsid w:val="001F0BFB"/>
    <w:rsid w:val="001F1774"/>
    <w:rsid w:val="001F4119"/>
    <w:rsid w:val="00206524"/>
    <w:rsid w:val="0020677B"/>
    <w:rsid w:val="00211DAD"/>
    <w:rsid w:val="00221CB8"/>
    <w:rsid w:val="00232D4C"/>
    <w:rsid w:val="0023548A"/>
    <w:rsid w:val="002358A2"/>
    <w:rsid w:val="0023642D"/>
    <w:rsid w:val="00236AEC"/>
    <w:rsid w:val="00254551"/>
    <w:rsid w:val="00255272"/>
    <w:rsid w:val="00255DF1"/>
    <w:rsid w:val="00262241"/>
    <w:rsid w:val="00282F13"/>
    <w:rsid w:val="00283A02"/>
    <w:rsid w:val="00294062"/>
    <w:rsid w:val="002A2C67"/>
    <w:rsid w:val="002A538B"/>
    <w:rsid w:val="002B11B0"/>
    <w:rsid w:val="002B16E7"/>
    <w:rsid w:val="002B180F"/>
    <w:rsid w:val="002C19E6"/>
    <w:rsid w:val="002C338B"/>
    <w:rsid w:val="002E0BC6"/>
    <w:rsid w:val="002E443F"/>
    <w:rsid w:val="002F3FD2"/>
    <w:rsid w:val="002F5BA4"/>
    <w:rsid w:val="00321739"/>
    <w:rsid w:val="00322F00"/>
    <w:rsid w:val="00323089"/>
    <w:rsid w:val="003255D9"/>
    <w:rsid w:val="00326EDE"/>
    <w:rsid w:val="00357B2B"/>
    <w:rsid w:val="003711DC"/>
    <w:rsid w:val="00380BAE"/>
    <w:rsid w:val="003822D4"/>
    <w:rsid w:val="00382A1D"/>
    <w:rsid w:val="003A2DA9"/>
    <w:rsid w:val="003B1EF9"/>
    <w:rsid w:val="003B5ECB"/>
    <w:rsid w:val="003C2EAE"/>
    <w:rsid w:val="003F4E1E"/>
    <w:rsid w:val="00402B33"/>
    <w:rsid w:val="00403E32"/>
    <w:rsid w:val="00414098"/>
    <w:rsid w:val="00424EDB"/>
    <w:rsid w:val="0042695E"/>
    <w:rsid w:val="00426C5E"/>
    <w:rsid w:val="00427D11"/>
    <w:rsid w:val="004319B5"/>
    <w:rsid w:val="004446B2"/>
    <w:rsid w:val="004447FC"/>
    <w:rsid w:val="00446F39"/>
    <w:rsid w:val="0045108E"/>
    <w:rsid w:val="00451ED8"/>
    <w:rsid w:val="0046429F"/>
    <w:rsid w:val="00470246"/>
    <w:rsid w:val="00470818"/>
    <w:rsid w:val="004716E4"/>
    <w:rsid w:val="00473F4B"/>
    <w:rsid w:val="00483A39"/>
    <w:rsid w:val="00487746"/>
    <w:rsid w:val="00494953"/>
    <w:rsid w:val="00495E5E"/>
    <w:rsid w:val="004A794D"/>
    <w:rsid w:val="004B45B3"/>
    <w:rsid w:val="004C1332"/>
    <w:rsid w:val="004C4794"/>
    <w:rsid w:val="004E3D76"/>
    <w:rsid w:val="004E6F87"/>
    <w:rsid w:val="004F2D3A"/>
    <w:rsid w:val="004F456D"/>
    <w:rsid w:val="00502FA9"/>
    <w:rsid w:val="00520E42"/>
    <w:rsid w:val="00523E2D"/>
    <w:rsid w:val="00530B9E"/>
    <w:rsid w:val="0053472C"/>
    <w:rsid w:val="00542917"/>
    <w:rsid w:val="00543350"/>
    <w:rsid w:val="00543DA0"/>
    <w:rsid w:val="00544544"/>
    <w:rsid w:val="00544DA8"/>
    <w:rsid w:val="005500C5"/>
    <w:rsid w:val="00555385"/>
    <w:rsid w:val="00575509"/>
    <w:rsid w:val="0058161E"/>
    <w:rsid w:val="0058483E"/>
    <w:rsid w:val="0058636D"/>
    <w:rsid w:val="005A351E"/>
    <w:rsid w:val="005A410C"/>
    <w:rsid w:val="005A4F59"/>
    <w:rsid w:val="005B1325"/>
    <w:rsid w:val="005B60A2"/>
    <w:rsid w:val="005D29D1"/>
    <w:rsid w:val="005E17A9"/>
    <w:rsid w:val="005E19CC"/>
    <w:rsid w:val="005F3100"/>
    <w:rsid w:val="005F667F"/>
    <w:rsid w:val="005F6DBF"/>
    <w:rsid w:val="00601994"/>
    <w:rsid w:val="00602326"/>
    <w:rsid w:val="00602E32"/>
    <w:rsid w:val="00617D9F"/>
    <w:rsid w:val="00623A4E"/>
    <w:rsid w:val="00630C78"/>
    <w:rsid w:val="006509B8"/>
    <w:rsid w:val="00664F19"/>
    <w:rsid w:val="00671455"/>
    <w:rsid w:val="00677DEC"/>
    <w:rsid w:val="00686589"/>
    <w:rsid w:val="006907E5"/>
    <w:rsid w:val="006912BC"/>
    <w:rsid w:val="00692AFC"/>
    <w:rsid w:val="006A34D5"/>
    <w:rsid w:val="006B493F"/>
    <w:rsid w:val="006B64C7"/>
    <w:rsid w:val="006C253C"/>
    <w:rsid w:val="006C2F24"/>
    <w:rsid w:val="006C7563"/>
    <w:rsid w:val="006D4A24"/>
    <w:rsid w:val="006D63F0"/>
    <w:rsid w:val="006E2510"/>
    <w:rsid w:val="006E3D34"/>
    <w:rsid w:val="007204D3"/>
    <w:rsid w:val="00723D14"/>
    <w:rsid w:val="00726E92"/>
    <w:rsid w:val="007443A6"/>
    <w:rsid w:val="007465A0"/>
    <w:rsid w:val="00750BAF"/>
    <w:rsid w:val="00757595"/>
    <w:rsid w:val="0076260A"/>
    <w:rsid w:val="00770BC0"/>
    <w:rsid w:val="00774765"/>
    <w:rsid w:val="007821FC"/>
    <w:rsid w:val="00793179"/>
    <w:rsid w:val="00796C1C"/>
    <w:rsid w:val="007A1DDF"/>
    <w:rsid w:val="007A69C2"/>
    <w:rsid w:val="007A7F4F"/>
    <w:rsid w:val="007B07DD"/>
    <w:rsid w:val="007C6A52"/>
    <w:rsid w:val="007D321B"/>
    <w:rsid w:val="007D3E0A"/>
    <w:rsid w:val="007D755B"/>
    <w:rsid w:val="007F0F7A"/>
    <w:rsid w:val="007F2F65"/>
    <w:rsid w:val="008032CD"/>
    <w:rsid w:val="00803DF6"/>
    <w:rsid w:val="00816612"/>
    <w:rsid w:val="008214DC"/>
    <w:rsid w:val="0082494A"/>
    <w:rsid w:val="00830C65"/>
    <w:rsid w:val="0083337B"/>
    <w:rsid w:val="00841D4E"/>
    <w:rsid w:val="0084360B"/>
    <w:rsid w:val="00845CF9"/>
    <w:rsid w:val="008462BB"/>
    <w:rsid w:val="00862C40"/>
    <w:rsid w:val="0087264F"/>
    <w:rsid w:val="00872C85"/>
    <w:rsid w:val="00873D14"/>
    <w:rsid w:val="00875072"/>
    <w:rsid w:val="00875D3E"/>
    <w:rsid w:val="008953F2"/>
    <w:rsid w:val="0089789E"/>
    <w:rsid w:val="008B1867"/>
    <w:rsid w:val="008B7F87"/>
    <w:rsid w:val="008C013D"/>
    <w:rsid w:val="008D143D"/>
    <w:rsid w:val="008D5090"/>
    <w:rsid w:val="008E0551"/>
    <w:rsid w:val="008F5928"/>
    <w:rsid w:val="00900172"/>
    <w:rsid w:val="00904223"/>
    <w:rsid w:val="00920E68"/>
    <w:rsid w:val="0092416A"/>
    <w:rsid w:val="00931B6D"/>
    <w:rsid w:val="00932F7B"/>
    <w:rsid w:val="009539D3"/>
    <w:rsid w:val="00956772"/>
    <w:rsid w:val="00962C3A"/>
    <w:rsid w:val="009641DD"/>
    <w:rsid w:val="0096443F"/>
    <w:rsid w:val="00964A89"/>
    <w:rsid w:val="00964FB0"/>
    <w:rsid w:val="00986D2B"/>
    <w:rsid w:val="00986F89"/>
    <w:rsid w:val="009910E0"/>
    <w:rsid w:val="0099359E"/>
    <w:rsid w:val="009976F2"/>
    <w:rsid w:val="009A055A"/>
    <w:rsid w:val="009A643C"/>
    <w:rsid w:val="009C07F2"/>
    <w:rsid w:val="009C4C1D"/>
    <w:rsid w:val="009D09EA"/>
    <w:rsid w:val="009D542D"/>
    <w:rsid w:val="009D5458"/>
    <w:rsid w:val="009E3041"/>
    <w:rsid w:val="009E6417"/>
    <w:rsid w:val="009E6CA8"/>
    <w:rsid w:val="009F2069"/>
    <w:rsid w:val="009F3451"/>
    <w:rsid w:val="009F6A48"/>
    <w:rsid w:val="00A0488D"/>
    <w:rsid w:val="00A11A18"/>
    <w:rsid w:val="00A2546A"/>
    <w:rsid w:val="00A26A98"/>
    <w:rsid w:val="00A32374"/>
    <w:rsid w:val="00A34ADB"/>
    <w:rsid w:val="00A37C9A"/>
    <w:rsid w:val="00A43974"/>
    <w:rsid w:val="00A53E8F"/>
    <w:rsid w:val="00A56F23"/>
    <w:rsid w:val="00A70DCA"/>
    <w:rsid w:val="00A7238F"/>
    <w:rsid w:val="00A73A5D"/>
    <w:rsid w:val="00A76D73"/>
    <w:rsid w:val="00A80351"/>
    <w:rsid w:val="00A86EC7"/>
    <w:rsid w:val="00A9147D"/>
    <w:rsid w:val="00AA2DE6"/>
    <w:rsid w:val="00AD372F"/>
    <w:rsid w:val="00AD44EF"/>
    <w:rsid w:val="00AD4948"/>
    <w:rsid w:val="00AD5B43"/>
    <w:rsid w:val="00AD5CA4"/>
    <w:rsid w:val="00AE0B97"/>
    <w:rsid w:val="00AE1595"/>
    <w:rsid w:val="00AE6BF1"/>
    <w:rsid w:val="00AF5718"/>
    <w:rsid w:val="00B13281"/>
    <w:rsid w:val="00B14004"/>
    <w:rsid w:val="00B14370"/>
    <w:rsid w:val="00B14477"/>
    <w:rsid w:val="00B213ED"/>
    <w:rsid w:val="00B220FF"/>
    <w:rsid w:val="00B259FD"/>
    <w:rsid w:val="00B26D9D"/>
    <w:rsid w:val="00B33268"/>
    <w:rsid w:val="00B34487"/>
    <w:rsid w:val="00B365BC"/>
    <w:rsid w:val="00B44702"/>
    <w:rsid w:val="00B57F4E"/>
    <w:rsid w:val="00B66086"/>
    <w:rsid w:val="00B83742"/>
    <w:rsid w:val="00B909BC"/>
    <w:rsid w:val="00BB407E"/>
    <w:rsid w:val="00BB755D"/>
    <w:rsid w:val="00BD32AE"/>
    <w:rsid w:val="00BD6A41"/>
    <w:rsid w:val="00BE2C9F"/>
    <w:rsid w:val="00BF7003"/>
    <w:rsid w:val="00BF78B2"/>
    <w:rsid w:val="00C015CE"/>
    <w:rsid w:val="00C01745"/>
    <w:rsid w:val="00C06752"/>
    <w:rsid w:val="00C11AD5"/>
    <w:rsid w:val="00C24AFB"/>
    <w:rsid w:val="00C32313"/>
    <w:rsid w:val="00C40662"/>
    <w:rsid w:val="00C54E01"/>
    <w:rsid w:val="00C90F9C"/>
    <w:rsid w:val="00C94F5F"/>
    <w:rsid w:val="00CA48AE"/>
    <w:rsid w:val="00CB7624"/>
    <w:rsid w:val="00CC2514"/>
    <w:rsid w:val="00CC5C5B"/>
    <w:rsid w:val="00CD3AA6"/>
    <w:rsid w:val="00CD460E"/>
    <w:rsid w:val="00CF37EE"/>
    <w:rsid w:val="00CF732D"/>
    <w:rsid w:val="00D01CE4"/>
    <w:rsid w:val="00D11FC5"/>
    <w:rsid w:val="00D12C78"/>
    <w:rsid w:val="00D15713"/>
    <w:rsid w:val="00D215E2"/>
    <w:rsid w:val="00D24ADD"/>
    <w:rsid w:val="00D37C86"/>
    <w:rsid w:val="00D41026"/>
    <w:rsid w:val="00D47592"/>
    <w:rsid w:val="00D5311F"/>
    <w:rsid w:val="00D57046"/>
    <w:rsid w:val="00D60587"/>
    <w:rsid w:val="00D64F00"/>
    <w:rsid w:val="00D77AE2"/>
    <w:rsid w:val="00D80E5D"/>
    <w:rsid w:val="00D80F93"/>
    <w:rsid w:val="00D87BEF"/>
    <w:rsid w:val="00D9143E"/>
    <w:rsid w:val="00DB0D90"/>
    <w:rsid w:val="00DB18B7"/>
    <w:rsid w:val="00DB4CC9"/>
    <w:rsid w:val="00DC1D86"/>
    <w:rsid w:val="00DC2DBD"/>
    <w:rsid w:val="00DC42D5"/>
    <w:rsid w:val="00DD0476"/>
    <w:rsid w:val="00DD1AE1"/>
    <w:rsid w:val="00DD4931"/>
    <w:rsid w:val="00DD7C18"/>
    <w:rsid w:val="00DE4683"/>
    <w:rsid w:val="00DE7F39"/>
    <w:rsid w:val="00DF0A34"/>
    <w:rsid w:val="00DF115D"/>
    <w:rsid w:val="00DF1DD9"/>
    <w:rsid w:val="00DF7CF8"/>
    <w:rsid w:val="00E1355D"/>
    <w:rsid w:val="00E23229"/>
    <w:rsid w:val="00E47A5A"/>
    <w:rsid w:val="00E47B86"/>
    <w:rsid w:val="00E55669"/>
    <w:rsid w:val="00E60E11"/>
    <w:rsid w:val="00E65E88"/>
    <w:rsid w:val="00E66D04"/>
    <w:rsid w:val="00E75EA1"/>
    <w:rsid w:val="00E87937"/>
    <w:rsid w:val="00E97D96"/>
    <w:rsid w:val="00EA4F50"/>
    <w:rsid w:val="00EB2FA9"/>
    <w:rsid w:val="00EC7AEB"/>
    <w:rsid w:val="00EC7D8F"/>
    <w:rsid w:val="00ED10E8"/>
    <w:rsid w:val="00ED2D61"/>
    <w:rsid w:val="00EE198C"/>
    <w:rsid w:val="00EE1A57"/>
    <w:rsid w:val="00EE3692"/>
    <w:rsid w:val="00EE6658"/>
    <w:rsid w:val="00EE7073"/>
    <w:rsid w:val="00EF3676"/>
    <w:rsid w:val="00EF7A5B"/>
    <w:rsid w:val="00F00BF9"/>
    <w:rsid w:val="00F04549"/>
    <w:rsid w:val="00F04D10"/>
    <w:rsid w:val="00F12CD5"/>
    <w:rsid w:val="00F1681C"/>
    <w:rsid w:val="00F219CB"/>
    <w:rsid w:val="00F26307"/>
    <w:rsid w:val="00F32C12"/>
    <w:rsid w:val="00F3551D"/>
    <w:rsid w:val="00F40942"/>
    <w:rsid w:val="00F444AB"/>
    <w:rsid w:val="00F45E03"/>
    <w:rsid w:val="00F73FDF"/>
    <w:rsid w:val="00F8078A"/>
    <w:rsid w:val="00F84093"/>
    <w:rsid w:val="00F91F04"/>
    <w:rsid w:val="00FA1F12"/>
    <w:rsid w:val="00FA7610"/>
    <w:rsid w:val="00FA7DEC"/>
    <w:rsid w:val="00FB457C"/>
    <w:rsid w:val="00FB6954"/>
    <w:rsid w:val="00FD2FB8"/>
    <w:rsid w:val="00FD723C"/>
    <w:rsid w:val="00FD7F8C"/>
    <w:rsid w:val="00FE67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766545"/>
  <w15:docId w15:val="{A191C003-C30B-4413-B4B9-9F5DB698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B86"/>
    <w:pPr>
      <w:spacing w:after="200" w:line="276" w:lineRule="auto"/>
    </w:pPr>
    <w:rPr>
      <w:sz w:val="22"/>
      <w:szCs w:val="22"/>
      <w:lang w:eastAsia="en-US"/>
    </w:rPr>
  </w:style>
  <w:style w:type="paragraph" w:styleId="Heading1">
    <w:name w:val="heading 1"/>
    <w:basedOn w:val="Normal"/>
    <w:link w:val="Heading1Char"/>
    <w:uiPriority w:val="9"/>
    <w:qFormat/>
    <w:rsid w:val="00E66D04"/>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367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F36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F3676"/>
    <w:rPr>
      <w:rFonts w:ascii="Tahoma" w:hAnsi="Tahoma" w:cs="Tahoma"/>
      <w:sz w:val="16"/>
      <w:szCs w:val="16"/>
    </w:rPr>
  </w:style>
  <w:style w:type="paragraph" w:styleId="ListParagraph">
    <w:name w:val="List Paragraph"/>
    <w:basedOn w:val="Normal"/>
    <w:uiPriority w:val="34"/>
    <w:qFormat/>
    <w:rsid w:val="00EF3676"/>
    <w:pPr>
      <w:ind w:left="720"/>
      <w:contextualSpacing/>
    </w:pPr>
  </w:style>
  <w:style w:type="character" w:styleId="Hyperlink">
    <w:name w:val="Hyperlink"/>
    <w:uiPriority w:val="99"/>
    <w:unhideWhenUsed/>
    <w:rsid w:val="0053472C"/>
    <w:rPr>
      <w:color w:val="5F5F5F"/>
      <w:u w:val="single"/>
    </w:rPr>
  </w:style>
  <w:style w:type="paragraph" w:styleId="NormalWeb">
    <w:name w:val="Normal (Web)"/>
    <w:basedOn w:val="Normal"/>
    <w:uiPriority w:val="99"/>
    <w:unhideWhenUsed/>
    <w:rsid w:val="00920E68"/>
    <w:pPr>
      <w:spacing w:before="100" w:beforeAutospacing="1" w:after="240" w:line="240" w:lineRule="auto"/>
    </w:pPr>
    <w:rPr>
      <w:rFonts w:ascii="Times New Roman" w:eastAsia="Times New Roman" w:hAnsi="Times New Roman"/>
      <w:sz w:val="24"/>
      <w:szCs w:val="24"/>
    </w:rPr>
  </w:style>
  <w:style w:type="character" w:styleId="Strong">
    <w:name w:val="Strong"/>
    <w:uiPriority w:val="22"/>
    <w:qFormat/>
    <w:rsid w:val="00920E68"/>
    <w:rPr>
      <w:b/>
      <w:bCs/>
    </w:rPr>
  </w:style>
  <w:style w:type="paragraph" w:customStyle="1" w:styleId="Default">
    <w:name w:val="Default"/>
    <w:rsid w:val="002F3FD2"/>
    <w:pPr>
      <w:autoSpaceDE w:val="0"/>
      <w:autoSpaceDN w:val="0"/>
      <w:adjustRightInd w:val="0"/>
    </w:pPr>
    <w:rPr>
      <w:rFonts w:ascii="Arial" w:hAnsi="Arial" w:cs="Arial"/>
      <w:color w:val="000000"/>
      <w:sz w:val="24"/>
      <w:szCs w:val="24"/>
      <w:lang w:val="en-US" w:eastAsia="en-US"/>
    </w:rPr>
  </w:style>
  <w:style w:type="paragraph" w:styleId="ListBullet">
    <w:name w:val="List Bullet"/>
    <w:basedOn w:val="Normal"/>
    <w:uiPriority w:val="99"/>
    <w:unhideWhenUsed/>
    <w:rsid w:val="00DC2DBD"/>
    <w:pPr>
      <w:numPr>
        <w:numId w:val="14"/>
      </w:numPr>
      <w:contextualSpacing/>
    </w:pPr>
  </w:style>
  <w:style w:type="character" w:styleId="FollowedHyperlink">
    <w:name w:val="FollowedHyperlink"/>
    <w:uiPriority w:val="99"/>
    <w:semiHidden/>
    <w:unhideWhenUsed/>
    <w:rsid w:val="00DE4683"/>
    <w:rPr>
      <w:color w:val="800080"/>
      <w:u w:val="single"/>
    </w:rPr>
  </w:style>
  <w:style w:type="character" w:customStyle="1" w:styleId="course-desc1">
    <w:name w:val="course-desc1"/>
    <w:rsid w:val="005A351E"/>
    <w:rPr>
      <w:rFonts w:ascii="Verdana" w:hAnsi="Verdana" w:hint="default"/>
      <w:b w:val="0"/>
      <w:bCs w:val="0"/>
      <w:i w:val="0"/>
      <w:iCs w:val="0"/>
      <w:vanish w:val="0"/>
      <w:webHidden w:val="0"/>
      <w:sz w:val="18"/>
      <w:szCs w:val="18"/>
      <w:specVanish w:val="0"/>
    </w:rPr>
  </w:style>
  <w:style w:type="character" w:customStyle="1" w:styleId="Heading1Char">
    <w:name w:val="Heading 1 Char"/>
    <w:link w:val="Heading1"/>
    <w:uiPriority w:val="9"/>
    <w:rsid w:val="00E66D04"/>
    <w:rPr>
      <w:rFonts w:ascii="Times New Roman" w:eastAsia="Times New Roman" w:hAnsi="Times New Roman"/>
      <w:b/>
      <w:bCs/>
      <w:kern w:val="36"/>
      <w:sz w:val="48"/>
      <w:szCs w:val="48"/>
    </w:rPr>
  </w:style>
  <w:style w:type="character" w:customStyle="1" w:styleId="course-prereq1">
    <w:name w:val="course-prereq1"/>
    <w:rsid w:val="00520E42"/>
    <w:rPr>
      <w:rFonts w:ascii="Verdana" w:hAnsi="Verdana" w:hint="default"/>
      <w:b w:val="0"/>
      <w:bCs w:val="0"/>
      <w:i/>
      <w:iCs/>
      <w:vanish w:val="0"/>
      <w:webHidden w:val="0"/>
      <w:sz w:val="18"/>
      <w:szCs w:val="18"/>
      <w:specVanish w:val="0"/>
    </w:rPr>
  </w:style>
  <w:style w:type="paragraph" w:styleId="Header">
    <w:name w:val="header"/>
    <w:basedOn w:val="Normal"/>
    <w:link w:val="HeaderChar"/>
    <w:uiPriority w:val="99"/>
    <w:unhideWhenUsed/>
    <w:rsid w:val="00723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D14"/>
    <w:rPr>
      <w:sz w:val="22"/>
      <w:szCs w:val="22"/>
      <w:lang w:eastAsia="en-US"/>
    </w:rPr>
  </w:style>
  <w:style w:type="paragraph" w:styleId="Footer">
    <w:name w:val="footer"/>
    <w:basedOn w:val="Normal"/>
    <w:link w:val="FooterChar"/>
    <w:uiPriority w:val="99"/>
    <w:unhideWhenUsed/>
    <w:rsid w:val="00723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D14"/>
    <w:rPr>
      <w:sz w:val="22"/>
      <w:szCs w:val="22"/>
      <w:lang w:eastAsia="en-US"/>
    </w:rPr>
  </w:style>
  <w:style w:type="paragraph" w:customStyle="1" w:styleId="paragraph">
    <w:name w:val="paragraph"/>
    <w:basedOn w:val="Normal"/>
    <w:rsid w:val="00F8078A"/>
    <w:pPr>
      <w:spacing w:before="100" w:beforeAutospacing="1" w:after="100" w:afterAutospacing="1" w:line="240" w:lineRule="auto"/>
    </w:pPr>
    <w:rPr>
      <w:rFonts w:ascii="Times New Roman" w:eastAsiaTheme="minorHAnsi" w:hAnsi="Times New Roman"/>
      <w:sz w:val="24"/>
      <w:szCs w:val="24"/>
      <w:lang w:eastAsia="en-CA"/>
    </w:rPr>
  </w:style>
  <w:style w:type="character" w:customStyle="1" w:styleId="normaltextrun">
    <w:name w:val="normaltextrun"/>
    <w:basedOn w:val="DefaultParagraphFont"/>
    <w:rsid w:val="00F8078A"/>
  </w:style>
  <w:style w:type="character" w:customStyle="1" w:styleId="eop">
    <w:name w:val="eop"/>
    <w:basedOn w:val="DefaultParagraphFont"/>
    <w:rsid w:val="00F8078A"/>
  </w:style>
  <w:style w:type="character" w:styleId="UnresolvedMention">
    <w:name w:val="Unresolved Mention"/>
    <w:basedOn w:val="DefaultParagraphFont"/>
    <w:uiPriority w:val="99"/>
    <w:semiHidden/>
    <w:unhideWhenUsed/>
    <w:rsid w:val="00A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0311">
      <w:bodyDiv w:val="1"/>
      <w:marLeft w:val="172"/>
      <w:marRight w:val="172"/>
      <w:marTop w:val="236"/>
      <w:marBottom w:val="0"/>
      <w:divBdr>
        <w:top w:val="none" w:sz="0" w:space="0" w:color="auto"/>
        <w:left w:val="none" w:sz="0" w:space="0" w:color="auto"/>
        <w:bottom w:val="none" w:sz="0" w:space="0" w:color="auto"/>
        <w:right w:val="none" w:sz="0" w:space="0" w:color="auto"/>
      </w:divBdr>
      <w:divsChild>
        <w:div w:id="1493181356">
          <w:marLeft w:val="0"/>
          <w:marRight w:val="0"/>
          <w:marTop w:val="0"/>
          <w:marBottom w:val="0"/>
          <w:divBdr>
            <w:top w:val="none" w:sz="0" w:space="0" w:color="auto"/>
            <w:left w:val="none" w:sz="0" w:space="0" w:color="auto"/>
            <w:bottom w:val="none" w:sz="0" w:space="0" w:color="auto"/>
            <w:right w:val="none" w:sz="0" w:space="0" w:color="auto"/>
          </w:divBdr>
          <w:divsChild>
            <w:div w:id="1989362465">
              <w:marLeft w:val="0"/>
              <w:marRight w:val="0"/>
              <w:marTop w:val="0"/>
              <w:marBottom w:val="107"/>
              <w:divBdr>
                <w:top w:val="none" w:sz="0" w:space="0" w:color="auto"/>
                <w:left w:val="none" w:sz="0" w:space="0" w:color="auto"/>
                <w:bottom w:val="none" w:sz="0" w:space="0" w:color="auto"/>
                <w:right w:val="none" w:sz="0" w:space="0" w:color="auto"/>
              </w:divBdr>
              <w:divsChild>
                <w:div w:id="94426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88409">
      <w:bodyDiv w:val="1"/>
      <w:marLeft w:val="0"/>
      <w:marRight w:val="0"/>
      <w:marTop w:val="0"/>
      <w:marBottom w:val="0"/>
      <w:divBdr>
        <w:top w:val="none" w:sz="0" w:space="0" w:color="auto"/>
        <w:left w:val="none" w:sz="0" w:space="0" w:color="auto"/>
        <w:bottom w:val="none" w:sz="0" w:space="0" w:color="auto"/>
        <w:right w:val="none" w:sz="0" w:space="0" w:color="auto"/>
      </w:divBdr>
    </w:div>
    <w:div w:id="711878098">
      <w:bodyDiv w:val="1"/>
      <w:marLeft w:val="0"/>
      <w:marRight w:val="0"/>
      <w:marTop w:val="0"/>
      <w:marBottom w:val="0"/>
      <w:divBdr>
        <w:top w:val="none" w:sz="0" w:space="0" w:color="auto"/>
        <w:left w:val="none" w:sz="0" w:space="0" w:color="auto"/>
        <w:bottom w:val="none" w:sz="0" w:space="0" w:color="auto"/>
        <w:right w:val="none" w:sz="0" w:space="0" w:color="auto"/>
      </w:divBdr>
    </w:div>
    <w:div w:id="817499450">
      <w:bodyDiv w:val="1"/>
      <w:marLeft w:val="0"/>
      <w:marRight w:val="0"/>
      <w:marTop w:val="0"/>
      <w:marBottom w:val="0"/>
      <w:divBdr>
        <w:top w:val="none" w:sz="0" w:space="0" w:color="auto"/>
        <w:left w:val="none" w:sz="0" w:space="0" w:color="auto"/>
        <w:bottom w:val="none" w:sz="0" w:space="0" w:color="auto"/>
        <w:right w:val="none" w:sz="0" w:space="0" w:color="auto"/>
      </w:divBdr>
    </w:div>
    <w:div w:id="998843766">
      <w:bodyDiv w:val="1"/>
      <w:marLeft w:val="0"/>
      <w:marRight w:val="0"/>
      <w:marTop w:val="0"/>
      <w:marBottom w:val="0"/>
      <w:divBdr>
        <w:top w:val="none" w:sz="0" w:space="0" w:color="auto"/>
        <w:left w:val="none" w:sz="0" w:space="0" w:color="auto"/>
        <w:bottom w:val="none" w:sz="0" w:space="0" w:color="auto"/>
        <w:right w:val="none" w:sz="0" w:space="0" w:color="auto"/>
      </w:divBdr>
    </w:div>
    <w:div w:id="1038318520">
      <w:bodyDiv w:val="1"/>
      <w:marLeft w:val="0"/>
      <w:marRight w:val="0"/>
      <w:marTop w:val="0"/>
      <w:marBottom w:val="0"/>
      <w:divBdr>
        <w:top w:val="none" w:sz="0" w:space="0" w:color="auto"/>
        <w:left w:val="none" w:sz="0" w:space="0" w:color="auto"/>
        <w:bottom w:val="none" w:sz="0" w:space="0" w:color="auto"/>
        <w:right w:val="none" w:sz="0" w:space="0" w:color="auto"/>
      </w:divBdr>
      <w:divsChild>
        <w:div w:id="861893720">
          <w:marLeft w:val="403"/>
          <w:marRight w:val="0"/>
          <w:marTop w:val="115"/>
          <w:marBottom w:val="0"/>
          <w:divBdr>
            <w:top w:val="none" w:sz="0" w:space="0" w:color="auto"/>
            <w:left w:val="none" w:sz="0" w:space="0" w:color="auto"/>
            <w:bottom w:val="none" w:sz="0" w:space="0" w:color="auto"/>
            <w:right w:val="none" w:sz="0" w:space="0" w:color="auto"/>
          </w:divBdr>
        </w:div>
        <w:div w:id="692848467">
          <w:marLeft w:val="878"/>
          <w:marRight w:val="0"/>
          <w:marTop w:val="101"/>
          <w:marBottom w:val="0"/>
          <w:divBdr>
            <w:top w:val="none" w:sz="0" w:space="0" w:color="auto"/>
            <w:left w:val="none" w:sz="0" w:space="0" w:color="auto"/>
            <w:bottom w:val="none" w:sz="0" w:space="0" w:color="auto"/>
            <w:right w:val="none" w:sz="0" w:space="0" w:color="auto"/>
          </w:divBdr>
        </w:div>
        <w:div w:id="1392654049">
          <w:marLeft w:val="878"/>
          <w:marRight w:val="0"/>
          <w:marTop w:val="101"/>
          <w:marBottom w:val="0"/>
          <w:divBdr>
            <w:top w:val="none" w:sz="0" w:space="0" w:color="auto"/>
            <w:left w:val="none" w:sz="0" w:space="0" w:color="auto"/>
            <w:bottom w:val="none" w:sz="0" w:space="0" w:color="auto"/>
            <w:right w:val="none" w:sz="0" w:space="0" w:color="auto"/>
          </w:divBdr>
        </w:div>
        <w:div w:id="1473477496">
          <w:marLeft w:val="403"/>
          <w:marRight w:val="0"/>
          <w:marTop w:val="115"/>
          <w:marBottom w:val="0"/>
          <w:divBdr>
            <w:top w:val="none" w:sz="0" w:space="0" w:color="auto"/>
            <w:left w:val="none" w:sz="0" w:space="0" w:color="auto"/>
            <w:bottom w:val="none" w:sz="0" w:space="0" w:color="auto"/>
            <w:right w:val="none" w:sz="0" w:space="0" w:color="auto"/>
          </w:divBdr>
        </w:div>
        <w:div w:id="741023468">
          <w:marLeft w:val="878"/>
          <w:marRight w:val="0"/>
          <w:marTop w:val="101"/>
          <w:marBottom w:val="0"/>
          <w:divBdr>
            <w:top w:val="none" w:sz="0" w:space="0" w:color="auto"/>
            <w:left w:val="none" w:sz="0" w:space="0" w:color="auto"/>
            <w:bottom w:val="none" w:sz="0" w:space="0" w:color="auto"/>
            <w:right w:val="none" w:sz="0" w:space="0" w:color="auto"/>
          </w:divBdr>
        </w:div>
        <w:div w:id="1981226">
          <w:marLeft w:val="878"/>
          <w:marRight w:val="0"/>
          <w:marTop w:val="101"/>
          <w:marBottom w:val="0"/>
          <w:divBdr>
            <w:top w:val="none" w:sz="0" w:space="0" w:color="auto"/>
            <w:left w:val="none" w:sz="0" w:space="0" w:color="auto"/>
            <w:bottom w:val="none" w:sz="0" w:space="0" w:color="auto"/>
            <w:right w:val="none" w:sz="0" w:space="0" w:color="auto"/>
          </w:divBdr>
        </w:div>
        <w:div w:id="1316421793">
          <w:marLeft w:val="403"/>
          <w:marRight w:val="0"/>
          <w:marTop w:val="115"/>
          <w:marBottom w:val="0"/>
          <w:divBdr>
            <w:top w:val="none" w:sz="0" w:space="0" w:color="auto"/>
            <w:left w:val="none" w:sz="0" w:space="0" w:color="auto"/>
            <w:bottom w:val="none" w:sz="0" w:space="0" w:color="auto"/>
            <w:right w:val="none" w:sz="0" w:space="0" w:color="auto"/>
          </w:divBdr>
        </w:div>
        <w:div w:id="1591353888">
          <w:marLeft w:val="403"/>
          <w:marRight w:val="0"/>
          <w:marTop w:val="115"/>
          <w:marBottom w:val="0"/>
          <w:divBdr>
            <w:top w:val="none" w:sz="0" w:space="0" w:color="auto"/>
            <w:left w:val="none" w:sz="0" w:space="0" w:color="auto"/>
            <w:bottom w:val="none" w:sz="0" w:space="0" w:color="auto"/>
            <w:right w:val="none" w:sz="0" w:space="0" w:color="auto"/>
          </w:divBdr>
        </w:div>
      </w:divsChild>
    </w:div>
    <w:div w:id="1043561006">
      <w:bodyDiv w:val="1"/>
      <w:marLeft w:val="0"/>
      <w:marRight w:val="0"/>
      <w:marTop w:val="0"/>
      <w:marBottom w:val="0"/>
      <w:divBdr>
        <w:top w:val="none" w:sz="0" w:space="0" w:color="auto"/>
        <w:left w:val="none" w:sz="0" w:space="0" w:color="auto"/>
        <w:bottom w:val="none" w:sz="0" w:space="0" w:color="auto"/>
        <w:right w:val="none" w:sz="0" w:space="0" w:color="auto"/>
      </w:divBdr>
    </w:div>
    <w:div w:id="1129015633">
      <w:bodyDiv w:val="1"/>
      <w:marLeft w:val="0"/>
      <w:marRight w:val="0"/>
      <w:marTop w:val="0"/>
      <w:marBottom w:val="0"/>
      <w:divBdr>
        <w:top w:val="none" w:sz="0" w:space="0" w:color="auto"/>
        <w:left w:val="none" w:sz="0" w:space="0" w:color="auto"/>
        <w:bottom w:val="none" w:sz="0" w:space="0" w:color="auto"/>
        <w:right w:val="none" w:sz="0" w:space="0" w:color="auto"/>
      </w:divBdr>
    </w:div>
    <w:div w:id="1262182324">
      <w:bodyDiv w:val="1"/>
      <w:marLeft w:val="0"/>
      <w:marRight w:val="0"/>
      <w:marTop w:val="0"/>
      <w:marBottom w:val="0"/>
      <w:divBdr>
        <w:top w:val="none" w:sz="0" w:space="0" w:color="auto"/>
        <w:left w:val="none" w:sz="0" w:space="0" w:color="auto"/>
        <w:bottom w:val="none" w:sz="0" w:space="0" w:color="auto"/>
        <w:right w:val="none" w:sz="0" w:space="0" w:color="auto"/>
      </w:divBdr>
    </w:div>
    <w:div w:id="1506018696">
      <w:bodyDiv w:val="1"/>
      <w:marLeft w:val="0"/>
      <w:marRight w:val="0"/>
      <w:marTop w:val="0"/>
      <w:marBottom w:val="0"/>
      <w:divBdr>
        <w:top w:val="none" w:sz="0" w:space="0" w:color="auto"/>
        <w:left w:val="none" w:sz="0" w:space="0" w:color="auto"/>
        <w:bottom w:val="none" w:sz="0" w:space="0" w:color="auto"/>
        <w:right w:val="none" w:sz="0" w:space="0" w:color="auto"/>
      </w:divBdr>
    </w:div>
    <w:div w:id="1546137314">
      <w:bodyDiv w:val="1"/>
      <w:marLeft w:val="0"/>
      <w:marRight w:val="0"/>
      <w:marTop w:val="0"/>
      <w:marBottom w:val="0"/>
      <w:divBdr>
        <w:top w:val="none" w:sz="0" w:space="0" w:color="auto"/>
        <w:left w:val="none" w:sz="0" w:space="0" w:color="auto"/>
        <w:bottom w:val="none" w:sz="0" w:space="0" w:color="auto"/>
        <w:right w:val="none" w:sz="0" w:space="0" w:color="auto"/>
      </w:divBdr>
      <w:divsChild>
        <w:div w:id="1574663312">
          <w:marLeft w:val="0"/>
          <w:marRight w:val="0"/>
          <w:marTop w:val="0"/>
          <w:marBottom w:val="0"/>
          <w:divBdr>
            <w:top w:val="none" w:sz="0" w:space="0" w:color="auto"/>
            <w:left w:val="none" w:sz="0" w:space="0" w:color="auto"/>
            <w:bottom w:val="none" w:sz="0" w:space="0" w:color="auto"/>
            <w:right w:val="none" w:sz="0" w:space="0" w:color="auto"/>
          </w:divBdr>
          <w:divsChild>
            <w:div w:id="118650150">
              <w:marLeft w:val="0"/>
              <w:marRight w:val="0"/>
              <w:marTop w:val="0"/>
              <w:marBottom w:val="0"/>
              <w:divBdr>
                <w:top w:val="none" w:sz="0" w:space="0" w:color="auto"/>
                <w:left w:val="none" w:sz="0" w:space="0" w:color="auto"/>
                <w:bottom w:val="none" w:sz="0" w:space="0" w:color="auto"/>
                <w:right w:val="none" w:sz="0" w:space="0" w:color="auto"/>
              </w:divBdr>
              <w:divsChild>
                <w:div w:id="1552425443">
                  <w:marLeft w:val="0"/>
                  <w:marRight w:val="0"/>
                  <w:marTop w:val="0"/>
                  <w:marBottom w:val="0"/>
                  <w:divBdr>
                    <w:top w:val="none" w:sz="0" w:space="0" w:color="auto"/>
                    <w:left w:val="none" w:sz="0" w:space="0" w:color="auto"/>
                    <w:bottom w:val="none" w:sz="0" w:space="0" w:color="auto"/>
                    <w:right w:val="none" w:sz="0" w:space="0" w:color="auto"/>
                  </w:divBdr>
                  <w:divsChild>
                    <w:div w:id="1171219859">
                      <w:marLeft w:val="0"/>
                      <w:marRight w:val="0"/>
                      <w:marTop w:val="0"/>
                      <w:marBottom w:val="0"/>
                      <w:divBdr>
                        <w:top w:val="none" w:sz="0" w:space="0" w:color="auto"/>
                        <w:left w:val="none" w:sz="0" w:space="0" w:color="auto"/>
                        <w:bottom w:val="none" w:sz="0" w:space="0" w:color="auto"/>
                        <w:right w:val="none" w:sz="0" w:space="0" w:color="auto"/>
                      </w:divBdr>
                      <w:divsChild>
                        <w:div w:id="1532917500">
                          <w:marLeft w:val="0"/>
                          <w:marRight w:val="0"/>
                          <w:marTop w:val="0"/>
                          <w:marBottom w:val="0"/>
                          <w:divBdr>
                            <w:top w:val="none" w:sz="0" w:space="0" w:color="auto"/>
                            <w:left w:val="none" w:sz="0" w:space="0" w:color="auto"/>
                            <w:bottom w:val="none" w:sz="0" w:space="0" w:color="auto"/>
                            <w:right w:val="none" w:sz="0" w:space="0" w:color="auto"/>
                          </w:divBdr>
                          <w:divsChild>
                            <w:div w:id="239366001">
                              <w:marLeft w:val="0"/>
                              <w:marRight w:val="0"/>
                              <w:marTop w:val="0"/>
                              <w:marBottom w:val="0"/>
                              <w:divBdr>
                                <w:top w:val="none" w:sz="0" w:space="0" w:color="auto"/>
                                <w:left w:val="none" w:sz="0" w:space="0" w:color="auto"/>
                                <w:bottom w:val="none" w:sz="0" w:space="0" w:color="auto"/>
                                <w:right w:val="none" w:sz="0" w:space="0" w:color="auto"/>
                              </w:divBdr>
                              <w:divsChild>
                                <w:div w:id="25232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451245">
      <w:bodyDiv w:val="1"/>
      <w:marLeft w:val="0"/>
      <w:marRight w:val="0"/>
      <w:marTop w:val="0"/>
      <w:marBottom w:val="0"/>
      <w:divBdr>
        <w:top w:val="none" w:sz="0" w:space="0" w:color="auto"/>
        <w:left w:val="none" w:sz="0" w:space="0" w:color="auto"/>
        <w:bottom w:val="none" w:sz="0" w:space="0" w:color="auto"/>
        <w:right w:val="none" w:sz="0" w:space="0" w:color="auto"/>
      </w:divBdr>
    </w:div>
    <w:div w:id="17649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avis2@mcmaster.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policy/Students-AcademicStudies/Studentcode.pdf" TargetMode="External"/><Relationship Id="rId5" Type="http://schemas.openxmlformats.org/officeDocument/2006/relationships/webSettings" Target="webSettings.xml"/><Relationship Id="rId10" Type="http://schemas.openxmlformats.org/officeDocument/2006/relationships/hyperlink" Target="http://www.mcmaster.ca/policy/General/HR/Discrimination_Harassment_Sexual_Harassment-Prevention&amp;Response.pdf" TargetMode="External"/><Relationship Id="rId4" Type="http://schemas.openxmlformats.org/officeDocument/2006/relationships/settings" Target="settings.xml"/><Relationship Id="rId9" Type="http://schemas.openxmlformats.org/officeDocument/2006/relationships/hyperlink" Target="mailto:fatehia@mcmaster.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C3CB81-ED91-49DB-9637-D932A7D02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7</TotalTime>
  <Pages>6</Pages>
  <Words>2373</Words>
  <Characters>13427</Characters>
  <Application>Microsoft Office Word</Application>
  <DocSecurity>0</DocSecurity>
  <Lines>343</Lines>
  <Paragraphs>208</Paragraphs>
  <ScaleCrop>false</ScaleCrop>
  <HeadingPairs>
    <vt:vector size="2" baseType="variant">
      <vt:variant>
        <vt:lpstr>Title</vt:lpstr>
      </vt:variant>
      <vt:variant>
        <vt:i4>1</vt:i4>
      </vt:variant>
    </vt:vector>
  </HeadingPairs>
  <TitlesOfParts>
    <vt:vector size="1" baseType="lpstr">
      <vt:lpstr/>
    </vt:vector>
  </TitlesOfParts>
  <Company>scc</Company>
  <LinksUpToDate>false</LinksUpToDate>
  <CharactersWithSpaces>15806</CharactersWithSpaces>
  <SharedDoc>false</SharedDoc>
  <HLinks>
    <vt:vector size="60" baseType="variant">
      <vt:variant>
        <vt:i4>7536737</vt:i4>
      </vt:variant>
      <vt:variant>
        <vt:i4>27</vt:i4>
      </vt:variant>
      <vt:variant>
        <vt:i4>0</vt:i4>
      </vt:variant>
      <vt:variant>
        <vt:i4>5</vt:i4>
      </vt:variant>
      <vt:variant>
        <vt:lpwstr>http://judicialaffairs.mcmaster.ca/pdf/SCC.pdf</vt:lpwstr>
      </vt:variant>
      <vt:variant>
        <vt:lpwstr/>
      </vt:variant>
      <vt:variant>
        <vt:i4>7471137</vt:i4>
      </vt:variant>
      <vt:variant>
        <vt:i4>24</vt:i4>
      </vt:variant>
      <vt:variant>
        <vt:i4>0</vt:i4>
      </vt:variant>
      <vt:variant>
        <vt:i4>5</vt:i4>
      </vt:variant>
      <vt:variant>
        <vt:lpwstr>http://sas.mcmaster.ca/</vt:lpwstr>
      </vt:variant>
      <vt:variant>
        <vt:lpwstr/>
      </vt:variant>
      <vt:variant>
        <vt:i4>196698</vt:i4>
      </vt:variant>
      <vt:variant>
        <vt:i4>21</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18</vt:i4>
      </vt:variant>
      <vt:variant>
        <vt:i4>0</vt:i4>
      </vt:variant>
      <vt:variant>
        <vt:i4>5</vt:i4>
      </vt:variant>
      <vt:variant>
        <vt:lpwstr>mailto:sas@mcmaster.ca</vt:lpwstr>
      </vt:variant>
      <vt:variant>
        <vt:lpwstr/>
      </vt:variant>
      <vt:variant>
        <vt:i4>7340077</vt:i4>
      </vt:variant>
      <vt:variant>
        <vt:i4>15</vt:i4>
      </vt:variant>
      <vt:variant>
        <vt:i4>0</vt:i4>
      </vt:variant>
      <vt:variant>
        <vt:i4>5</vt:i4>
      </vt:variant>
      <vt:variant>
        <vt:lpwstr>http://www.mcmaster.ca/univsec/fippa/fippa.cfm</vt:lpwstr>
      </vt:variant>
      <vt:variant>
        <vt:lpwstr/>
      </vt:variant>
      <vt:variant>
        <vt:i4>3145765</vt:i4>
      </vt:variant>
      <vt:variant>
        <vt:i4>12</vt:i4>
      </vt:variant>
      <vt:variant>
        <vt:i4>0</vt:i4>
      </vt:variant>
      <vt:variant>
        <vt:i4>5</vt:i4>
      </vt:variant>
      <vt:variant>
        <vt:lpwstr>http://www.mcmaster.ca/academicintegrity/turnitin/students/</vt:lpwstr>
      </vt:variant>
      <vt:variant>
        <vt:lpwstr/>
      </vt:variant>
      <vt:variant>
        <vt:i4>3932205</vt:i4>
      </vt:variant>
      <vt:variant>
        <vt:i4>9</vt:i4>
      </vt:variant>
      <vt:variant>
        <vt:i4>0</vt:i4>
      </vt:variant>
      <vt:variant>
        <vt:i4>5</vt:i4>
      </vt:variant>
      <vt:variant>
        <vt:lpwstr>http://avenue.mcmaster.ca/</vt:lpwstr>
      </vt:variant>
      <vt:variant>
        <vt:lpwstr/>
      </vt:variant>
      <vt:variant>
        <vt:i4>5308429</vt:i4>
      </vt:variant>
      <vt:variant>
        <vt:i4>6</vt:i4>
      </vt:variant>
      <vt:variant>
        <vt:i4>0</vt:i4>
      </vt:variant>
      <vt:variant>
        <vt:i4>5</vt:i4>
      </vt:variant>
      <vt:variant>
        <vt:lpwstr>http://www.mcmaster.ca/msaf/</vt:lpwstr>
      </vt:variant>
      <vt:variant>
        <vt:lpwstr/>
      </vt:variant>
      <vt:variant>
        <vt:i4>5177408</vt:i4>
      </vt:variant>
      <vt:variant>
        <vt:i4>3</vt:i4>
      </vt:variant>
      <vt:variant>
        <vt:i4>0</vt:i4>
      </vt:variant>
      <vt:variant>
        <vt:i4>5</vt:i4>
      </vt:variant>
      <vt:variant>
        <vt:lpwstr>http://www.mcmaster.ca/policy/Students-AcademicStudies/AcademicIntegrity.pdf</vt:lpwstr>
      </vt:variant>
      <vt:variant>
        <vt:lpwstr/>
      </vt:variant>
      <vt:variant>
        <vt:i4>8323170</vt:i4>
      </vt:variant>
      <vt:variant>
        <vt:i4>0</vt:i4>
      </vt:variant>
      <vt:variant>
        <vt:i4>0</vt:i4>
      </vt:variant>
      <vt:variant>
        <vt:i4>5</vt:i4>
      </vt:variant>
      <vt:variant>
        <vt:lpwstr>http://www.mcmaster.ca/policy/General/HR/Anti-Discrimination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s</dc:creator>
  <cp:lastModifiedBy>Marjan Alavi</cp:lastModifiedBy>
  <cp:revision>12</cp:revision>
  <cp:lastPrinted>2023-09-13T16:50:00Z</cp:lastPrinted>
  <dcterms:created xsi:type="dcterms:W3CDTF">2023-09-13T16:46:00Z</dcterms:created>
  <dcterms:modified xsi:type="dcterms:W3CDTF">2024-01-1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7422769c57e3af91b6b418b447cc5cfe775af65c4361639ad444c1f3419b6</vt:lpwstr>
  </property>
</Properties>
</file>